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Default="00205843" w:rsidP="008E165D">
      <w:pPr>
        <w:spacing w:after="0" w:line="360" w:lineRule="auto"/>
        <w:ind w:firstLine="709"/>
        <w:rPr>
          <w:sz w:val="36"/>
          <w:szCs w:val="36"/>
        </w:rPr>
      </w:pPr>
    </w:p>
    <w:p w14:paraId="08701219" w14:textId="77777777" w:rsidR="00205843" w:rsidRDefault="00205843" w:rsidP="008E165D">
      <w:pPr>
        <w:spacing w:after="0" w:line="360" w:lineRule="auto"/>
        <w:ind w:firstLine="709"/>
        <w:rPr>
          <w:sz w:val="36"/>
          <w:szCs w:val="36"/>
        </w:rPr>
      </w:pPr>
    </w:p>
    <w:p w14:paraId="4E730879" w14:textId="77777777" w:rsidR="0088584A" w:rsidRDefault="0088584A" w:rsidP="008E165D">
      <w:pPr>
        <w:spacing w:after="0" w:line="360" w:lineRule="auto"/>
        <w:ind w:firstLine="709"/>
        <w:rPr>
          <w:sz w:val="36"/>
          <w:szCs w:val="36"/>
        </w:rPr>
      </w:pPr>
    </w:p>
    <w:p w14:paraId="09FF30C5" w14:textId="4100F239" w:rsidR="00205843" w:rsidRDefault="00E32FFC" w:rsidP="008E165D">
      <w:pPr>
        <w:spacing w:after="0" w:line="360" w:lineRule="auto"/>
        <w:ind w:firstLine="0"/>
        <w:jc w:val="center"/>
        <w:rPr>
          <w:b/>
          <w:color w:val="FF0000"/>
          <w:sz w:val="36"/>
          <w:szCs w:val="36"/>
        </w:rPr>
      </w:pPr>
      <w:r w:rsidRPr="00E32FFC">
        <w:rPr>
          <w:b/>
          <w:sz w:val="44"/>
          <w:szCs w:val="44"/>
        </w:rPr>
        <w:t>Analýza a implementace firewallu a systému NDR pro optimalizaci bezpečnosti</w:t>
      </w:r>
      <w:r>
        <w:rPr>
          <w:b/>
          <w:sz w:val="44"/>
          <w:szCs w:val="44"/>
        </w:rPr>
        <w:t xml:space="preserve"> </w:t>
      </w:r>
      <w:r w:rsidRPr="00E32FFC">
        <w:rPr>
          <w:b/>
          <w:sz w:val="44"/>
          <w:szCs w:val="44"/>
        </w:rPr>
        <w:t>počítačové sítě</w:t>
      </w:r>
    </w:p>
    <w:p w14:paraId="1DFEB2A3" w14:textId="77777777" w:rsidR="00F77DA3" w:rsidRDefault="00F77DA3" w:rsidP="008E165D">
      <w:pPr>
        <w:spacing w:after="0" w:line="360" w:lineRule="auto"/>
        <w:ind w:firstLine="0"/>
        <w:jc w:val="center"/>
        <w:rPr>
          <w:b/>
          <w:color w:val="FF0000"/>
          <w:sz w:val="36"/>
          <w:szCs w:val="36"/>
        </w:rPr>
      </w:pPr>
    </w:p>
    <w:p w14:paraId="5EFE5784" w14:textId="1DF9DA8C" w:rsidR="00F77DA3" w:rsidRPr="000D23A0" w:rsidRDefault="00965BB5" w:rsidP="00F77DA3">
      <w:pPr>
        <w:spacing w:after="0" w:line="360" w:lineRule="auto"/>
        <w:ind w:firstLine="0"/>
        <w:jc w:val="center"/>
        <w:rPr>
          <w:b/>
          <w:sz w:val="36"/>
          <w:szCs w:val="36"/>
          <w:lang w:val="en-US"/>
        </w:rPr>
      </w:pPr>
      <w:r w:rsidRPr="000D23A0">
        <w:rPr>
          <w:b/>
          <w:sz w:val="44"/>
          <w:szCs w:val="44"/>
          <w:lang w:val="en-US"/>
        </w:rPr>
        <w:t xml:space="preserve">Analysis and implementation of firewall and NDR system to optimize computer network </w:t>
      </w:r>
      <w:r w:rsidR="00CA44B2" w:rsidRPr="000D23A0">
        <w:rPr>
          <w:b/>
          <w:sz w:val="44"/>
          <w:szCs w:val="44"/>
          <w:lang w:val="en-US"/>
        </w:rPr>
        <w:t>security</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3050D0BF" w:rsidR="00B118FF" w:rsidRPr="0060533A" w:rsidRDefault="00956872" w:rsidP="008E165D">
      <w:pPr>
        <w:tabs>
          <w:tab w:val="right" w:pos="9072"/>
        </w:tabs>
        <w:spacing w:after="0" w:line="360" w:lineRule="auto"/>
        <w:ind w:firstLine="0"/>
        <w:jc w:val="center"/>
        <w:rPr>
          <w:bCs/>
          <w:sz w:val="22"/>
          <w:szCs w:val="24"/>
        </w:rPr>
      </w:pPr>
      <w:r w:rsidRPr="0060533A">
        <w:rPr>
          <w:bCs/>
          <w:sz w:val="32"/>
          <w:szCs w:val="24"/>
        </w:rPr>
        <w:t xml:space="preserve">Projekt </w:t>
      </w:r>
      <w:r w:rsidR="0060533A" w:rsidRPr="0060533A">
        <w:rPr>
          <w:bCs/>
          <w:sz w:val="32"/>
          <w:szCs w:val="24"/>
        </w:rPr>
        <w:t>V</w:t>
      </w:r>
    </w:p>
    <w:p w14:paraId="3654E677" w14:textId="77777777" w:rsidR="00205843" w:rsidRDefault="00205843"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3F8596EF" w:rsidR="007912F0" w:rsidRPr="0060533A" w:rsidRDefault="00205843" w:rsidP="008E165D">
      <w:pPr>
        <w:tabs>
          <w:tab w:val="left" w:pos="3261"/>
          <w:tab w:val="right" w:pos="9072"/>
        </w:tabs>
        <w:spacing w:after="0" w:line="360" w:lineRule="auto"/>
        <w:ind w:firstLine="0"/>
        <w:rPr>
          <w:sz w:val="28"/>
          <w:szCs w:val="28"/>
        </w:rPr>
      </w:pPr>
      <w:r>
        <w:rPr>
          <w:sz w:val="28"/>
          <w:szCs w:val="28"/>
        </w:rPr>
        <w:t>Autor práce:</w:t>
      </w:r>
      <w:r w:rsidR="00B118FF">
        <w:rPr>
          <w:color w:val="FF0000"/>
          <w:sz w:val="28"/>
          <w:szCs w:val="28"/>
        </w:rPr>
        <w:tab/>
      </w:r>
      <w:r w:rsidR="0060533A">
        <w:rPr>
          <w:sz w:val="28"/>
          <w:szCs w:val="28"/>
        </w:rPr>
        <w:t>Šimon Kochánek</w:t>
      </w:r>
    </w:p>
    <w:p w14:paraId="6B5EAE9C" w14:textId="71A35DA6" w:rsidR="00205843" w:rsidRPr="00814BBD" w:rsidRDefault="00205843" w:rsidP="007912F0">
      <w:pPr>
        <w:tabs>
          <w:tab w:val="left" w:pos="3261"/>
          <w:tab w:val="right" w:pos="9072"/>
        </w:tabs>
        <w:spacing w:after="0" w:line="360" w:lineRule="auto"/>
        <w:ind w:firstLine="0"/>
        <w:rPr>
          <w:sz w:val="28"/>
          <w:szCs w:val="28"/>
        </w:rPr>
        <w:sectPr w:rsidR="00205843" w:rsidRPr="00814BBD" w:rsidSect="00CA3BC4">
          <w:headerReference w:type="default" r:id="rId8"/>
          <w:footerReference w:type="default" r:id="rId9"/>
          <w:pgSz w:w="11906" w:h="16838" w:code="9"/>
          <w:pgMar w:top="1418" w:right="1418" w:bottom="1418" w:left="1418" w:header="709" w:footer="709" w:gutter="567"/>
          <w:cols w:space="708"/>
          <w:docGrid w:linePitch="360"/>
        </w:sectPr>
      </w:pPr>
      <w:r w:rsidRPr="00814BBD">
        <w:rPr>
          <w:sz w:val="28"/>
          <w:szCs w:val="28"/>
        </w:rPr>
        <w:t>Vedoucí práce:</w:t>
      </w:r>
      <w:r w:rsidR="00B118FF" w:rsidRPr="00814BBD">
        <w:rPr>
          <w:sz w:val="28"/>
          <w:szCs w:val="28"/>
        </w:rPr>
        <w:tab/>
      </w:r>
      <w:r w:rsidR="00814BBD" w:rsidRPr="00814BBD">
        <w:rPr>
          <w:sz w:val="28"/>
          <w:szCs w:val="28"/>
        </w:rPr>
        <w:t>RNDr. Dagmar Brechlerová, Ph.D</w:t>
      </w:r>
    </w:p>
    <w:p w14:paraId="2A5D923B" w14:textId="49022071" w:rsidR="00786D82" w:rsidRPr="00FD109E" w:rsidRDefault="00786D82" w:rsidP="00F7617B">
      <w:pPr>
        <w:spacing w:before="480"/>
        <w:ind w:firstLine="0"/>
        <w:rPr>
          <w:b/>
          <w:bCs/>
          <w:sz w:val="32"/>
          <w:szCs w:val="28"/>
        </w:rPr>
      </w:pPr>
    </w:p>
    <w:p w14:paraId="667CBD28" w14:textId="77777777" w:rsidR="00FD109E" w:rsidRPr="00243AD1" w:rsidRDefault="00FD109E" w:rsidP="00FD109E">
      <w:pPr>
        <w:ind w:left="109"/>
        <w:rPr>
          <w:sz w:val="20"/>
        </w:rPr>
      </w:pPr>
      <w:r w:rsidRPr="00243AD1">
        <w:rPr>
          <w:noProof/>
          <w:spacing w:val="-49"/>
          <w:sz w:val="20"/>
          <w:lang w:val="en-US"/>
        </w:rPr>
        <mc:AlternateContent>
          <mc:Choice Requires="wps">
            <w:drawing>
              <wp:inline distT="0" distB="0" distL="0" distR="0" wp14:anchorId="494E22C2" wp14:editId="55983E5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494E22C2"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5A719FA4" w14:textId="77777777" w:rsidR="00FD109E" w:rsidRPr="00243AD1" w:rsidRDefault="00FD109E" w:rsidP="00FD109E">
      <w:pPr>
        <w:pStyle w:val="BodyText"/>
        <w:spacing w:before="7"/>
        <w:rPr>
          <w:rFonts w:ascii="Times New Roman" w:hAnsi="Times New Roman"/>
          <w:sz w:val="18"/>
        </w:rPr>
      </w:pPr>
    </w:p>
    <w:p w14:paraId="540636EF" w14:textId="77777777" w:rsidR="00FD109E" w:rsidRPr="00243AD1" w:rsidRDefault="00FD109E" w:rsidP="00FD109E">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Pr>
          <w:w w:val="105"/>
        </w:rPr>
        <w:t>2023</w:t>
      </w:r>
      <w:r w:rsidRPr="00243AD1">
        <w:rPr>
          <w:w w:val="105"/>
        </w:rPr>
        <w:t>/</w:t>
      </w:r>
      <w:r>
        <w:rPr>
          <w:w w:val="105"/>
        </w:rPr>
        <w:t>2024</w:t>
      </w:r>
    </w:p>
    <w:p w14:paraId="0D765F4C" w14:textId="77777777" w:rsidR="00FD109E" w:rsidRPr="00243AD1" w:rsidRDefault="00FD109E" w:rsidP="00FD109E">
      <w:pPr>
        <w:tabs>
          <w:tab w:val="left" w:pos="3166"/>
          <w:tab w:val="left" w:pos="7289"/>
        </w:tabs>
        <w:spacing w:before="1"/>
        <w:rPr>
          <w:sz w:val="35"/>
        </w:rPr>
      </w:pPr>
    </w:p>
    <w:p w14:paraId="11328C60" w14:textId="77777777" w:rsidR="00FD109E" w:rsidRPr="00243AD1" w:rsidRDefault="00FD109E" w:rsidP="00FD109E">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V</w:t>
      </w:r>
    </w:p>
    <w:p w14:paraId="5B400754" w14:textId="77777777" w:rsidR="00FD109E" w:rsidRPr="00243AD1" w:rsidRDefault="00FD109E" w:rsidP="00FD109E">
      <w:pPr>
        <w:pStyle w:val="BodyText"/>
        <w:rPr>
          <w:b/>
          <w:sz w:val="38"/>
        </w:rPr>
      </w:pPr>
    </w:p>
    <w:p w14:paraId="42661428" w14:textId="77777777" w:rsidR="00FD109E" w:rsidRPr="00243AD1" w:rsidRDefault="00FD109E" w:rsidP="00FD109E">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612018EC" w14:textId="77777777" w:rsidR="00FD109E" w:rsidRDefault="00FD109E" w:rsidP="00FD109E">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27690022" w14:textId="77777777" w:rsidR="00FD109E" w:rsidRPr="00243AD1" w:rsidRDefault="00FD109E" w:rsidP="00FD109E">
      <w:pPr>
        <w:pStyle w:val="BodyText"/>
        <w:tabs>
          <w:tab w:val="left" w:pos="3150"/>
        </w:tabs>
        <w:spacing w:before="89"/>
        <w:ind w:left="3150" w:hanging="2970"/>
        <w:rPr>
          <w:b/>
        </w:rPr>
      </w:pPr>
      <w:r w:rsidRPr="00243AD1">
        <w:rPr>
          <w:w w:val="105"/>
        </w:rPr>
        <w:t>Téma:</w:t>
      </w:r>
      <w:r>
        <w:tab/>
      </w:r>
      <w:r>
        <w:rPr>
          <w:b/>
          <w:bCs/>
        </w:rPr>
        <w:t>Analýza a implementace firewallu a systému NDR pro optimalizaci bezpečnosti počítačové sítě</w:t>
      </w:r>
    </w:p>
    <w:p w14:paraId="0236EF7F" w14:textId="77777777" w:rsidR="00FD109E" w:rsidRPr="00F604A9" w:rsidRDefault="00FD109E" w:rsidP="00FD109E">
      <w:pPr>
        <w:pStyle w:val="BodyText"/>
        <w:tabs>
          <w:tab w:val="left" w:pos="3150"/>
        </w:tabs>
        <w:ind w:left="3150" w:right="-60" w:hanging="2977"/>
        <w:rPr>
          <w:b/>
          <w:bCs/>
        </w:rPr>
      </w:pPr>
      <w:r w:rsidRPr="00243AD1">
        <w:rPr>
          <w:w w:val="105"/>
        </w:rPr>
        <w:t>Téma</w:t>
      </w:r>
      <w:r w:rsidRPr="00243AD1">
        <w:rPr>
          <w:spacing w:val="-15"/>
          <w:w w:val="105"/>
        </w:rPr>
        <w:t xml:space="preserve"> </w:t>
      </w:r>
      <w:r w:rsidRPr="00243AD1">
        <w:rPr>
          <w:w w:val="105"/>
        </w:rPr>
        <w:t>anglicky:</w:t>
      </w:r>
      <w:r w:rsidRPr="00243AD1">
        <w:rPr>
          <w:w w:val="105"/>
        </w:rPr>
        <w:tab/>
      </w:r>
      <w:r w:rsidRPr="00F604A9">
        <w:rPr>
          <w:b/>
          <w:bCs/>
          <w:w w:val="105"/>
        </w:rPr>
        <w:t>Analysis and implementation of firewall and NDR system to optimize computer network security</w:t>
      </w:r>
    </w:p>
    <w:p w14:paraId="108E9822" w14:textId="77777777" w:rsidR="00FD109E" w:rsidRPr="00243AD1" w:rsidRDefault="00FD109E" w:rsidP="00FD109E">
      <w:pPr>
        <w:pStyle w:val="BodyText"/>
        <w:tabs>
          <w:tab w:val="left" w:pos="3162"/>
        </w:tabs>
        <w:spacing w:before="240" w:line="624" w:lineRule="auto"/>
        <w:ind w:left="164" w:right="2064"/>
      </w:pPr>
      <w:r w:rsidRPr="00243AD1">
        <w:rPr>
          <w:w w:val="105"/>
        </w:rPr>
        <w:t>Z á s a d y  p r o  v y p r a c o v á n í</w:t>
      </w:r>
      <w:r w:rsidRPr="00243AD1">
        <w:rPr>
          <w:spacing w:val="15"/>
          <w:w w:val="105"/>
        </w:rPr>
        <w:t xml:space="preserve"> </w:t>
      </w:r>
      <w:r w:rsidRPr="00243AD1">
        <w:rPr>
          <w:w w:val="105"/>
        </w:rPr>
        <w:t>:</w:t>
      </w:r>
    </w:p>
    <w:p w14:paraId="496EFE49" w14:textId="1AC293D1" w:rsidR="00FD109E" w:rsidRPr="001E48E3" w:rsidRDefault="00FD109E" w:rsidP="00FD109E">
      <w:pPr>
        <w:pStyle w:val="-wm-msonormal"/>
        <w:rPr>
          <w:rFonts w:ascii="Arial" w:hAnsi="Arial" w:cs="Arial"/>
        </w:rPr>
      </w:pPr>
      <w:r w:rsidRPr="001E48E3">
        <w:rPr>
          <w:rFonts w:ascii="Arial" w:hAnsi="Arial" w:cs="Arial"/>
        </w:rPr>
        <w:t xml:space="preserve">Student </w:t>
      </w:r>
      <w:proofErr w:type="spellStart"/>
      <w:r w:rsidRPr="001E48E3">
        <w:rPr>
          <w:rFonts w:ascii="Arial" w:hAnsi="Arial" w:cs="Arial"/>
        </w:rPr>
        <w:t>zkoumá</w:t>
      </w:r>
      <w:proofErr w:type="spellEnd"/>
      <w:r w:rsidRPr="001E48E3">
        <w:rPr>
          <w:rFonts w:ascii="Arial" w:hAnsi="Arial" w:cs="Arial"/>
        </w:rPr>
        <w:t xml:space="preserve"> </w:t>
      </w:r>
      <w:proofErr w:type="spellStart"/>
      <w:r w:rsidRPr="001E48E3">
        <w:rPr>
          <w:rFonts w:ascii="Arial" w:hAnsi="Arial" w:cs="Arial"/>
        </w:rPr>
        <w:t>současné</w:t>
      </w:r>
      <w:proofErr w:type="spellEnd"/>
      <w:r w:rsidRPr="001E48E3">
        <w:rPr>
          <w:rFonts w:ascii="Arial" w:hAnsi="Arial" w:cs="Arial"/>
        </w:rPr>
        <w:t xml:space="preserve"> </w:t>
      </w:r>
      <w:proofErr w:type="spellStart"/>
      <w:r w:rsidRPr="001E48E3">
        <w:rPr>
          <w:rFonts w:ascii="Arial" w:hAnsi="Arial" w:cs="Arial"/>
        </w:rPr>
        <w:t>metody</w:t>
      </w:r>
      <w:proofErr w:type="spellEnd"/>
      <w:r w:rsidRPr="001E48E3">
        <w:rPr>
          <w:rFonts w:ascii="Arial" w:hAnsi="Arial" w:cs="Arial"/>
        </w:rPr>
        <w:t xml:space="preserve"> a </w:t>
      </w:r>
      <w:proofErr w:type="spellStart"/>
      <w:r w:rsidRPr="001E48E3">
        <w:rPr>
          <w:rFonts w:ascii="Arial" w:hAnsi="Arial" w:cs="Arial"/>
        </w:rPr>
        <w:t>nástroje</w:t>
      </w:r>
      <w:proofErr w:type="spellEnd"/>
      <w:r w:rsidRPr="001E48E3">
        <w:rPr>
          <w:rFonts w:ascii="Arial" w:hAnsi="Arial" w:cs="Arial"/>
        </w:rPr>
        <w:t xml:space="preserve"> pro </w:t>
      </w:r>
      <w:proofErr w:type="spellStart"/>
      <w:r w:rsidRPr="001E48E3">
        <w:rPr>
          <w:rFonts w:ascii="Arial" w:hAnsi="Arial" w:cs="Arial"/>
        </w:rPr>
        <w:t>zabezpečení</w:t>
      </w:r>
      <w:proofErr w:type="spellEnd"/>
      <w:r w:rsidRPr="001E48E3">
        <w:rPr>
          <w:rFonts w:ascii="Arial" w:hAnsi="Arial" w:cs="Arial"/>
        </w:rPr>
        <w:t xml:space="preserve"> </w:t>
      </w:r>
      <w:proofErr w:type="spellStart"/>
      <w:r w:rsidRPr="001E48E3">
        <w:rPr>
          <w:rFonts w:ascii="Arial" w:hAnsi="Arial" w:cs="Arial"/>
        </w:rPr>
        <w:t>počítačových</w:t>
      </w:r>
      <w:proofErr w:type="spellEnd"/>
      <w:r w:rsidRPr="001E48E3">
        <w:rPr>
          <w:rFonts w:ascii="Arial" w:hAnsi="Arial" w:cs="Arial"/>
        </w:rPr>
        <w:t xml:space="preserve"> </w:t>
      </w:r>
      <w:proofErr w:type="spellStart"/>
      <w:r w:rsidRPr="001E48E3">
        <w:rPr>
          <w:rFonts w:ascii="Arial" w:hAnsi="Arial" w:cs="Arial"/>
        </w:rPr>
        <w:t>sítí</w:t>
      </w:r>
      <w:proofErr w:type="spellEnd"/>
      <w:r w:rsidRPr="001E48E3">
        <w:rPr>
          <w:rFonts w:ascii="Arial" w:hAnsi="Arial" w:cs="Arial"/>
        </w:rPr>
        <w:t xml:space="preserve"> s </w:t>
      </w:r>
      <w:proofErr w:type="spellStart"/>
      <w:r w:rsidRPr="001E48E3">
        <w:rPr>
          <w:rFonts w:ascii="Arial" w:hAnsi="Arial" w:cs="Arial"/>
        </w:rPr>
        <w:t>hlavním</w:t>
      </w:r>
      <w:proofErr w:type="spellEnd"/>
      <w:r w:rsidRPr="001E48E3">
        <w:rPr>
          <w:rFonts w:ascii="Arial" w:hAnsi="Arial" w:cs="Arial"/>
        </w:rPr>
        <w:t xml:space="preserve"> </w:t>
      </w:r>
      <w:proofErr w:type="spellStart"/>
      <w:r w:rsidRPr="001E48E3">
        <w:rPr>
          <w:rFonts w:ascii="Arial" w:hAnsi="Arial" w:cs="Arial"/>
        </w:rPr>
        <w:t>zaměřením</w:t>
      </w:r>
      <w:proofErr w:type="spellEnd"/>
      <w:r w:rsidRPr="001E48E3">
        <w:rPr>
          <w:rFonts w:ascii="Arial" w:hAnsi="Arial" w:cs="Arial"/>
        </w:rPr>
        <w:t xml:space="preserve"> </w:t>
      </w:r>
      <w:proofErr w:type="spellStart"/>
      <w:r w:rsidRPr="001E48E3">
        <w:rPr>
          <w:rFonts w:ascii="Arial" w:hAnsi="Arial" w:cs="Arial"/>
        </w:rPr>
        <w:t>na</w:t>
      </w:r>
      <w:proofErr w:type="spellEnd"/>
      <w:r w:rsidRPr="001E48E3">
        <w:rPr>
          <w:rFonts w:ascii="Arial" w:hAnsi="Arial" w:cs="Arial"/>
        </w:rPr>
        <w:t xml:space="preserve"> firewall a </w:t>
      </w:r>
      <w:proofErr w:type="spellStart"/>
      <w:r w:rsidRPr="001E48E3">
        <w:rPr>
          <w:rFonts w:ascii="Arial" w:hAnsi="Arial" w:cs="Arial"/>
        </w:rPr>
        <w:t>systémy</w:t>
      </w:r>
      <w:proofErr w:type="spellEnd"/>
      <w:r w:rsidRPr="001E48E3">
        <w:rPr>
          <w:rFonts w:ascii="Arial" w:hAnsi="Arial" w:cs="Arial"/>
        </w:rPr>
        <w:t xml:space="preserve"> Network Detection and Response (NDR). </w:t>
      </w:r>
      <w:proofErr w:type="spellStart"/>
      <w:r w:rsidRPr="001E48E3">
        <w:rPr>
          <w:rFonts w:ascii="Arial" w:hAnsi="Arial" w:cs="Arial"/>
        </w:rPr>
        <w:t>Cílem</w:t>
      </w:r>
      <w:proofErr w:type="spellEnd"/>
      <w:r w:rsidRPr="001E48E3">
        <w:rPr>
          <w:rFonts w:ascii="Arial" w:hAnsi="Arial" w:cs="Arial"/>
        </w:rPr>
        <w:t xml:space="preserve"> je </w:t>
      </w:r>
      <w:proofErr w:type="spellStart"/>
      <w:r w:rsidRPr="001E48E3">
        <w:rPr>
          <w:rFonts w:ascii="Arial" w:hAnsi="Arial" w:cs="Arial"/>
        </w:rPr>
        <w:t>analyzovat</w:t>
      </w:r>
      <w:proofErr w:type="spellEnd"/>
      <w:r w:rsidRPr="001E48E3">
        <w:rPr>
          <w:rFonts w:ascii="Arial" w:hAnsi="Arial" w:cs="Arial"/>
        </w:rPr>
        <w:t xml:space="preserve"> open source </w:t>
      </w:r>
      <w:proofErr w:type="spellStart"/>
      <w:r w:rsidRPr="001E48E3">
        <w:rPr>
          <w:rFonts w:ascii="Arial" w:hAnsi="Arial" w:cs="Arial"/>
        </w:rPr>
        <w:t>řešení</w:t>
      </w:r>
      <w:proofErr w:type="spellEnd"/>
      <w:r w:rsidRPr="001E48E3">
        <w:rPr>
          <w:rFonts w:ascii="Arial" w:hAnsi="Arial" w:cs="Arial"/>
        </w:rPr>
        <w:t xml:space="preserve"> a demo </w:t>
      </w:r>
      <w:proofErr w:type="spellStart"/>
      <w:r w:rsidRPr="001E48E3">
        <w:rPr>
          <w:rFonts w:ascii="Arial" w:hAnsi="Arial" w:cs="Arial"/>
        </w:rPr>
        <w:t>verze</w:t>
      </w:r>
      <w:proofErr w:type="spellEnd"/>
      <w:r w:rsidRPr="001E48E3">
        <w:rPr>
          <w:rFonts w:ascii="Arial" w:hAnsi="Arial" w:cs="Arial"/>
        </w:rPr>
        <w:t xml:space="preserve"> </w:t>
      </w:r>
      <w:proofErr w:type="spellStart"/>
      <w:r w:rsidRPr="001E48E3">
        <w:rPr>
          <w:rFonts w:ascii="Arial" w:hAnsi="Arial" w:cs="Arial"/>
        </w:rPr>
        <w:t>od</w:t>
      </w:r>
      <w:proofErr w:type="spellEnd"/>
      <w:r w:rsidRPr="001E48E3">
        <w:rPr>
          <w:rFonts w:ascii="Arial" w:hAnsi="Arial" w:cs="Arial"/>
        </w:rPr>
        <w:t xml:space="preserve"> </w:t>
      </w:r>
      <w:proofErr w:type="spellStart"/>
      <w:r w:rsidRPr="001E48E3">
        <w:rPr>
          <w:rFonts w:ascii="Arial" w:hAnsi="Arial" w:cs="Arial"/>
        </w:rPr>
        <w:t>vybraných</w:t>
      </w:r>
      <w:proofErr w:type="spellEnd"/>
      <w:r w:rsidRPr="001E48E3">
        <w:rPr>
          <w:rFonts w:ascii="Arial" w:hAnsi="Arial" w:cs="Arial"/>
        </w:rPr>
        <w:t xml:space="preserve"> </w:t>
      </w:r>
      <w:proofErr w:type="spellStart"/>
      <w:r w:rsidRPr="001E48E3">
        <w:rPr>
          <w:rFonts w:ascii="Arial" w:hAnsi="Arial" w:cs="Arial"/>
        </w:rPr>
        <w:t>komerčních</w:t>
      </w:r>
      <w:proofErr w:type="spellEnd"/>
      <w:r w:rsidRPr="001E48E3">
        <w:rPr>
          <w:rFonts w:ascii="Arial" w:hAnsi="Arial" w:cs="Arial"/>
        </w:rPr>
        <w:t xml:space="preserve"> </w:t>
      </w:r>
      <w:proofErr w:type="spellStart"/>
      <w:r w:rsidRPr="001E48E3">
        <w:rPr>
          <w:rFonts w:ascii="Arial" w:hAnsi="Arial" w:cs="Arial"/>
        </w:rPr>
        <w:t>dodavatelů</w:t>
      </w:r>
      <w:proofErr w:type="spellEnd"/>
      <w:r w:rsidRPr="001E48E3">
        <w:rPr>
          <w:rFonts w:ascii="Arial" w:hAnsi="Arial" w:cs="Arial"/>
        </w:rPr>
        <w:t xml:space="preserve">, </w:t>
      </w:r>
      <w:proofErr w:type="spellStart"/>
      <w:r w:rsidRPr="001E48E3">
        <w:rPr>
          <w:rFonts w:ascii="Arial" w:hAnsi="Arial" w:cs="Arial"/>
        </w:rPr>
        <w:t>porovnat</w:t>
      </w:r>
      <w:proofErr w:type="spellEnd"/>
      <w:r w:rsidRPr="001E48E3">
        <w:rPr>
          <w:rFonts w:ascii="Arial" w:hAnsi="Arial" w:cs="Arial"/>
        </w:rPr>
        <w:t xml:space="preserve"> je z </w:t>
      </w:r>
      <w:proofErr w:type="spellStart"/>
      <w:r w:rsidRPr="001E48E3">
        <w:rPr>
          <w:rFonts w:ascii="Arial" w:hAnsi="Arial" w:cs="Arial"/>
        </w:rPr>
        <w:t>hlediska</w:t>
      </w:r>
      <w:proofErr w:type="spellEnd"/>
      <w:r w:rsidRPr="001E48E3">
        <w:rPr>
          <w:rFonts w:ascii="Arial" w:hAnsi="Arial" w:cs="Arial"/>
        </w:rPr>
        <w:t xml:space="preserve"> </w:t>
      </w:r>
      <w:proofErr w:type="spellStart"/>
      <w:r w:rsidRPr="001E48E3">
        <w:rPr>
          <w:rFonts w:ascii="Arial" w:hAnsi="Arial" w:cs="Arial"/>
        </w:rPr>
        <w:t>jejich</w:t>
      </w:r>
      <w:proofErr w:type="spellEnd"/>
      <w:r w:rsidRPr="001E48E3">
        <w:rPr>
          <w:rFonts w:ascii="Arial" w:hAnsi="Arial" w:cs="Arial"/>
        </w:rPr>
        <w:t xml:space="preserve"> </w:t>
      </w:r>
      <w:proofErr w:type="spellStart"/>
      <w:r w:rsidRPr="001E48E3">
        <w:rPr>
          <w:rFonts w:ascii="Arial" w:hAnsi="Arial" w:cs="Arial"/>
        </w:rPr>
        <w:t>efektivity</w:t>
      </w:r>
      <w:proofErr w:type="spellEnd"/>
      <w:r w:rsidRPr="001E48E3">
        <w:rPr>
          <w:rFonts w:ascii="Arial" w:hAnsi="Arial" w:cs="Arial"/>
        </w:rPr>
        <w:t xml:space="preserve">, </w:t>
      </w:r>
      <w:proofErr w:type="spellStart"/>
      <w:r w:rsidRPr="001E48E3">
        <w:rPr>
          <w:rFonts w:ascii="Arial" w:hAnsi="Arial" w:cs="Arial"/>
        </w:rPr>
        <w:t>výkonu</w:t>
      </w:r>
      <w:proofErr w:type="spellEnd"/>
      <w:r w:rsidRPr="001E48E3">
        <w:rPr>
          <w:rFonts w:ascii="Arial" w:hAnsi="Arial" w:cs="Arial"/>
        </w:rPr>
        <w:t xml:space="preserve"> a </w:t>
      </w:r>
      <w:proofErr w:type="spellStart"/>
      <w:r w:rsidRPr="001E48E3">
        <w:rPr>
          <w:rFonts w:ascii="Arial" w:hAnsi="Arial" w:cs="Arial"/>
        </w:rPr>
        <w:t>kompatibility</w:t>
      </w:r>
      <w:proofErr w:type="spellEnd"/>
      <w:r w:rsidRPr="001E48E3">
        <w:rPr>
          <w:rFonts w:ascii="Arial" w:hAnsi="Arial" w:cs="Arial"/>
        </w:rPr>
        <w:t xml:space="preserve">. Na </w:t>
      </w:r>
      <w:proofErr w:type="spellStart"/>
      <w:r w:rsidRPr="001E48E3">
        <w:rPr>
          <w:rFonts w:ascii="Arial" w:hAnsi="Arial" w:cs="Arial"/>
        </w:rPr>
        <w:t>základě</w:t>
      </w:r>
      <w:proofErr w:type="spellEnd"/>
      <w:r w:rsidRPr="001E48E3">
        <w:rPr>
          <w:rFonts w:ascii="Arial" w:hAnsi="Arial" w:cs="Arial"/>
        </w:rPr>
        <w:t xml:space="preserve"> </w:t>
      </w:r>
      <w:proofErr w:type="spellStart"/>
      <w:r w:rsidRPr="001E48E3">
        <w:rPr>
          <w:rFonts w:ascii="Arial" w:hAnsi="Arial" w:cs="Arial"/>
        </w:rPr>
        <w:t>zjištěných</w:t>
      </w:r>
      <w:proofErr w:type="spellEnd"/>
      <w:r w:rsidRPr="001E48E3">
        <w:rPr>
          <w:rFonts w:ascii="Arial" w:hAnsi="Arial" w:cs="Arial"/>
        </w:rPr>
        <w:t xml:space="preserve"> </w:t>
      </w:r>
      <w:proofErr w:type="spellStart"/>
      <w:r w:rsidRPr="001E48E3">
        <w:rPr>
          <w:rFonts w:ascii="Arial" w:hAnsi="Arial" w:cs="Arial"/>
        </w:rPr>
        <w:t>výsledků</w:t>
      </w:r>
      <w:proofErr w:type="spellEnd"/>
      <w:r w:rsidRPr="001E48E3">
        <w:rPr>
          <w:rFonts w:ascii="Arial" w:hAnsi="Arial" w:cs="Arial"/>
        </w:rPr>
        <w:t xml:space="preserve"> student </w:t>
      </w:r>
      <w:proofErr w:type="spellStart"/>
      <w:r w:rsidRPr="001E48E3">
        <w:rPr>
          <w:rFonts w:ascii="Arial" w:hAnsi="Arial" w:cs="Arial"/>
        </w:rPr>
        <w:t>navrhne</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pro </w:t>
      </w:r>
      <w:proofErr w:type="spellStart"/>
      <w:r w:rsidRPr="001E48E3">
        <w:rPr>
          <w:rFonts w:ascii="Arial" w:hAnsi="Arial" w:cs="Arial"/>
        </w:rPr>
        <w:t>vybudování</w:t>
      </w:r>
      <w:proofErr w:type="spellEnd"/>
      <w:r w:rsidRPr="001E48E3">
        <w:rPr>
          <w:rFonts w:ascii="Arial" w:hAnsi="Arial" w:cs="Arial"/>
        </w:rPr>
        <w:t xml:space="preserve"> </w:t>
      </w:r>
      <w:proofErr w:type="spellStart"/>
      <w:r w:rsidRPr="001E48E3">
        <w:rPr>
          <w:rFonts w:ascii="Arial" w:hAnsi="Arial" w:cs="Arial"/>
        </w:rPr>
        <w:t>bezpečného</w:t>
      </w:r>
      <w:proofErr w:type="spellEnd"/>
      <w:r w:rsidRPr="001E48E3">
        <w:rPr>
          <w:rFonts w:ascii="Arial" w:hAnsi="Arial" w:cs="Arial"/>
        </w:rPr>
        <w:t xml:space="preserve"> </w:t>
      </w:r>
      <w:proofErr w:type="spellStart"/>
      <w:r w:rsidRPr="001E48E3">
        <w:rPr>
          <w:rFonts w:ascii="Arial" w:hAnsi="Arial" w:cs="Arial"/>
        </w:rPr>
        <w:t>firewallu</w:t>
      </w:r>
      <w:proofErr w:type="spellEnd"/>
      <w:r w:rsidRPr="001E48E3">
        <w:rPr>
          <w:rFonts w:ascii="Arial" w:hAnsi="Arial" w:cs="Arial"/>
        </w:rPr>
        <w:t xml:space="preserve"> a </w:t>
      </w:r>
      <w:proofErr w:type="spellStart"/>
      <w:r w:rsidRPr="001E48E3">
        <w:rPr>
          <w:rFonts w:ascii="Arial" w:hAnsi="Arial" w:cs="Arial"/>
        </w:rPr>
        <w:t>systému</w:t>
      </w:r>
      <w:proofErr w:type="spellEnd"/>
      <w:r w:rsidRPr="001E48E3">
        <w:rPr>
          <w:rFonts w:ascii="Arial" w:hAnsi="Arial" w:cs="Arial"/>
        </w:rPr>
        <w:t xml:space="preserve"> NDR. </w:t>
      </w:r>
      <w:proofErr w:type="spellStart"/>
      <w:r w:rsidRPr="001E48E3">
        <w:rPr>
          <w:rFonts w:ascii="Arial" w:hAnsi="Arial" w:cs="Arial"/>
        </w:rPr>
        <w:t>Výsledkem</w:t>
      </w:r>
      <w:proofErr w:type="spellEnd"/>
      <w:r w:rsidRPr="001E48E3">
        <w:rPr>
          <w:rFonts w:ascii="Arial" w:hAnsi="Arial" w:cs="Arial"/>
        </w:rPr>
        <w:t xml:space="preserve"> </w:t>
      </w:r>
      <w:proofErr w:type="spellStart"/>
      <w:r w:rsidRPr="001E48E3">
        <w:rPr>
          <w:rFonts w:ascii="Arial" w:hAnsi="Arial" w:cs="Arial"/>
        </w:rPr>
        <w:t>bude</w:t>
      </w:r>
      <w:proofErr w:type="spellEnd"/>
      <w:r w:rsidRPr="001E48E3">
        <w:rPr>
          <w:rFonts w:ascii="Arial" w:hAnsi="Arial" w:cs="Arial"/>
        </w:rPr>
        <w:t xml:space="preserve"> </w:t>
      </w:r>
      <w:proofErr w:type="spellStart"/>
      <w:r w:rsidRPr="001E48E3">
        <w:rPr>
          <w:rFonts w:ascii="Arial" w:hAnsi="Arial" w:cs="Arial"/>
        </w:rPr>
        <w:t>konkrétní</w:t>
      </w:r>
      <w:proofErr w:type="spellEnd"/>
      <w:r w:rsidRPr="001E48E3">
        <w:rPr>
          <w:rFonts w:ascii="Arial" w:hAnsi="Arial" w:cs="Arial"/>
        </w:rPr>
        <w:t xml:space="preserve"> </w:t>
      </w:r>
      <w:proofErr w:type="spellStart"/>
      <w:r w:rsidRPr="001E48E3">
        <w:rPr>
          <w:rFonts w:ascii="Arial" w:hAnsi="Arial" w:cs="Arial"/>
        </w:rPr>
        <w:t>doporučení</w:t>
      </w:r>
      <w:proofErr w:type="spellEnd"/>
      <w:r w:rsidRPr="001E48E3">
        <w:rPr>
          <w:rFonts w:ascii="Arial" w:hAnsi="Arial" w:cs="Arial"/>
        </w:rPr>
        <w:t xml:space="preserve"> pro </w:t>
      </w:r>
      <w:proofErr w:type="spellStart"/>
      <w:r w:rsidRPr="001E48E3">
        <w:rPr>
          <w:rFonts w:ascii="Arial" w:hAnsi="Arial" w:cs="Arial"/>
        </w:rPr>
        <w:t>implementaci</w:t>
      </w:r>
      <w:proofErr w:type="spellEnd"/>
      <w:r w:rsidRPr="001E48E3">
        <w:rPr>
          <w:rFonts w:ascii="Arial" w:hAnsi="Arial" w:cs="Arial"/>
        </w:rPr>
        <w:t xml:space="preserve"> </w:t>
      </w:r>
      <w:proofErr w:type="spellStart"/>
      <w:r w:rsidRPr="001E48E3">
        <w:rPr>
          <w:rFonts w:ascii="Arial" w:hAnsi="Arial" w:cs="Arial"/>
        </w:rPr>
        <w:t>těchto</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v </w:t>
      </w:r>
      <w:proofErr w:type="spellStart"/>
      <w:r w:rsidRPr="001E48E3">
        <w:rPr>
          <w:rFonts w:ascii="Arial" w:hAnsi="Arial" w:cs="Arial"/>
        </w:rPr>
        <w:t>praxi</w:t>
      </w:r>
      <w:proofErr w:type="spellEnd"/>
      <w:r w:rsidRPr="001E48E3">
        <w:rPr>
          <w:rFonts w:ascii="Arial" w:hAnsi="Arial" w:cs="Arial"/>
        </w:rPr>
        <w:t>.</w:t>
      </w:r>
    </w:p>
    <w:p w14:paraId="421E0E43" w14:textId="77777777" w:rsidR="00FD109E" w:rsidRDefault="00FD109E" w:rsidP="00FD109E"/>
    <w:p w14:paraId="1615EEB8" w14:textId="77777777" w:rsidR="00FD109E" w:rsidRDefault="00FD109E" w:rsidP="00FD109E">
      <w:pPr>
        <w:pStyle w:val="BodyText"/>
        <w:spacing w:before="1"/>
        <w:ind w:left="110"/>
        <w:jc w:val="both"/>
      </w:pPr>
      <w:r>
        <w:rPr>
          <w:w w:val="105"/>
        </w:rPr>
        <w:t>Seznam odborné literatury:</w:t>
      </w:r>
    </w:p>
    <w:p w14:paraId="6273BC2B" w14:textId="77777777" w:rsidR="00FD109E" w:rsidRPr="00984660" w:rsidRDefault="00FD109E" w:rsidP="00FD109E">
      <w:pPr>
        <w:pStyle w:val="BodyText"/>
        <w:spacing w:before="6"/>
        <w:rPr>
          <w:sz w:val="24"/>
        </w:rPr>
      </w:pPr>
      <w:r w:rsidRPr="00984660">
        <w:rPr>
          <w:sz w:val="24"/>
        </w:rPr>
        <w:t>MARTINÁSEK, Zdeněk. Bezpečnost ICT 2. Přednáška: Problematika logování, systémy IDS a IPS. Brno: Vysoké učení technické v Brně, 2022.</w:t>
      </w:r>
    </w:p>
    <w:p w14:paraId="0D06A7B9" w14:textId="77777777" w:rsidR="00FD109E" w:rsidRPr="00984660" w:rsidRDefault="00FD109E" w:rsidP="00FD109E">
      <w:pPr>
        <w:pStyle w:val="BodyText"/>
        <w:spacing w:before="6"/>
        <w:rPr>
          <w:sz w:val="24"/>
        </w:rPr>
      </w:pPr>
      <w:r w:rsidRPr="00984660">
        <w:rPr>
          <w:sz w:val="24"/>
        </w:rPr>
        <w:t>SPAM Titan. Network Segmentation Best Practices to Improve Security. [online] [cit. 23. 10. 2022]. Dostupné z: https://www.spamtitan.com/web-filtering/network-segmentation-best-practices/.</w:t>
      </w:r>
    </w:p>
    <w:p w14:paraId="535D1F79" w14:textId="77777777" w:rsidR="00FD109E" w:rsidRPr="00984660" w:rsidRDefault="00FD109E" w:rsidP="00FD109E">
      <w:pPr>
        <w:pStyle w:val="BodyText"/>
        <w:spacing w:before="6"/>
        <w:rPr>
          <w:sz w:val="24"/>
        </w:rPr>
      </w:pPr>
      <w:r w:rsidRPr="00984660">
        <w:rPr>
          <w:sz w:val="24"/>
        </w:rPr>
        <w:t>ALDEN, Alexis. Network Segmentation Best Practices. [online] [cit. 23. 10. 2022]. Dostupné z: https://www.dodbuzz.com/network-segmentation-security-best-practices/.</w:t>
      </w:r>
    </w:p>
    <w:p w14:paraId="368D58CC" w14:textId="77777777" w:rsidR="00FD109E" w:rsidRPr="00984660" w:rsidRDefault="00FD109E" w:rsidP="00FD109E">
      <w:pPr>
        <w:pStyle w:val="BodyText"/>
        <w:spacing w:before="6"/>
        <w:rPr>
          <w:sz w:val="24"/>
        </w:rPr>
      </w:pPr>
      <w:r w:rsidRPr="00984660">
        <w:rPr>
          <w:sz w:val="24"/>
        </w:rPr>
        <w:t>ESET. Co je firewall? [online] [cit. 20. 10. 2022]. Dostupné z: https://www.eset.com/cz/firewall/.</w:t>
      </w:r>
    </w:p>
    <w:p w14:paraId="67945CE7" w14:textId="77777777" w:rsidR="00FD109E" w:rsidRDefault="00FD109E" w:rsidP="00FD109E">
      <w:pPr>
        <w:pStyle w:val="BodyText"/>
        <w:spacing w:before="6"/>
        <w:rPr>
          <w:sz w:val="24"/>
        </w:rPr>
      </w:pPr>
      <w:r w:rsidRPr="00984660">
        <w:rPr>
          <w:sz w:val="24"/>
        </w:rPr>
        <w:t>BOUŠKA, Petr. VLAN – Virtual Local Area Network. [online] [cit. 18. 10. 2022]. Dostupné z: https://www.samuraj-cz.com/clanek/vlan-virtual-local-area-network/.</w:t>
      </w:r>
    </w:p>
    <w:p w14:paraId="41BCFF1B" w14:textId="77777777" w:rsidR="00FD109E" w:rsidRDefault="00FD109E" w:rsidP="00FD109E">
      <w:pPr>
        <w:tabs>
          <w:tab w:val="left" w:pos="0"/>
        </w:tabs>
        <w:spacing w:before="33" w:line="283" w:lineRule="auto"/>
        <w:ind w:right="-64"/>
        <w:rPr>
          <w:sz w:val="19"/>
        </w:rPr>
      </w:pPr>
    </w:p>
    <w:p w14:paraId="0A938BF3" w14:textId="77777777" w:rsidR="00FD109E" w:rsidRPr="000558D1" w:rsidRDefault="00FD109E" w:rsidP="00FD109E">
      <w:pPr>
        <w:tabs>
          <w:tab w:val="left" w:pos="0"/>
        </w:tabs>
        <w:spacing w:before="33" w:line="283" w:lineRule="auto"/>
        <w:ind w:right="-64"/>
        <w:rPr>
          <w:sz w:val="19"/>
        </w:rPr>
      </w:pPr>
    </w:p>
    <w:p w14:paraId="596C9449" w14:textId="77777777" w:rsidR="00FD109E" w:rsidRPr="00243AD1" w:rsidRDefault="00FD109E" w:rsidP="00FD109E">
      <w:pPr>
        <w:tabs>
          <w:tab w:val="left" w:pos="420"/>
        </w:tabs>
        <w:spacing w:before="33" w:line="283" w:lineRule="auto"/>
        <w:ind w:left="720" w:right="615"/>
        <w:rPr>
          <w:sz w:val="19"/>
        </w:rPr>
      </w:pPr>
    </w:p>
    <w:p w14:paraId="35819866" w14:textId="77777777" w:rsidR="00FD109E" w:rsidRPr="00243AD1" w:rsidRDefault="00FD109E" w:rsidP="00FD109E">
      <w:pPr>
        <w:pStyle w:val="BodyText"/>
        <w:tabs>
          <w:tab w:val="left" w:pos="3119"/>
        </w:tabs>
        <w:ind w:left="162"/>
        <w:jc w:val="both"/>
      </w:pPr>
      <w:r w:rsidRPr="00243AD1">
        <w:rPr>
          <w:w w:val="105"/>
        </w:rPr>
        <w:t>Vedoucí:</w:t>
      </w:r>
      <w:r w:rsidRPr="00243AD1">
        <w:rPr>
          <w:w w:val="105"/>
        </w:rPr>
        <w:tab/>
      </w:r>
      <w:r>
        <w:rPr>
          <w:w w:val="105"/>
        </w:rPr>
        <w:t>RNDr. Dagmar Brechlerová, Ph.D.</w:t>
      </w:r>
    </w:p>
    <w:p w14:paraId="47C05FC4" w14:textId="77777777" w:rsidR="00FD109E" w:rsidRPr="00243AD1" w:rsidRDefault="00FD109E" w:rsidP="00FD109E">
      <w:pPr>
        <w:pStyle w:val="BodyText"/>
        <w:tabs>
          <w:tab w:val="left" w:pos="3119"/>
        </w:tabs>
        <w:ind w:left="162"/>
        <w:jc w:val="both"/>
        <w:rPr>
          <w:w w:val="105"/>
        </w:rPr>
      </w:pPr>
      <w:r w:rsidRPr="00243AD1">
        <w:rPr>
          <w:w w:val="105"/>
        </w:rPr>
        <w:lastRenderedPageBreak/>
        <w:t>Konzultanti:</w:t>
      </w:r>
      <w:r w:rsidRPr="00243AD1">
        <w:rPr>
          <w:w w:val="105"/>
        </w:rPr>
        <w:tab/>
      </w:r>
    </w:p>
    <w:p w14:paraId="3A26AC75" w14:textId="77777777" w:rsidR="00FD109E" w:rsidRPr="00243AD1" w:rsidRDefault="00FD109E" w:rsidP="00FD109E">
      <w:pPr>
        <w:pStyle w:val="BodyText"/>
        <w:tabs>
          <w:tab w:val="left" w:pos="3119"/>
        </w:tabs>
        <w:ind w:left="162"/>
        <w:jc w:val="both"/>
        <w:rPr>
          <w:sz w:val="20"/>
        </w:rPr>
      </w:pPr>
    </w:p>
    <w:p w14:paraId="78B2DE91" w14:textId="77777777" w:rsidR="00FD109E" w:rsidRPr="004A20F1" w:rsidRDefault="00FD109E" w:rsidP="00FD109E">
      <w:pPr>
        <w:pStyle w:val="BodyText"/>
        <w:spacing w:before="185"/>
        <w:ind w:left="110"/>
      </w:pPr>
      <w:r w:rsidRPr="00243AD1">
        <w:t>V</w:t>
      </w:r>
      <w:r>
        <w:t xml:space="preserve"> Praze </w:t>
      </w:r>
      <w:r w:rsidRPr="00243AD1">
        <w:t xml:space="preserve">dne </w:t>
      </w:r>
      <w:r>
        <w:t>6.11.2023</w:t>
      </w:r>
    </w:p>
    <w:p w14:paraId="01114742" w14:textId="77777777" w:rsidR="00FD109E" w:rsidRPr="00243AD1" w:rsidRDefault="00FD109E" w:rsidP="00FD109E">
      <w:pPr>
        <w:pStyle w:val="BodyText"/>
        <w:rPr>
          <w:sz w:val="20"/>
        </w:rPr>
      </w:pPr>
    </w:p>
    <w:p w14:paraId="0EE755B8" w14:textId="77777777" w:rsidR="00FD109E" w:rsidRPr="00243AD1" w:rsidRDefault="00FD109E" w:rsidP="00FD109E">
      <w:pPr>
        <w:sectPr w:rsidR="00FD109E" w:rsidRPr="00243AD1" w:rsidSect="00CA3BC4">
          <w:pgSz w:w="11906" w:h="16838"/>
          <w:pgMar w:top="900" w:right="740" w:bottom="280" w:left="740" w:header="0" w:footer="0" w:gutter="0"/>
          <w:cols w:space="708"/>
          <w:formProt w:val="0"/>
        </w:sectPr>
      </w:pPr>
    </w:p>
    <w:p w14:paraId="5BD023CC" w14:textId="77777777" w:rsidR="00FD109E" w:rsidRPr="00243AD1" w:rsidRDefault="00FD109E" w:rsidP="00FD109E">
      <w:pPr>
        <w:pStyle w:val="BodyText"/>
        <w:rPr>
          <w:sz w:val="26"/>
        </w:rPr>
      </w:pPr>
    </w:p>
    <w:p w14:paraId="5AFA380A" w14:textId="77777777" w:rsidR="00FD109E" w:rsidRPr="00243AD1" w:rsidRDefault="00FD109E" w:rsidP="00FD109E">
      <w:pPr>
        <w:pStyle w:val="BodyText"/>
        <w:rPr>
          <w:sz w:val="26"/>
        </w:rPr>
      </w:pPr>
    </w:p>
    <w:p w14:paraId="4C44C195" w14:textId="77777777" w:rsidR="00FD109E" w:rsidRPr="00243AD1" w:rsidRDefault="00FD109E" w:rsidP="00FD109E">
      <w:pPr>
        <w:pStyle w:val="BodyText"/>
        <w:rPr>
          <w:sz w:val="26"/>
        </w:rPr>
      </w:pPr>
    </w:p>
    <w:p w14:paraId="04C344D4" w14:textId="77777777" w:rsidR="00FD109E" w:rsidRPr="00243AD1" w:rsidRDefault="00FD109E" w:rsidP="00FD109E">
      <w:pPr>
        <w:pStyle w:val="BodyText"/>
        <w:rPr>
          <w:sz w:val="26"/>
        </w:rPr>
      </w:pPr>
    </w:p>
    <w:p w14:paraId="5234285F" w14:textId="77777777" w:rsidR="00FD109E" w:rsidRPr="00243AD1" w:rsidRDefault="00FD109E" w:rsidP="00FD109E">
      <w:pPr>
        <w:pStyle w:val="BodyText"/>
        <w:spacing w:before="167"/>
        <w:ind w:left="60" w:right="687"/>
        <w:jc w:val="center"/>
      </w:pPr>
      <w:r w:rsidRPr="00243AD1">
        <w:br w:type="column"/>
      </w:r>
      <w:r w:rsidRPr="00243AD1">
        <w:rPr>
          <w:w w:val="105"/>
        </w:rPr>
        <w:t>....................................................</w:t>
      </w:r>
    </w:p>
    <w:p w14:paraId="35FD968F" w14:textId="77777777" w:rsidR="00FD109E" w:rsidRPr="00243AD1" w:rsidRDefault="00FD109E" w:rsidP="00FD109E">
      <w:pPr>
        <w:pStyle w:val="BodyText"/>
        <w:spacing w:before="84"/>
        <w:ind w:left="60" w:right="687"/>
        <w:jc w:val="center"/>
      </w:pPr>
      <w:r w:rsidRPr="00243AD1">
        <w:rPr>
          <w:w w:val="105"/>
        </w:rPr>
        <w:t>studentka / student</w:t>
      </w:r>
    </w:p>
    <w:p w14:paraId="5C85C1D1" w14:textId="77777777" w:rsidR="00FD109E" w:rsidRPr="00243AD1" w:rsidRDefault="00FD109E" w:rsidP="00FD109E">
      <w:pPr>
        <w:sectPr w:rsidR="00FD109E" w:rsidRPr="00243AD1" w:rsidSect="00CA3BC4">
          <w:type w:val="continuous"/>
          <w:pgSz w:w="11906" w:h="16838"/>
          <w:pgMar w:top="900" w:right="740" w:bottom="280" w:left="740" w:header="0" w:footer="0" w:gutter="0"/>
          <w:cols w:num="2" w:space="708" w:equalWidth="0">
            <w:col w:w="3393" w:space="2908"/>
            <w:col w:w="4124"/>
          </w:cols>
          <w:formProt w:val="0"/>
          <w:docGrid w:linePitch="312" w:charSpace="-2049"/>
        </w:sectPr>
      </w:pPr>
    </w:p>
    <w:p w14:paraId="12694EE9" w14:textId="77777777" w:rsidR="00FD109E" w:rsidRPr="00243AD1" w:rsidRDefault="00FD109E" w:rsidP="00FD109E">
      <w:pPr>
        <w:pStyle w:val="BodyText"/>
      </w:pPr>
    </w:p>
    <w:p w14:paraId="6D050E45" w14:textId="77777777" w:rsidR="00FD109E" w:rsidRPr="00243AD1" w:rsidRDefault="00FD109E" w:rsidP="00FD109E">
      <w:pPr>
        <w:pStyle w:val="BodyText"/>
      </w:pPr>
    </w:p>
    <w:p w14:paraId="76014DCC" w14:textId="77777777" w:rsidR="00FD109E" w:rsidRPr="00243AD1" w:rsidRDefault="00FD109E" w:rsidP="00FD109E">
      <w:pPr>
        <w:pStyle w:val="BodyText"/>
      </w:pPr>
    </w:p>
    <w:p w14:paraId="2B127822" w14:textId="77777777" w:rsidR="00FD109E" w:rsidRPr="00243AD1" w:rsidRDefault="00FD109E" w:rsidP="00FD109E">
      <w:pPr>
        <w:pStyle w:val="BodyText"/>
      </w:pPr>
    </w:p>
    <w:p w14:paraId="7E976EEA" w14:textId="77777777" w:rsidR="00FD109E" w:rsidRPr="00243AD1" w:rsidRDefault="00FD109E" w:rsidP="00FD109E">
      <w:pPr>
        <w:pStyle w:val="BodyText"/>
        <w:spacing w:before="167"/>
        <w:ind w:left="60" w:right="687"/>
        <w:jc w:val="center"/>
      </w:pPr>
      <w:r w:rsidRPr="00243AD1">
        <w:rPr>
          <w:w w:val="105"/>
        </w:rPr>
        <w:t>....................................................</w:t>
      </w:r>
    </w:p>
    <w:p w14:paraId="1286FA8D" w14:textId="77777777" w:rsidR="00FD109E" w:rsidRPr="00243AD1" w:rsidRDefault="00FD109E" w:rsidP="00FD109E">
      <w:pPr>
        <w:pStyle w:val="BodyText"/>
        <w:spacing w:before="84"/>
        <w:ind w:left="60" w:right="687"/>
        <w:jc w:val="center"/>
      </w:pPr>
      <w:r w:rsidRPr="00243AD1">
        <w:rPr>
          <w:w w:val="105"/>
        </w:rPr>
        <w:t>vedoucí práce</w:t>
      </w:r>
    </w:p>
    <w:p w14:paraId="5F46AA4B" w14:textId="77777777" w:rsidR="00FD109E" w:rsidRPr="00243AD1" w:rsidRDefault="00FD109E" w:rsidP="00FD109E">
      <w:pPr>
        <w:sectPr w:rsidR="00FD109E" w:rsidRPr="00243AD1" w:rsidSect="00CA3BC4">
          <w:type w:val="continuous"/>
          <w:pgSz w:w="11906" w:h="16838"/>
          <w:pgMar w:top="900" w:right="740" w:bottom="280" w:left="740" w:header="0" w:footer="0" w:gutter="0"/>
          <w:cols w:num="2" w:space="708" w:equalWidth="0">
            <w:col w:w="3393" w:space="2908"/>
            <w:col w:w="4124"/>
          </w:cols>
          <w:formProt w:val="0"/>
          <w:docGrid w:linePitch="312" w:charSpace="-2049"/>
        </w:sectPr>
      </w:pPr>
    </w:p>
    <w:p w14:paraId="34FFEC7E" w14:textId="77777777" w:rsidR="00FD109E" w:rsidRPr="00243AD1" w:rsidRDefault="00FD109E" w:rsidP="00FD109E">
      <w:pPr>
        <w:pStyle w:val="BodyText"/>
      </w:pPr>
    </w:p>
    <w:p w14:paraId="5920712B" w14:textId="77777777" w:rsidR="00FD109E" w:rsidRPr="00243AD1" w:rsidRDefault="00FD109E" w:rsidP="00FD109E">
      <w:pPr>
        <w:pStyle w:val="BodyText"/>
      </w:pPr>
    </w:p>
    <w:p w14:paraId="4CA25ED4" w14:textId="77777777" w:rsidR="00FD109E" w:rsidRPr="00243AD1" w:rsidRDefault="00FD109E" w:rsidP="00FD109E">
      <w:pPr>
        <w:pStyle w:val="BodyText"/>
        <w:rPr>
          <w:w w:val="105"/>
        </w:rPr>
      </w:pPr>
    </w:p>
    <w:p w14:paraId="0C1CCD8D" w14:textId="77777777" w:rsidR="00FD109E" w:rsidRPr="00243AD1" w:rsidRDefault="00FD109E" w:rsidP="00FD109E">
      <w:pPr>
        <w:pStyle w:val="BodyText"/>
        <w:rPr>
          <w:w w:val="105"/>
        </w:rPr>
      </w:pPr>
    </w:p>
    <w:p w14:paraId="4806483A" w14:textId="77777777" w:rsidR="00FD109E" w:rsidRPr="00243AD1" w:rsidRDefault="00FD109E" w:rsidP="00FD109E">
      <w:pPr>
        <w:pStyle w:val="BodyText"/>
        <w:rPr>
          <w:w w:val="105"/>
        </w:rPr>
      </w:pPr>
    </w:p>
    <w:p w14:paraId="340DC724" w14:textId="77777777" w:rsidR="00FD109E" w:rsidRPr="00243AD1" w:rsidRDefault="00FD109E" w:rsidP="00FD109E">
      <w:pPr>
        <w:pStyle w:val="BodyText"/>
        <w:rPr>
          <w:w w:val="105"/>
        </w:rPr>
      </w:pPr>
    </w:p>
    <w:p w14:paraId="0F9D8367" w14:textId="77777777" w:rsidR="00FD109E" w:rsidRPr="00243AD1" w:rsidRDefault="00FD109E" w:rsidP="00FD109E">
      <w:pPr>
        <w:pStyle w:val="BodyText"/>
        <w:rPr>
          <w:w w:val="105"/>
        </w:rPr>
      </w:pPr>
    </w:p>
    <w:p w14:paraId="28C6B94C" w14:textId="77777777" w:rsidR="00FD109E" w:rsidRPr="00243AD1" w:rsidRDefault="00FD109E" w:rsidP="00FD109E">
      <w:pPr>
        <w:pStyle w:val="BodyText"/>
        <w:rPr>
          <w:w w:val="105"/>
        </w:rPr>
      </w:pPr>
    </w:p>
    <w:p w14:paraId="6ABF58E5" w14:textId="77777777" w:rsidR="00FD109E" w:rsidRPr="00243AD1" w:rsidRDefault="00FD109E" w:rsidP="00FD109E">
      <w:pPr>
        <w:pStyle w:val="BodyText"/>
      </w:pPr>
      <w:r w:rsidRPr="00243AD1">
        <w:rPr>
          <w:w w:val="105"/>
        </w:rPr>
        <w:t xml:space="preserve">  ....................................................</w:t>
      </w:r>
    </w:p>
    <w:p w14:paraId="49C2438D" w14:textId="47D413A9" w:rsidR="00FD109E" w:rsidRDefault="00FD109E" w:rsidP="00FD109E">
      <w:pPr>
        <w:pStyle w:val="BodyText"/>
        <w:spacing w:before="84"/>
        <w:ind w:left="60" w:right="687"/>
        <w:jc w:val="center"/>
        <w:sectPr w:rsidR="00FD109E" w:rsidSect="00CA3BC4">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sidR="006126D3">
        <w:rPr>
          <w:w w:val="105"/>
        </w:rPr>
        <w:t>y</w:t>
      </w:r>
    </w:p>
    <w:p w14:paraId="3CA64374" w14:textId="77777777" w:rsidR="00FD109E" w:rsidRDefault="00FD109E" w:rsidP="006126D3">
      <w:pPr>
        <w:ind w:firstLine="0"/>
        <w:sectPr w:rsidR="00FD109E" w:rsidSect="00CA3BC4">
          <w:type w:val="continuous"/>
          <w:pgSz w:w="11906" w:h="16838"/>
          <w:pgMar w:top="900" w:right="740" w:bottom="280" w:left="740" w:header="0" w:footer="0" w:gutter="0"/>
          <w:cols w:num="2" w:space="708" w:equalWidth="0">
            <w:col w:w="3393" w:space="2908"/>
            <w:col w:w="4124"/>
          </w:cols>
          <w:formProt w:val="0"/>
          <w:docGrid w:linePitch="312" w:charSpace="-2049"/>
        </w:sectPr>
      </w:pPr>
    </w:p>
    <w:p w14:paraId="51767AB4" w14:textId="77777777" w:rsidR="00FD109E" w:rsidRDefault="00FD109E" w:rsidP="00FD109E">
      <w:pPr>
        <w:pStyle w:val="BodyText"/>
      </w:pPr>
    </w:p>
    <w:p w14:paraId="6DC89D65" w14:textId="77777777" w:rsidR="00205843" w:rsidRDefault="00205843" w:rsidP="00BE28D4">
      <w:pPr>
        <w:rPr>
          <w:bCs/>
          <w:sz w:val="28"/>
          <w:szCs w:val="28"/>
        </w:rPr>
      </w:pPr>
      <w:r>
        <w:rPr>
          <w:bCs/>
          <w:sz w:val="28"/>
          <w:szCs w:val="28"/>
        </w:rPr>
        <w:br w:type="page"/>
      </w:r>
    </w:p>
    <w:p w14:paraId="12C8C2FA" w14:textId="77777777" w:rsidR="00786D82" w:rsidRDefault="00786D82" w:rsidP="00786D82">
      <w:pPr>
        <w:tabs>
          <w:tab w:val="right" w:pos="9072"/>
        </w:tabs>
        <w:spacing w:line="240" w:lineRule="auto"/>
        <w:ind w:firstLine="0"/>
        <w:contextualSpacing/>
        <w:rPr>
          <w:b/>
          <w:sz w:val="28"/>
          <w:szCs w:val="28"/>
        </w:rPr>
      </w:pPr>
    </w:p>
    <w:p w14:paraId="56810C56" w14:textId="77777777" w:rsidR="00FD109E" w:rsidRDefault="00FD109E" w:rsidP="00786D82">
      <w:pPr>
        <w:tabs>
          <w:tab w:val="right" w:pos="9072"/>
        </w:tabs>
        <w:spacing w:line="240" w:lineRule="auto"/>
        <w:ind w:firstLine="0"/>
        <w:contextualSpacing/>
        <w:rPr>
          <w:b/>
          <w:sz w:val="28"/>
          <w:szCs w:val="28"/>
        </w:rPr>
      </w:pPr>
    </w:p>
    <w:p w14:paraId="69DFB539" w14:textId="77777777" w:rsidR="00FD109E" w:rsidRDefault="00FD109E"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1F3BCE72" w14:textId="77777777" w:rsidR="00451F79" w:rsidRDefault="00451F79"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A94ABD6" w:rsidR="00786D82" w:rsidRPr="00E249B0" w:rsidRDefault="00786D82" w:rsidP="00E249B0">
      <w:pPr>
        <w:pStyle w:val="Normlnbezodsazen"/>
      </w:pPr>
      <w:r w:rsidRPr="00E249B0">
        <w:t xml:space="preserve">Prohlašuji, že jsem práci s názvem </w:t>
      </w:r>
      <w:r w:rsidRPr="00714992">
        <w:t>„</w:t>
      </w:r>
      <w:r w:rsidR="00714992" w:rsidRPr="00714992">
        <w:t>Analýza a implementace firewallu a systému NDR pro optimalizaci bezpečnosti počítačové sítě</w:t>
      </w:r>
      <w:r w:rsidRPr="00714992">
        <w:t xml:space="preserve">“ </w:t>
      </w:r>
      <w:r w:rsidRPr="00D54B5D">
        <w:t xml:space="preserve">vypracoval </w:t>
      </w:r>
      <w:r w:rsidRPr="00E249B0">
        <w:t xml:space="preserve">samostatně a </w:t>
      </w:r>
      <w:r w:rsidRPr="00D54B5D">
        <w:t>použil</w:t>
      </w:r>
      <w:r w:rsidRPr="00E249B0">
        <w:t xml:space="preserve"> k tomu úplný výčet citací použitých pramenů, které uvádím v seznamu přiloženém k práci. </w:t>
      </w:r>
    </w:p>
    <w:p w14:paraId="24200237" w14:textId="546BC04F" w:rsidR="00786D82" w:rsidRPr="00C21BB5" w:rsidRDefault="00786D82" w:rsidP="00451F79">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7B01C6A7" w14:textId="20C18089" w:rsidR="00786D82" w:rsidRPr="00BB4F5B" w:rsidRDefault="00786D82" w:rsidP="00D66B84">
      <w:pPr>
        <w:spacing w:after="0" w:line="360" w:lineRule="auto"/>
        <w:ind w:firstLine="0"/>
        <w:contextualSpacing/>
        <w:rPr>
          <w:sz w:val="28"/>
        </w:rPr>
      </w:pPr>
      <w:r>
        <w:rPr>
          <w:szCs w:val="24"/>
        </w:rPr>
        <w:t xml:space="preserve">V Kladně </w:t>
      </w:r>
      <w:r w:rsidR="00D54B5D" w:rsidRPr="00D54B5D">
        <w:rPr>
          <w:szCs w:val="24"/>
        </w:rPr>
        <w:t>10.1.2024</w:t>
      </w:r>
      <w:r w:rsidRPr="00D54B5D">
        <w:rPr>
          <w:sz w:val="28"/>
        </w:rPr>
        <w:tab/>
      </w:r>
      <w:r w:rsidRPr="00D54B5D">
        <w:rPr>
          <w:sz w:val="28"/>
        </w:rPr>
        <w:tab/>
      </w:r>
      <w:r>
        <w:rPr>
          <w:sz w:val="28"/>
        </w:rPr>
        <w:t xml:space="preserve">  </w:t>
      </w:r>
      <w:r>
        <w:rPr>
          <w:sz w:val="28"/>
        </w:rPr>
        <w:tab/>
      </w:r>
      <w:r>
        <w:rPr>
          <w:sz w:val="28"/>
        </w:rPr>
        <w:tab/>
        <w:t xml:space="preserve">      …...….</w:t>
      </w:r>
      <w:r w:rsidRPr="00BB4F5B">
        <w:rPr>
          <w:sz w:val="28"/>
        </w:rPr>
        <w:t>………...………………...</w:t>
      </w:r>
    </w:p>
    <w:p w14:paraId="0E2EEA3C" w14:textId="641FA531" w:rsidR="00E249B0" w:rsidRPr="00D54B5D" w:rsidRDefault="00786D82" w:rsidP="00E249B0">
      <w:pPr>
        <w:spacing w:after="0" w:line="360" w:lineRule="auto"/>
        <w:ind w:firstLine="709"/>
        <w:rPr>
          <w:szCs w:val="24"/>
        </w:rPr>
      </w:pP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00D54B5D" w:rsidRPr="00D54B5D">
        <w:rPr>
          <w:szCs w:val="24"/>
        </w:rPr>
        <w:t>Šimon Kochánek</w:t>
      </w:r>
      <w:r w:rsidR="00E249B0" w:rsidRPr="00D54B5D">
        <w:rPr>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316B1D20" w14:textId="77777777" w:rsidR="00451F79" w:rsidRDefault="00451F79" w:rsidP="00D66B84">
      <w:pPr>
        <w:tabs>
          <w:tab w:val="right" w:pos="9072"/>
        </w:tabs>
        <w:spacing w:after="0" w:line="240" w:lineRule="auto"/>
        <w:ind w:firstLine="0"/>
        <w:contextualSpacing/>
        <w:rPr>
          <w:b/>
          <w:sz w:val="28"/>
          <w:szCs w:val="28"/>
        </w:rPr>
      </w:pPr>
    </w:p>
    <w:p w14:paraId="13D5F96A" w14:textId="77777777" w:rsidR="00451F79" w:rsidRDefault="00451F79"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B843981" w:rsidR="00E249B0" w:rsidRDefault="00871629" w:rsidP="00E249B0">
      <w:pPr>
        <w:pStyle w:val="Normlnbezodsazen"/>
      </w:pPr>
      <w:r w:rsidRPr="00216C79">
        <w:t>Rád bych vyjádřil upřímné poděkování doktorce Brechlerové za její vedení mého semestrálního projektu. Cením si jejího přístupu, který mi umožnil pracovat na projektu s větší svobodou a bez přísných pravidel. Děkuji jí za vedení a motivaci, které mi pomohly rozvíjet své schopnosti a mé pracovní příležitosti v oblasti kyberbezpečnosti. Její přístup k mému zpracování byl otevřený a konstruktivní, a jsem jí za to velmi vděčný.</w:t>
      </w:r>
    </w:p>
    <w:p w14:paraId="2FE856AF" w14:textId="77777777" w:rsidR="00871629" w:rsidRDefault="00E249B0" w:rsidP="00871629">
      <w:pPr>
        <w:pStyle w:val="Normlnbezodsazen"/>
        <w:rPr>
          <w:rFonts w:eastAsia="Times New Roman"/>
          <w:szCs w:val="20"/>
          <w:highlight w:val="yellow"/>
        </w:rPr>
      </w:pPr>
      <w:r>
        <w:br w:type="page"/>
      </w:r>
    </w:p>
    <w:p w14:paraId="1267E400" w14:textId="77777777" w:rsidR="00871629" w:rsidRDefault="00871629" w:rsidP="00871629">
      <w:pPr>
        <w:pStyle w:val="Normlnbezodsazen"/>
        <w:rPr>
          <w:rFonts w:eastAsia="Times New Roman"/>
          <w:szCs w:val="20"/>
          <w:highlight w:val="yellow"/>
        </w:rPr>
      </w:pPr>
    </w:p>
    <w:p w14:paraId="14E65CFA" w14:textId="77777777" w:rsidR="00871629" w:rsidRDefault="00871629" w:rsidP="00871629">
      <w:pPr>
        <w:pStyle w:val="Normlnbezodsazen"/>
        <w:rPr>
          <w:rFonts w:eastAsia="Times New Roman"/>
          <w:szCs w:val="20"/>
          <w:highlight w:val="yellow"/>
        </w:rPr>
      </w:pPr>
    </w:p>
    <w:p w14:paraId="55872A79" w14:textId="36A28C1F" w:rsidR="00205843" w:rsidRPr="004E287E" w:rsidRDefault="005C015F" w:rsidP="00871629">
      <w:pPr>
        <w:pStyle w:val="Normlnbezodsazen"/>
        <w:rPr>
          <w:sz w:val="32"/>
        </w:rPr>
      </w:pPr>
      <w:r w:rsidRPr="00AC0730">
        <w:rPr>
          <w:highlight w:val="green"/>
        </w:rPr>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2DF0E041" w14:textId="77777777" w:rsidR="0013201E" w:rsidRPr="00CD055E" w:rsidRDefault="0013201E" w:rsidP="00856733">
      <w:pPr>
        <w:pStyle w:val="Normlnbezodsazen"/>
        <w:rPr>
          <w:b/>
        </w:rPr>
      </w:pPr>
      <w:r w:rsidRPr="00CD055E">
        <w:rPr>
          <w:b/>
        </w:rPr>
        <w:t>Analýza a implementace firewallu a systému NDR pro optimalizaci bezpečnosti počítačové sítě</w:t>
      </w:r>
    </w:p>
    <w:p w14:paraId="085248C8" w14:textId="01234F21" w:rsidR="00A324A6" w:rsidRPr="00A324A6" w:rsidRDefault="00A324A6" w:rsidP="00856733">
      <w:pPr>
        <w:spacing w:before="360"/>
        <w:ind w:firstLine="0"/>
      </w:pPr>
      <w:r w:rsidRPr="00A324A6">
        <w:t>V této studii se zaměřujeme na analýzu současných metod a nástrojů pro zabezpečení počítačových sítí, s hlavním důrazem na technologie firewallu a systémů Network Detection and Response (NDR). Hlavním cílem je prozkoumat a porovnat různé open source řešení a demo verze poskytované vybranými komerčními dodavateli. Porovnání bude založeno na kritériích efektivity, výkonu a kompatibility s existujícími systémy. Na základě získaných dat a analýzy student navrhne strategii pro implementaci efektivního a bezpečného firewallu a systému NDR.</w:t>
      </w:r>
    </w:p>
    <w:p w14:paraId="4A730C05" w14:textId="64400D7C" w:rsidR="00834C15" w:rsidRPr="00965DED" w:rsidRDefault="00834C15" w:rsidP="00856733">
      <w:pPr>
        <w:spacing w:before="360"/>
        <w:ind w:firstLine="0"/>
        <w:rPr>
          <w:b/>
          <w:sz w:val="28"/>
        </w:rPr>
      </w:pPr>
      <w:r w:rsidRPr="00965DED">
        <w:rPr>
          <w:b/>
          <w:sz w:val="28"/>
        </w:rPr>
        <w:t>Klíčová slova</w:t>
      </w:r>
    </w:p>
    <w:p w14:paraId="3AA0FA74" w14:textId="7175A86B" w:rsidR="00CA0FA6" w:rsidRPr="00A61661" w:rsidRDefault="00A61661" w:rsidP="00A61661">
      <w:pPr>
        <w:pStyle w:val="Normlnbezodsazen"/>
      </w:pPr>
      <w:r>
        <w:t>Počítačové sítě, Firewall, Network Detection and Response (NDR), Bezpečnostní analýza</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9F858AA" w14:textId="77777777" w:rsidR="00205843" w:rsidRDefault="00205843" w:rsidP="00DE2948">
      <w:pPr>
        <w:spacing w:after="0" w:line="360" w:lineRule="auto"/>
        <w:ind w:firstLine="0"/>
      </w:pPr>
    </w:p>
    <w:p w14:paraId="476E6226" w14:textId="77777777" w:rsidR="006E190E" w:rsidRDefault="006E190E"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3804916" w14:textId="2C244CF6" w:rsidR="00DE2948" w:rsidRPr="007C5CB7" w:rsidRDefault="00304E67" w:rsidP="007C5CB7">
      <w:pPr>
        <w:tabs>
          <w:tab w:val="right" w:pos="9072"/>
        </w:tabs>
        <w:spacing w:before="480"/>
        <w:ind w:firstLine="0"/>
        <w:rPr>
          <w:b/>
          <w:sz w:val="32"/>
          <w:lang w:val="en-US"/>
        </w:rPr>
      </w:pPr>
      <w:r w:rsidRPr="00856733">
        <w:rPr>
          <w:b/>
          <w:sz w:val="32"/>
          <w:lang w:val="en-US"/>
        </w:rPr>
        <w:t>ABSTRACT</w:t>
      </w:r>
    </w:p>
    <w:p w14:paraId="4CD896F7" w14:textId="2EFF75E1" w:rsidR="007C5CB7" w:rsidRPr="007C5CB7" w:rsidRDefault="007C5CB7" w:rsidP="006B0604">
      <w:pPr>
        <w:tabs>
          <w:tab w:val="right" w:pos="9072"/>
        </w:tabs>
        <w:spacing w:before="360"/>
        <w:ind w:firstLine="0"/>
        <w:rPr>
          <w:b/>
          <w:lang w:val="en-US"/>
        </w:rPr>
      </w:pPr>
      <w:r w:rsidRPr="007C5CB7">
        <w:rPr>
          <w:b/>
          <w:lang w:val="en-US"/>
        </w:rPr>
        <w:t xml:space="preserve">Analysis and implementation of firewall and NDR system to optimize computer network </w:t>
      </w:r>
      <w:r w:rsidR="000F35C9" w:rsidRPr="007C5CB7">
        <w:rPr>
          <w:b/>
          <w:lang w:val="en-US"/>
        </w:rPr>
        <w:t>security</w:t>
      </w:r>
    </w:p>
    <w:p w14:paraId="55E791AE" w14:textId="6DA951EF" w:rsidR="006B0604" w:rsidRPr="007C5CB7" w:rsidRDefault="006B0604" w:rsidP="006B0604">
      <w:pPr>
        <w:tabs>
          <w:tab w:val="right" w:pos="9072"/>
        </w:tabs>
        <w:spacing w:before="360"/>
        <w:ind w:firstLine="0"/>
        <w:rPr>
          <w:lang w:val="en-US"/>
        </w:rPr>
      </w:pPr>
      <w:r w:rsidRPr="007C5CB7">
        <w:rPr>
          <w:lang w:val="en-US"/>
        </w:rPr>
        <w:t xml:space="preserve">In this study, we focus on the analysis of current methods and tools for securing computer networks, with </w:t>
      </w:r>
      <w:r w:rsidR="003201C0" w:rsidRPr="007C5CB7">
        <w:rPr>
          <w:lang w:val="en-US"/>
        </w:rPr>
        <w:t>a focus</w:t>
      </w:r>
      <w:r w:rsidRPr="007C5CB7">
        <w:rPr>
          <w:lang w:val="en-US"/>
        </w:rPr>
        <w:t xml:space="preserve"> on firewall technologies and Network Detection and Response (NDR) systems. The main objective is to explore and compare different </w:t>
      </w:r>
      <w:r w:rsidR="003201C0" w:rsidRPr="007C5CB7">
        <w:rPr>
          <w:lang w:val="en-US"/>
        </w:rPr>
        <w:t>open-source</w:t>
      </w:r>
      <w:r w:rsidRPr="007C5CB7">
        <w:rPr>
          <w:lang w:val="en-US"/>
        </w:rPr>
        <w:t xml:space="preserve"> solutions and demos provided by selected commercial vendors. The comparison will be based on the criteria of efficiency, </w:t>
      </w:r>
      <w:r w:rsidR="003201C0" w:rsidRPr="007C5CB7">
        <w:rPr>
          <w:lang w:val="en-US"/>
        </w:rPr>
        <w:t>performance,</w:t>
      </w:r>
      <w:r w:rsidRPr="007C5CB7">
        <w:rPr>
          <w:lang w:val="en-US"/>
        </w:rPr>
        <w:t xml:space="preserve"> and compatibility with existing systems. Based on the collected data and analysis, the student will propose an optimal strategy for implementing an efficient and secure firewall and NDR system.</w:t>
      </w:r>
    </w:p>
    <w:p w14:paraId="2EC801CB" w14:textId="1C892F48" w:rsidR="00834C15" w:rsidRPr="006B0604" w:rsidRDefault="00304E67" w:rsidP="006B0604">
      <w:pPr>
        <w:tabs>
          <w:tab w:val="right" w:pos="9072"/>
        </w:tabs>
        <w:spacing w:before="360"/>
        <w:ind w:firstLine="0"/>
        <w:rPr>
          <w:color w:val="FF0000"/>
          <w:lang w:val="en-US"/>
        </w:rPr>
      </w:pPr>
      <w:r>
        <w:rPr>
          <w:b/>
          <w:sz w:val="28"/>
          <w:lang w:val="en-US"/>
        </w:rPr>
        <w:t>Keywords</w:t>
      </w:r>
    </w:p>
    <w:p w14:paraId="04F1136F" w14:textId="7D334EFC" w:rsidR="006B0604" w:rsidRPr="006B0604" w:rsidRDefault="006B0604" w:rsidP="006B0604">
      <w:pPr>
        <w:tabs>
          <w:tab w:val="right" w:pos="9072"/>
        </w:tabs>
        <w:ind w:firstLine="0"/>
        <w:sectPr w:rsidR="006B0604" w:rsidRPr="006B0604" w:rsidSect="00CA3BC4">
          <w:headerReference w:type="default" r:id="rId10"/>
          <w:footerReference w:type="default" r:id="rId11"/>
          <w:pgSz w:w="11906" w:h="16838" w:code="9"/>
          <w:pgMar w:top="1418" w:right="1418" w:bottom="1418" w:left="1418" w:header="709" w:footer="709" w:gutter="567"/>
          <w:pgNumType w:start="1"/>
          <w:cols w:space="708"/>
          <w:docGrid w:linePitch="360"/>
        </w:sectPr>
      </w:pPr>
      <w:r>
        <w:t xml:space="preserve">Computer Networks, Firewall, Network Detection and Response (NDR), </w:t>
      </w:r>
      <w:r w:rsidR="003C44CA">
        <w:t>Security Analysis</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EC35BC9" w14:textId="4F5091C8" w:rsidR="00287717" w:rsidRDefault="00A3598A">
          <w:pPr>
            <w:pStyle w:val="TOC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58222966" w:history="1">
            <w:r w:rsidR="00287717" w:rsidRPr="009841B8">
              <w:rPr>
                <w:rStyle w:val="Hyperlink"/>
              </w:rPr>
              <w:t>Seznam symbolů a zkratek</w:t>
            </w:r>
            <w:r w:rsidR="00287717">
              <w:rPr>
                <w:webHidden/>
              </w:rPr>
              <w:tab/>
            </w:r>
            <w:r w:rsidR="00287717">
              <w:rPr>
                <w:webHidden/>
              </w:rPr>
              <w:fldChar w:fldCharType="begin"/>
            </w:r>
            <w:r w:rsidR="00287717">
              <w:rPr>
                <w:webHidden/>
              </w:rPr>
              <w:instrText xml:space="preserve"> PAGEREF _Toc158222966 \h </w:instrText>
            </w:r>
            <w:r w:rsidR="00287717">
              <w:rPr>
                <w:webHidden/>
              </w:rPr>
            </w:r>
            <w:r w:rsidR="00287717">
              <w:rPr>
                <w:webHidden/>
              </w:rPr>
              <w:fldChar w:fldCharType="separate"/>
            </w:r>
            <w:r w:rsidR="00287717">
              <w:rPr>
                <w:webHidden/>
              </w:rPr>
              <w:t>8</w:t>
            </w:r>
            <w:r w:rsidR="00287717">
              <w:rPr>
                <w:webHidden/>
              </w:rPr>
              <w:fldChar w:fldCharType="end"/>
            </w:r>
          </w:hyperlink>
        </w:p>
        <w:p w14:paraId="07A5065D" w14:textId="384E79A6"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67" w:history="1">
            <w:r w:rsidR="00287717" w:rsidRPr="009841B8">
              <w:rPr>
                <w:rStyle w:val="Hyperlink"/>
              </w:rPr>
              <w:t>1</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Úvod</w:t>
            </w:r>
            <w:r w:rsidR="00287717">
              <w:rPr>
                <w:webHidden/>
              </w:rPr>
              <w:tab/>
            </w:r>
            <w:r w:rsidR="00287717">
              <w:rPr>
                <w:webHidden/>
              </w:rPr>
              <w:fldChar w:fldCharType="begin"/>
            </w:r>
            <w:r w:rsidR="00287717">
              <w:rPr>
                <w:webHidden/>
              </w:rPr>
              <w:instrText xml:space="preserve"> PAGEREF _Toc158222967 \h </w:instrText>
            </w:r>
            <w:r w:rsidR="00287717">
              <w:rPr>
                <w:webHidden/>
              </w:rPr>
            </w:r>
            <w:r w:rsidR="00287717">
              <w:rPr>
                <w:webHidden/>
              </w:rPr>
              <w:fldChar w:fldCharType="separate"/>
            </w:r>
            <w:r w:rsidR="00287717">
              <w:rPr>
                <w:webHidden/>
              </w:rPr>
              <w:t>9</w:t>
            </w:r>
            <w:r w:rsidR="00287717">
              <w:rPr>
                <w:webHidden/>
              </w:rPr>
              <w:fldChar w:fldCharType="end"/>
            </w:r>
          </w:hyperlink>
        </w:p>
        <w:p w14:paraId="60F1D72E" w14:textId="5AA238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68" w:history="1">
            <w:r w:rsidR="00287717" w:rsidRPr="009841B8">
              <w:rPr>
                <w:rStyle w:val="Hyperlink"/>
                <w:noProof/>
              </w:rPr>
              <w:t>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Přehled současného stavu</w:t>
            </w:r>
            <w:r w:rsidR="00287717">
              <w:rPr>
                <w:noProof/>
                <w:webHidden/>
              </w:rPr>
              <w:tab/>
            </w:r>
            <w:r w:rsidR="00287717">
              <w:rPr>
                <w:noProof/>
                <w:webHidden/>
              </w:rPr>
              <w:fldChar w:fldCharType="begin"/>
            </w:r>
            <w:r w:rsidR="00287717">
              <w:rPr>
                <w:noProof/>
                <w:webHidden/>
              </w:rPr>
              <w:instrText xml:space="preserve"> PAGEREF _Toc158222968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38D8DECC" w14:textId="1D228DF9"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69" w:history="1">
            <w:r w:rsidR="00287717" w:rsidRPr="009841B8">
              <w:rPr>
                <w:rStyle w:val="Hyperlink"/>
                <w:noProof/>
              </w:rPr>
              <w:t>1.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d IDS a IPS k NDR: Evoluce detekce a reakce</w:t>
            </w:r>
            <w:r w:rsidR="00287717">
              <w:rPr>
                <w:noProof/>
                <w:webHidden/>
              </w:rPr>
              <w:tab/>
            </w:r>
            <w:r w:rsidR="00287717">
              <w:rPr>
                <w:noProof/>
                <w:webHidden/>
              </w:rPr>
              <w:fldChar w:fldCharType="begin"/>
            </w:r>
            <w:r w:rsidR="00287717">
              <w:rPr>
                <w:noProof/>
                <w:webHidden/>
              </w:rPr>
              <w:instrText xml:space="preserve"> PAGEREF _Toc158222969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72E7FED7" w14:textId="1518A567"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0" w:history="1">
            <w:r w:rsidR="00287717" w:rsidRPr="009841B8">
              <w:rPr>
                <w:rStyle w:val="Hyperlink"/>
                <w:noProof/>
              </w:rPr>
              <w:t>1.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Role SOC, SIEM a SOAR</w:t>
            </w:r>
            <w:r w:rsidR="00287717">
              <w:rPr>
                <w:noProof/>
                <w:webHidden/>
              </w:rPr>
              <w:tab/>
            </w:r>
            <w:r w:rsidR="00287717">
              <w:rPr>
                <w:noProof/>
                <w:webHidden/>
              </w:rPr>
              <w:fldChar w:fldCharType="begin"/>
            </w:r>
            <w:r w:rsidR="00287717">
              <w:rPr>
                <w:noProof/>
                <w:webHidden/>
              </w:rPr>
              <w:instrText xml:space="preserve"> PAGEREF _Toc158222970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492869ED" w14:textId="1AFB454E"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1" w:history="1">
            <w:r w:rsidR="00287717" w:rsidRPr="009841B8">
              <w:rPr>
                <w:rStyle w:val="Hyperlink"/>
                <w:noProof/>
              </w:rPr>
              <w:t>1.1.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pojení systému NDR na SOC,SIEM,SOAR</w:t>
            </w:r>
            <w:r w:rsidR="00287717">
              <w:rPr>
                <w:noProof/>
                <w:webHidden/>
              </w:rPr>
              <w:tab/>
            </w:r>
            <w:r w:rsidR="00287717">
              <w:rPr>
                <w:noProof/>
                <w:webHidden/>
              </w:rPr>
              <w:fldChar w:fldCharType="begin"/>
            </w:r>
            <w:r w:rsidR="00287717">
              <w:rPr>
                <w:noProof/>
                <w:webHidden/>
              </w:rPr>
              <w:instrText xml:space="preserve"> PAGEREF _Toc158222971 \h </w:instrText>
            </w:r>
            <w:r w:rsidR="00287717">
              <w:rPr>
                <w:noProof/>
                <w:webHidden/>
              </w:rPr>
            </w:r>
            <w:r w:rsidR="00287717">
              <w:rPr>
                <w:noProof/>
                <w:webHidden/>
              </w:rPr>
              <w:fldChar w:fldCharType="separate"/>
            </w:r>
            <w:r w:rsidR="00287717">
              <w:rPr>
                <w:noProof/>
                <w:webHidden/>
              </w:rPr>
              <w:t>11</w:t>
            </w:r>
            <w:r w:rsidR="00287717">
              <w:rPr>
                <w:noProof/>
                <w:webHidden/>
              </w:rPr>
              <w:fldChar w:fldCharType="end"/>
            </w:r>
          </w:hyperlink>
        </w:p>
        <w:p w14:paraId="2E7491A0" w14:textId="7D02AC3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2" w:history="1">
            <w:r w:rsidR="00287717" w:rsidRPr="009841B8">
              <w:rPr>
                <w:rStyle w:val="Hyperlink"/>
                <w:noProof/>
              </w:rPr>
              <w:t>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Cíle práce</w:t>
            </w:r>
            <w:r w:rsidR="00287717">
              <w:rPr>
                <w:noProof/>
                <w:webHidden/>
              </w:rPr>
              <w:tab/>
            </w:r>
            <w:r w:rsidR="00287717">
              <w:rPr>
                <w:noProof/>
                <w:webHidden/>
              </w:rPr>
              <w:fldChar w:fldCharType="begin"/>
            </w:r>
            <w:r w:rsidR="00287717">
              <w:rPr>
                <w:noProof/>
                <w:webHidden/>
              </w:rPr>
              <w:instrText xml:space="preserve"> PAGEREF _Toc158222972 \h </w:instrText>
            </w:r>
            <w:r w:rsidR="00287717">
              <w:rPr>
                <w:noProof/>
                <w:webHidden/>
              </w:rPr>
            </w:r>
            <w:r w:rsidR="00287717">
              <w:rPr>
                <w:noProof/>
                <w:webHidden/>
              </w:rPr>
              <w:fldChar w:fldCharType="separate"/>
            </w:r>
            <w:r w:rsidR="00287717">
              <w:rPr>
                <w:noProof/>
                <w:webHidden/>
              </w:rPr>
              <w:t>12</w:t>
            </w:r>
            <w:r w:rsidR="00287717">
              <w:rPr>
                <w:noProof/>
                <w:webHidden/>
              </w:rPr>
              <w:fldChar w:fldCharType="end"/>
            </w:r>
          </w:hyperlink>
        </w:p>
        <w:p w14:paraId="49036983" w14:textId="0692489A"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3" w:history="1">
            <w:r w:rsidR="00287717" w:rsidRPr="009841B8">
              <w:rPr>
                <w:rStyle w:val="Hyperlink"/>
              </w:rPr>
              <w:t>2</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Metody</w:t>
            </w:r>
            <w:r w:rsidR="00287717">
              <w:rPr>
                <w:webHidden/>
              </w:rPr>
              <w:tab/>
            </w:r>
            <w:r w:rsidR="00287717">
              <w:rPr>
                <w:webHidden/>
              </w:rPr>
              <w:fldChar w:fldCharType="begin"/>
            </w:r>
            <w:r w:rsidR="00287717">
              <w:rPr>
                <w:webHidden/>
              </w:rPr>
              <w:instrText xml:space="preserve"> PAGEREF _Toc158222973 \h </w:instrText>
            </w:r>
            <w:r w:rsidR="00287717">
              <w:rPr>
                <w:webHidden/>
              </w:rPr>
            </w:r>
            <w:r w:rsidR="00287717">
              <w:rPr>
                <w:webHidden/>
              </w:rPr>
              <w:fldChar w:fldCharType="separate"/>
            </w:r>
            <w:r w:rsidR="00287717">
              <w:rPr>
                <w:webHidden/>
              </w:rPr>
              <w:t>13</w:t>
            </w:r>
            <w:r w:rsidR="00287717">
              <w:rPr>
                <w:webHidden/>
              </w:rPr>
              <w:fldChar w:fldCharType="end"/>
            </w:r>
          </w:hyperlink>
        </w:p>
        <w:p w14:paraId="22F39DE2" w14:textId="47ED32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4" w:history="1">
            <w:r w:rsidR="00287717" w:rsidRPr="009841B8">
              <w:rPr>
                <w:rStyle w:val="Hyperlink"/>
                <w:noProof/>
              </w:rPr>
              <w:t>2.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oučasné metody NDR</w:t>
            </w:r>
            <w:r w:rsidR="00287717">
              <w:rPr>
                <w:noProof/>
                <w:webHidden/>
              </w:rPr>
              <w:tab/>
            </w:r>
            <w:r w:rsidR="00287717">
              <w:rPr>
                <w:noProof/>
                <w:webHidden/>
              </w:rPr>
              <w:fldChar w:fldCharType="begin"/>
            </w:r>
            <w:r w:rsidR="00287717">
              <w:rPr>
                <w:noProof/>
                <w:webHidden/>
              </w:rPr>
              <w:instrText xml:space="preserve"> PAGEREF _Toc158222974 \h </w:instrText>
            </w:r>
            <w:r w:rsidR="00287717">
              <w:rPr>
                <w:noProof/>
                <w:webHidden/>
              </w:rPr>
            </w:r>
            <w:r w:rsidR="00287717">
              <w:rPr>
                <w:noProof/>
                <w:webHidden/>
              </w:rPr>
              <w:fldChar w:fldCharType="separate"/>
            </w:r>
            <w:r w:rsidR="00287717">
              <w:rPr>
                <w:noProof/>
                <w:webHidden/>
              </w:rPr>
              <w:t>13</w:t>
            </w:r>
            <w:r w:rsidR="00287717">
              <w:rPr>
                <w:noProof/>
                <w:webHidden/>
              </w:rPr>
              <w:fldChar w:fldCharType="end"/>
            </w:r>
          </w:hyperlink>
        </w:p>
        <w:p w14:paraId="76FCB207" w14:textId="33D4B267"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5" w:history="1">
            <w:r w:rsidR="00287717" w:rsidRPr="009841B8">
              <w:rPr>
                <w:rStyle w:val="Hyperlink"/>
                <w:noProof/>
              </w:rPr>
              <w:t>2.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pen-source řešení NDR</w:t>
            </w:r>
            <w:r w:rsidR="00287717">
              <w:rPr>
                <w:noProof/>
                <w:webHidden/>
              </w:rPr>
              <w:tab/>
            </w:r>
            <w:r w:rsidR="00287717">
              <w:rPr>
                <w:noProof/>
                <w:webHidden/>
              </w:rPr>
              <w:fldChar w:fldCharType="begin"/>
            </w:r>
            <w:r w:rsidR="00287717">
              <w:rPr>
                <w:noProof/>
                <w:webHidden/>
              </w:rPr>
              <w:instrText xml:space="preserve"> PAGEREF _Toc158222975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5746A8F5" w14:textId="1CB3D72E"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6" w:history="1">
            <w:r w:rsidR="00287717" w:rsidRPr="009841B8">
              <w:rPr>
                <w:rStyle w:val="Hyperlink"/>
                <w:noProof/>
              </w:rPr>
              <w:t>2.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Komerční řešení NDR</w:t>
            </w:r>
            <w:r w:rsidR="00287717">
              <w:rPr>
                <w:noProof/>
                <w:webHidden/>
              </w:rPr>
              <w:tab/>
            </w:r>
            <w:r w:rsidR="00287717">
              <w:rPr>
                <w:noProof/>
                <w:webHidden/>
              </w:rPr>
              <w:fldChar w:fldCharType="begin"/>
            </w:r>
            <w:r w:rsidR="00287717">
              <w:rPr>
                <w:noProof/>
                <w:webHidden/>
              </w:rPr>
              <w:instrText xml:space="preserve"> PAGEREF _Toc158222976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4CCCA6EE" w14:textId="30192C5D"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7" w:history="1">
            <w:r w:rsidR="00287717" w:rsidRPr="009841B8">
              <w:rPr>
                <w:rStyle w:val="Hyperlink"/>
                <w:noProof/>
              </w:rPr>
              <w:t>2.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Vytváření  vlastního prototypu</w:t>
            </w:r>
            <w:r w:rsidR="00287717">
              <w:rPr>
                <w:noProof/>
                <w:webHidden/>
              </w:rPr>
              <w:tab/>
            </w:r>
            <w:r w:rsidR="00287717">
              <w:rPr>
                <w:noProof/>
                <w:webHidden/>
              </w:rPr>
              <w:fldChar w:fldCharType="begin"/>
            </w:r>
            <w:r w:rsidR="00287717">
              <w:rPr>
                <w:noProof/>
                <w:webHidden/>
              </w:rPr>
              <w:instrText xml:space="preserve"> PAGEREF _Toc158222977 \h </w:instrText>
            </w:r>
            <w:r w:rsidR="00287717">
              <w:rPr>
                <w:noProof/>
                <w:webHidden/>
              </w:rPr>
            </w:r>
            <w:r w:rsidR="00287717">
              <w:rPr>
                <w:noProof/>
                <w:webHidden/>
              </w:rPr>
              <w:fldChar w:fldCharType="separate"/>
            </w:r>
            <w:r w:rsidR="00287717">
              <w:rPr>
                <w:noProof/>
                <w:webHidden/>
              </w:rPr>
              <w:t>15</w:t>
            </w:r>
            <w:r w:rsidR="00287717">
              <w:rPr>
                <w:noProof/>
                <w:webHidden/>
              </w:rPr>
              <w:fldChar w:fldCharType="end"/>
            </w:r>
          </w:hyperlink>
        </w:p>
        <w:p w14:paraId="622CCFD3" w14:textId="61A96C7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8" w:history="1">
            <w:r w:rsidR="00287717" w:rsidRPr="009841B8">
              <w:rPr>
                <w:rStyle w:val="Hyperlink"/>
                <w:noProof/>
              </w:rPr>
              <w:t>2.5</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ávrh řešení</w:t>
            </w:r>
            <w:r w:rsidR="00287717">
              <w:rPr>
                <w:noProof/>
                <w:webHidden/>
              </w:rPr>
              <w:tab/>
            </w:r>
            <w:r w:rsidR="00287717">
              <w:rPr>
                <w:noProof/>
                <w:webHidden/>
              </w:rPr>
              <w:fldChar w:fldCharType="begin"/>
            </w:r>
            <w:r w:rsidR="00287717">
              <w:rPr>
                <w:noProof/>
                <w:webHidden/>
              </w:rPr>
              <w:instrText xml:space="preserve"> PAGEREF _Toc158222978 \h </w:instrText>
            </w:r>
            <w:r w:rsidR="00287717">
              <w:rPr>
                <w:noProof/>
                <w:webHidden/>
              </w:rPr>
            </w:r>
            <w:r w:rsidR="00287717">
              <w:rPr>
                <w:noProof/>
                <w:webHidden/>
              </w:rPr>
              <w:fldChar w:fldCharType="separate"/>
            </w:r>
            <w:r w:rsidR="00287717">
              <w:rPr>
                <w:noProof/>
                <w:webHidden/>
              </w:rPr>
              <w:t>16</w:t>
            </w:r>
            <w:r w:rsidR="00287717">
              <w:rPr>
                <w:noProof/>
                <w:webHidden/>
              </w:rPr>
              <w:fldChar w:fldCharType="end"/>
            </w:r>
          </w:hyperlink>
        </w:p>
        <w:p w14:paraId="6C2DC9E9" w14:textId="395EBB83"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9" w:history="1">
            <w:r w:rsidR="00287717" w:rsidRPr="009841B8">
              <w:rPr>
                <w:rStyle w:val="Hyperlink"/>
              </w:rPr>
              <w:t>3</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Výsledky</w:t>
            </w:r>
            <w:r w:rsidR="00287717">
              <w:rPr>
                <w:webHidden/>
              </w:rPr>
              <w:tab/>
            </w:r>
            <w:r w:rsidR="00287717">
              <w:rPr>
                <w:webHidden/>
              </w:rPr>
              <w:fldChar w:fldCharType="begin"/>
            </w:r>
            <w:r w:rsidR="00287717">
              <w:rPr>
                <w:webHidden/>
              </w:rPr>
              <w:instrText xml:space="preserve"> PAGEREF _Toc158222979 \h </w:instrText>
            </w:r>
            <w:r w:rsidR="00287717">
              <w:rPr>
                <w:webHidden/>
              </w:rPr>
            </w:r>
            <w:r w:rsidR="00287717">
              <w:rPr>
                <w:webHidden/>
              </w:rPr>
              <w:fldChar w:fldCharType="separate"/>
            </w:r>
            <w:r w:rsidR="00287717">
              <w:rPr>
                <w:webHidden/>
              </w:rPr>
              <w:t>17</w:t>
            </w:r>
            <w:r w:rsidR="00287717">
              <w:rPr>
                <w:webHidden/>
              </w:rPr>
              <w:fldChar w:fldCharType="end"/>
            </w:r>
          </w:hyperlink>
        </w:p>
        <w:p w14:paraId="33A7DDF1" w14:textId="09363065"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0" w:history="1">
            <w:r w:rsidR="00287717" w:rsidRPr="009841B8">
              <w:rPr>
                <w:rStyle w:val="Hyperlink"/>
                <w:noProof/>
              </w:rPr>
              <w:t>3.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rovnání vybraných open-source a komerčních řešení</w:t>
            </w:r>
            <w:r w:rsidR="00287717">
              <w:rPr>
                <w:noProof/>
                <w:webHidden/>
              </w:rPr>
              <w:tab/>
            </w:r>
            <w:r w:rsidR="00287717">
              <w:rPr>
                <w:noProof/>
                <w:webHidden/>
              </w:rPr>
              <w:fldChar w:fldCharType="begin"/>
            </w:r>
            <w:r w:rsidR="00287717">
              <w:rPr>
                <w:noProof/>
                <w:webHidden/>
              </w:rPr>
              <w:instrText xml:space="preserve"> PAGEREF _Toc158222980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49FA286A" w14:textId="139824C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1" w:history="1">
            <w:r w:rsidR="00287717" w:rsidRPr="009841B8">
              <w:rPr>
                <w:rStyle w:val="Hyperlink"/>
                <w:noProof/>
              </w:rPr>
              <w:t>3.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Testování prototypu pro ověření konceptu</w:t>
            </w:r>
            <w:r w:rsidR="00287717">
              <w:rPr>
                <w:noProof/>
                <w:webHidden/>
              </w:rPr>
              <w:tab/>
            </w:r>
            <w:r w:rsidR="00287717">
              <w:rPr>
                <w:noProof/>
                <w:webHidden/>
              </w:rPr>
              <w:fldChar w:fldCharType="begin"/>
            </w:r>
            <w:r w:rsidR="00287717">
              <w:rPr>
                <w:noProof/>
                <w:webHidden/>
              </w:rPr>
              <w:instrText xml:space="preserve"> PAGEREF _Toc158222981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1CED3763" w14:textId="1B504A62"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2" w:history="1">
            <w:r w:rsidR="00287717" w:rsidRPr="009841B8">
              <w:rPr>
                <w:rStyle w:val="Hyperlink"/>
                <w:noProof/>
              </w:rPr>
              <w:t>3.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vrhnuté řešení</w:t>
            </w:r>
            <w:r w:rsidR="00287717">
              <w:rPr>
                <w:noProof/>
                <w:webHidden/>
              </w:rPr>
              <w:tab/>
            </w:r>
            <w:r w:rsidR="00287717">
              <w:rPr>
                <w:noProof/>
                <w:webHidden/>
              </w:rPr>
              <w:fldChar w:fldCharType="begin"/>
            </w:r>
            <w:r w:rsidR="00287717">
              <w:rPr>
                <w:noProof/>
                <w:webHidden/>
              </w:rPr>
              <w:instrText xml:space="preserve"> PAGEREF _Toc158222982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53729260" w14:textId="5698845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3" w:history="1">
            <w:r w:rsidR="00287717" w:rsidRPr="009841B8">
              <w:rPr>
                <w:rStyle w:val="Hyperlink"/>
                <w:noProof/>
              </w:rPr>
              <w:t>3.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Doporučení pro implementaci</w:t>
            </w:r>
            <w:r w:rsidR="00287717">
              <w:rPr>
                <w:noProof/>
                <w:webHidden/>
              </w:rPr>
              <w:tab/>
            </w:r>
            <w:r w:rsidR="00287717">
              <w:rPr>
                <w:noProof/>
                <w:webHidden/>
              </w:rPr>
              <w:fldChar w:fldCharType="begin"/>
            </w:r>
            <w:r w:rsidR="00287717">
              <w:rPr>
                <w:noProof/>
                <w:webHidden/>
              </w:rPr>
              <w:instrText xml:space="preserve"> PAGEREF _Toc158222983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6D665CAA" w14:textId="6894451C"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4" w:history="1">
            <w:r w:rsidR="00287717" w:rsidRPr="009841B8">
              <w:rPr>
                <w:rStyle w:val="Hyperlink"/>
              </w:rPr>
              <w:t>4</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Diskuse</w:t>
            </w:r>
            <w:r w:rsidR="00287717">
              <w:rPr>
                <w:webHidden/>
              </w:rPr>
              <w:tab/>
            </w:r>
            <w:r w:rsidR="00287717">
              <w:rPr>
                <w:webHidden/>
              </w:rPr>
              <w:fldChar w:fldCharType="begin"/>
            </w:r>
            <w:r w:rsidR="00287717">
              <w:rPr>
                <w:webHidden/>
              </w:rPr>
              <w:instrText xml:space="preserve"> PAGEREF _Toc158222984 \h </w:instrText>
            </w:r>
            <w:r w:rsidR="00287717">
              <w:rPr>
                <w:webHidden/>
              </w:rPr>
            </w:r>
            <w:r w:rsidR="00287717">
              <w:rPr>
                <w:webHidden/>
              </w:rPr>
              <w:fldChar w:fldCharType="separate"/>
            </w:r>
            <w:r w:rsidR="00287717">
              <w:rPr>
                <w:webHidden/>
              </w:rPr>
              <w:t>19</w:t>
            </w:r>
            <w:r w:rsidR="00287717">
              <w:rPr>
                <w:webHidden/>
              </w:rPr>
              <w:fldChar w:fldCharType="end"/>
            </w:r>
          </w:hyperlink>
        </w:p>
        <w:p w14:paraId="0AFDE643" w14:textId="64FB8434"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5" w:history="1">
            <w:r w:rsidR="00287717" w:rsidRPr="009841B8">
              <w:rPr>
                <w:rStyle w:val="Hyperlink"/>
              </w:rPr>
              <w:t>5</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Závěr</w:t>
            </w:r>
            <w:r w:rsidR="00287717">
              <w:rPr>
                <w:webHidden/>
              </w:rPr>
              <w:tab/>
            </w:r>
            <w:r w:rsidR="00287717">
              <w:rPr>
                <w:webHidden/>
              </w:rPr>
              <w:fldChar w:fldCharType="begin"/>
            </w:r>
            <w:r w:rsidR="00287717">
              <w:rPr>
                <w:webHidden/>
              </w:rPr>
              <w:instrText xml:space="preserve"> PAGEREF _Toc158222985 \h </w:instrText>
            </w:r>
            <w:r w:rsidR="00287717">
              <w:rPr>
                <w:webHidden/>
              </w:rPr>
            </w:r>
            <w:r w:rsidR="00287717">
              <w:rPr>
                <w:webHidden/>
              </w:rPr>
              <w:fldChar w:fldCharType="separate"/>
            </w:r>
            <w:r w:rsidR="00287717">
              <w:rPr>
                <w:webHidden/>
              </w:rPr>
              <w:t>20</w:t>
            </w:r>
            <w:r w:rsidR="00287717">
              <w:rPr>
                <w:webHidden/>
              </w:rPr>
              <w:fldChar w:fldCharType="end"/>
            </w:r>
          </w:hyperlink>
        </w:p>
        <w:p w14:paraId="49775F99" w14:textId="1B0C7E81"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6" w:history="1">
            <w:r w:rsidR="00287717" w:rsidRPr="009841B8">
              <w:rPr>
                <w:rStyle w:val="Hyperlink"/>
              </w:rPr>
              <w:t>Seznam použité literatury</w:t>
            </w:r>
            <w:r w:rsidR="00287717">
              <w:rPr>
                <w:webHidden/>
              </w:rPr>
              <w:tab/>
            </w:r>
            <w:r w:rsidR="00287717">
              <w:rPr>
                <w:webHidden/>
              </w:rPr>
              <w:fldChar w:fldCharType="begin"/>
            </w:r>
            <w:r w:rsidR="00287717">
              <w:rPr>
                <w:webHidden/>
              </w:rPr>
              <w:instrText xml:space="preserve"> PAGEREF _Toc158222986 \h </w:instrText>
            </w:r>
            <w:r w:rsidR="00287717">
              <w:rPr>
                <w:webHidden/>
              </w:rPr>
            </w:r>
            <w:r w:rsidR="00287717">
              <w:rPr>
                <w:webHidden/>
              </w:rPr>
              <w:fldChar w:fldCharType="separate"/>
            </w:r>
            <w:r w:rsidR="00287717">
              <w:rPr>
                <w:webHidden/>
              </w:rPr>
              <w:t>21</w:t>
            </w:r>
            <w:r w:rsidR="00287717">
              <w:rPr>
                <w:webHidden/>
              </w:rPr>
              <w:fldChar w:fldCharType="end"/>
            </w:r>
          </w:hyperlink>
        </w:p>
        <w:p w14:paraId="650BA781" w14:textId="039B4076" w:rsidR="001C2B1E" w:rsidRDefault="00A3598A" w:rsidP="00260AAE">
          <w:pPr>
            <w:spacing w:after="0" w:line="360" w:lineRule="auto"/>
          </w:pPr>
          <w:r w:rsidRPr="00297A83">
            <w:rPr>
              <w:b/>
              <w:bCs/>
              <w:color w:val="FF0000"/>
            </w:rPr>
            <w:fldChar w:fldCharType="end"/>
          </w:r>
        </w:p>
      </w:sdtContent>
    </w:sdt>
    <w:p w14:paraId="76B29248" w14:textId="77777777" w:rsidR="00205843" w:rsidRDefault="00205843" w:rsidP="00780FCA">
      <w:pPr>
        <w:ind w:firstLine="0"/>
        <w:rPr>
          <w:b/>
          <w:sz w:val="28"/>
          <w:szCs w:val="28"/>
        </w:rPr>
        <w:sectPr w:rsidR="00205843" w:rsidSect="00CA3BC4">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744DAA95" w:rsidR="0087518F" w:rsidRDefault="00205843" w:rsidP="003A5378">
      <w:pPr>
        <w:pStyle w:val="Heading1"/>
        <w:numPr>
          <w:ilvl w:val="0"/>
          <w:numId w:val="0"/>
        </w:numPr>
      </w:pPr>
      <w:bookmarkStart w:id="0" w:name="_Toc350012458"/>
      <w:bookmarkStart w:id="1" w:name="_Toc386301756"/>
      <w:bookmarkStart w:id="2" w:name="_Toc158222966"/>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1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626"/>
      </w:tblGrid>
      <w:tr w:rsidR="0087518F" w:rsidRPr="0087518F" w14:paraId="10A30AE8" w14:textId="77777777" w:rsidTr="00DA141C">
        <w:tc>
          <w:tcPr>
            <w:tcW w:w="1134"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626"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DA141C">
        <w:trPr>
          <w:trHeight w:val="444"/>
        </w:trPr>
        <w:tc>
          <w:tcPr>
            <w:tcW w:w="1134" w:type="dxa"/>
            <w:tcBorders>
              <w:top w:val="single" w:sz="12" w:space="0" w:color="auto"/>
            </w:tcBorders>
          </w:tcPr>
          <w:p w14:paraId="59E60FCA" w14:textId="5EB822A7" w:rsidR="0087518F" w:rsidRPr="003A5378" w:rsidRDefault="003A5378" w:rsidP="00111603">
            <w:pPr>
              <w:pStyle w:val="Tabulka"/>
              <w:jc w:val="left"/>
            </w:pPr>
            <w:r w:rsidRPr="003A5378">
              <w:t>NDR</w:t>
            </w:r>
          </w:p>
        </w:tc>
        <w:tc>
          <w:tcPr>
            <w:tcW w:w="7626" w:type="dxa"/>
            <w:tcBorders>
              <w:top w:val="single" w:sz="12" w:space="0" w:color="auto"/>
            </w:tcBorders>
          </w:tcPr>
          <w:p w14:paraId="69F8AA59" w14:textId="596E19C5" w:rsidR="007E35E2" w:rsidRPr="000A1510" w:rsidRDefault="003A5378" w:rsidP="007E35E2">
            <w:pPr>
              <w:pStyle w:val="Tabulka"/>
              <w:jc w:val="left"/>
              <w:rPr>
                <w:sz w:val="24"/>
                <w:szCs w:val="24"/>
              </w:rPr>
            </w:pPr>
            <w:r w:rsidRPr="000A1510">
              <w:rPr>
                <w:sz w:val="24"/>
                <w:szCs w:val="24"/>
              </w:rPr>
              <w:t>Network Detection and Response (Síťová detekce a reakce</w:t>
            </w:r>
            <w:r w:rsidR="008573D4" w:rsidRPr="000A1510">
              <w:rPr>
                <w:sz w:val="24"/>
                <w:szCs w:val="24"/>
              </w:rPr>
              <w:t>)</w:t>
            </w:r>
          </w:p>
        </w:tc>
      </w:tr>
      <w:tr w:rsidR="0087518F" w:rsidRPr="0087518F" w14:paraId="39078333" w14:textId="77777777" w:rsidTr="00DA141C">
        <w:trPr>
          <w:trHeight w:val="410"/>
        </w:trPr>
        <w:tc>
          <w:tcPr>
            <w:tcW w:w="1134" w:type="dxa"/>
          </w:tcPr>
          <w:p w14:paraId="5AA7CEFE" w14:textId="77777777" w:rsidR="0087518F" w:rsidRPr="003F5CEB" w:rsidRDefault="00E43826" w:rsidP="00111603">
            <w:pPr>
              <w:pStyle w:val="Tabulka"/>
              <w:jc w:val="left"/>
            </w:pPr>
            <w:r w:rsidRPr="003F5CEB">
              <w:t>IDS</w:t>
            </w:r>
          </w:p>
          <w:p w14:paraId="780BA16B" w14:textId="5064D350" w:rsidR="00E43826" w:rsidRPr="003F5CEB" w:rsidRDefault="00E43826" w:rsidP="00E43826">
            <w:pPr>
              <w:ind w:firstLine="0"/>
            </w:pPr>
          </w:p>
        </w:tc>
        <w:tc>
          <w:tcPr>
            <w:tcW w:w="7626" w:type="dxa"/>
          </w:tcPr>
          <w:p w14:paraId="713C8000" w14:textId="145E7677" w:rsidR="007E35E2" w:rsidRPr="000A1510" w:rsidRDefault="00E43826" w:rsidP="00DA141C">
            <w:pPr>
              <w:pStyle w:val="Tabulka"/>
              <w:jc w:val="left"/>
              <w:rPr>
                <w:sz w:val="24"/>
                <w:szCs w:val="24"/>
              </w:rPr>
            </w:pPr>
            <w:r w:rsidRPr="000A1510">
              <w:rPr>
                <w:sz w:val="24"/>
                <w:szCs w:val="24"/>
              </w:rPr>
              <w:t xml:space="preserve">Intrusion </w:t>
            </w:r>
            <w:r w:rsidR="00DA618F" w:rsidRPr="000A1510">
              <w:rPr>
                <w:sz w:val="24"/>
                <w:szCs w:val="24"/>
              </w:rPr>
              <w:t>Detection</w:t>
            </w:r>
            <w:r w:rsidRPr="000A1510">
              <w:rPr>
                <w:sz w:val="24"/>
                <w:szCs w:val="24"/>
              </w:rPr>
              <w:t xml:space="preserve"> </w:t>
            </w:r>
            <w:r w:rsidR="003F5CEB" w:rsidRPr="000A1510">
              <w:rPr>
                <w:sz w:val="24"/>
                <w:szCs w:val="24"/>
              </w:rPr>
              <w:t>System</w:t>
            </w:r>
            <w:r w:rsidR="00E62810" w:rsidRPr="000A1510">
              <w:rPr>
                <w:sz w:val="24"/>
                <w:szCs w:val="24"/>
              </w:rPr>
              <w:t xml:space="preserve"> (Systém pro detekci prolomení)</w:t>
            </w:r>
          </w:p>
        </w:tc>
      </w:tr>
      <w:tr w:rsidR="007E35E2" w:rsidRPr="0087518F" w14:paraId="655FDBDD" w14:textId="77777777" w:rsidTr="00DA141C">
        <w:trPr>
          <w:trHeight w:val="321"/>
        </w:trPr>
        <w:tc>
          <w:tcPr>
            <w:tcW w:w="1134" w:type="dxa"/>
          </w:tcPr>
          <w:p w14:paraId="61A17A2A" w14:textId="77777777" w:rsidR="007E35E2" w:rsidRPr="003F5CEB" w:rsidRDefault="007E35E2" w:rsidP="007E35E2">
            <w:pPr>
              <w:ind w:firstLine="0"/>
            </w:pPr>
            <w:r w:rsidRPr="003F5CEB">
              <w:t>IPS</w:t>
            </w:r>
          </w:p>
          <w:p w14:paraId="1013F4A4" w14:textId="77777777" w:rsidR="007E35E2" w:rsidRPr="003F5CEB" w:rsidRDefault="007E35E2" w:rsidP="00111603">
            <w:pPr>
              <w:pStyle w:val="Tabulka"/>
              <w:jc w:val="left"/>
            </w:pPr>
          </w:p>
        </w:tc>
        <w:tc>
          <w:tcPr>
            <w:tcW w:w="7626" w:type="dxa"/>
          </w:tcPr>
          <w:p w14:paraId="689CE090" w14:textId="43A90901" w:rsidR="007E35E2" w:rsidRPr="000A1510" w:rsidRDefault="007E35E2" w:rsidP="00111603">
            <w:pPr>
              <w:pStyle w:val="Tabulka"/>
              <w:jc w:val="left"/>
              <w:rPr>
                <w:sz w:val="24"/>
                <w:szCs w:val="24"/>
                <w:lang w:val="en-US"/>
              </w:rPr>
            </w:pPr>
            <w:r w:rsidRPr="000A1510">
              <w:rPr>
                <w:sz w:val="24"/>
                <w:szCs w:val="24"/>
              </w:rPr>
              <w:t>Intrusion Prevention System</w:t>
            </w:r>
            <w:r w:rsidR="00D44E11" w:rsidRPr="000A1510">
              <w:rPr>
                <w:sz w:val="24"/>
                <w:szCs w:val="24"/>
                <w:lang w:val="en-US"/>
              </w:rPr>
              <w:t>(</w:t>
            </w:r>
            <w:r w:rsidR="00D44E11" w:rsidRPr="005605F8">
              <w:rPr>
                <w:sz w:val="24"/>
                <w:szCs w:val="24"/>
              </w:rPr>
              <w:t>Systém pro prevenci prolomení</w:t>
            </w:r>
            <w:r w:rsidR="00D44E11" w:rsidRPr="000A1510">
              <w:rPr>
                <w:sz w:val="24"/>
                <w:szCs w:val="24"/>
              </w:rPr>
              <w:t>)</w:t>
            </w:r>
          </w:p>
        </w:tc>
      </w:tr>
      <w:tr w:rsidR="007E35E2" w:rsidRPr="0087518F" w14:paraId="2548B678" w14:textId="77777777" w:rsidTr="00DA141C">
        <w:tc>
          <w:tcPr>
            <w:tcW w:w="1134" w:type="dxa"/>
          </w:tcPr>
          <w:p w14:paraId="031C4DB3" w14:textId="77777777" w:rsidR="007E35E2" w:rsidRPr="003F5CEB" w:rsidRDefault="007E35E2" w:rsidP="007E35E2">
            <w:pPr>
              <w:ind w:firstLine="0"/>
            </w:pPr>
            <w:r w:rsidRPr="003F5CEB">
              <w:t>SOC</w:t>
            </w:r>
          </w:p>
          <w:p w14:paraId="093EF50D" w14:textId="77777777" w:rsidR="007E35E2" w:rsidRPr="003F5CEB" w:rsidRDefault="007E35E2" w:rsidP="00111603">
            <w:pPr>
              <w:pStyle w:val="Tabulka"/>
              <w:jc w:val="left"/>
            </w:pPr>
          </w:p>
        </w:tc>
        <w:tc>
          <w:tcPr>
            <w:tcW w:w="7626" w:type="dxa"/>
          </w:tcPr>
          <w:p w14:paraId="4F4BAD6B" w14:textId="44AF6820" w:rsidR="007E35E2" w:rsidRPr="000A1510" w:rsidRDefault="007E35E2" w:rsidP="007E35E2">
            <w:pPr>
              <w:ind w:firstLine="0"/>
              <w:rPr>
                <w:szCs w:val="24"/>
              </w:rPr>
            </w:pPr>
            <w:r w:rsidRPr="000A1510">
              <w:rPr>
                <w:szCs w:val="24"/>
              </w:rPr>
              <w:t>Security Operations Center</w:t>
            </w:r>
            <w:r w:rsidR="00C12CC6" w:rsidRPr="000A1510">
              <w:rPr>
                <w:szCs w:val="24"/>
              </w:rPr>
              <w:t xml:space="preserve"> (Operační středisko)</w:t>
            </w:r>
          </w:p>
        </w:tc>
      </w:tr>
      <w:tr w:rsidR="00DA141C" w:rsidRPr="0087518F" w14:paraId="14610648" w14:textId="77777777" w:rsidTr="00DA141C">
        <w:tc>
          <w:tcPr>
            <w:tcW w:w="1134" w:type="dxa"/>
          </w:tcPr>
          <w:p w14:paraId="597E669E" w14:textId="1FBB6F47" w:rsidR="001B4AE2" w:rsidRPr="003F5CEB" w:rsidRDefault="001C5B81" w:rsidP="007E35E2">
            <w:pPr>
              <w:ind w:firstLine="0"/>
            </w:pPr>
            <w:r>
              <w:t>SIEM</w:t>
            </w:r>
          </w:p>
        </w:tc>
        <w:tc>
          <w:tcPr>
            <w:tcW w:w="7626" w:type="dxa"/>
          </w:tcPr>
          <w:p w14:paraId="61339ED4" w14:textId="455561BF" w:rsidR="00DA141C" w:rsidRPr="000A1510" w:rsidRDefault="00A32206" w:rsidP="007E35E2">
            <w:pPr>
              <w:ind w:firstLine="0"/>
              <w:rPr>
                <w:szCs w:val="24"/>
                <w:lang w:val="en-US"/>
              </w:rPr>
            </w:pPr>
            <w:r w:rsidRPr="000A1510">
              <w:rPr>
                <w:szCs w:val="24"/>
              </w:rPr>
              <w:t>Security Information and Event Management</w:t>
            </w:r>
            <w:r w:rsidR="008413A1" w:rsidRPr="000A1510">
              <w:rPr>
                <w:szCs w:val="24"/>
                <w:lang w:val="en-US"/>
              </w:rPr>
              <w:t xml:space="preserve"> (</w:t>
            </w:r>
            <w:r w:rsidR="008413A1" w:rsidRPr="005605F8">
              <w:rPr>
                <w:szCs w:val="24"/>
              </w:rPr>
              <w:t>Správa</w:t>
            </w:r>
            <w:r w:rsidR="008413A1" w:rsidRPr="000A1510">
              <w:rPr>
                <w:szCs w:val="24"/>
              </w:rPr>
              <w:t xml:space="preserve"> bezpečnostních informací a událostí</w:t>
            </w:r>
            <w:r w:rsidR="008413A1" w:rsidRPr="000A1510">
              <w:rPr>
                <w:szCs w:val="24"/>
                <w:lang w:val="en-US"/>
              </w:rPr>
              <w:t>)</w:t>
            </w:r>
          </w:p>
        </w:tc>
      </w:tr>
      <w:tr w:rsidR="001C5B81" w:rsidRPr="0087518F" w14:paraId="22FC59EE" w14:textId="77777777" w:rsidTr="00DA141C">
        <w:tc>
          <w:tcPr>
            <w:tcW w:w="1134" w:type="dxa"/>
          </w:tcPr>
          <w:p w14:paraId="21E10F69" w14:textId="0FBC5113" w:rsidR="001C5B81" w:rsidRDefault="001C5B81" w:rsidP="007E35E2">
            <w:pPr>
              <w:ind w:firstLine="0"/>
            </w:pPr>
            <w:r>
              <w:t>SOAR</w:t>
            </w:r>
          </w:p>
        </w:tc>
        <w:tc>
          <w:tcPr>
            <w:tcW w:w="7626" w:type="dxa"/>
          </w:tcPr>
          <w:p w14:paraId="05334116" w14:textId="77777777" w:rsidR="001C5B81" w:rsidRDefault="00E9374D" w:rsidP="007E35E2">
            <w:pPr>
              <w:ind w:firstLine="0"/>
              <w:rPr>
                <w:szCs w:val="24"/>
              </w:rPr>
            </w:pPr>
            <w:r w:rsidRPr="000A1510">
              <w:rPr>
                <w:szCs w:val="24"/>
              </w:rPr>
              <w:t>Security Orchestration Automation and Response</w:t>
            </w:r>
            <w:r w:rsidR="008413A1" w:rsidRPr="000A1510">
              <w:rPr>
                <w:szCs w:val="24"/>
              </w:rPr>
              <w:t xml:space="preserve"> (</w:t>
            </w:r>
            <w:r w:rsidR="00AB18FD" w:rsidRPr="000A1510">
              <w:rPr>
                <w:szCs w:val="24"/>
              </w:rPr>
              <w:t>Orchestrace bezpečnosti, automatizace a reakce</w:t>
            </w:r>
            <w:r w:rsidR="008413A1" w:rsidRPr="000A1510">
              <w:rPr>
                <w:szCs w:val="24"/>
              </w:rPr>
              <w:t>)</w:t>
            </w:r>
          </w:p>
          <w:p w14:paraId="5218F859" w14:textId="6F5C5F6E" w:rsidR="00EA26FE" w:rsidRPr="000A1510" w:rsidRDefault="00EA26FE" w:rsidP="007E35E2">
            <w:pPr>
              <w:ind w:firstLine="0"/>
              <w:rPr>
                <w:szCs w:val="24"/>
              </w:rPr>
            </w:pPr>
          </w:p>
        </w:tc>
      </w:tr>
      <w:tr w:rsidR="00EA26FE" w:rsidRPr="0087518F" w14:paraId="293E2F11" w14:textId="77777777" w:rsidTr="00DA141C">
        <w:tc>
          <w:tcPr>
            <w:tcW w:w="1134" w:type="dxa"/>
          </w:tcPr>
          <w:p w14:paraId="3D68BA44" w14:textId="0FDD1357" w:rsidR="00EA26FE" w:rsidRDefault="00EA26FE" w:rsidP="007E35E2">
            <w:pPr>
              <w:ind w:firstLine="0"/>
            </w:pPr>
            <w:r>
              <w:t>ML</w:t>
            </w:r>
          </w:p>
        </w:tc>
        <w:tc>
          <w:tcPr>
            <w:tcW w:w="7626" w:type="dxa"/>
          </w:tcPr>
          <w:p w14:paraId="75BE8696" w14:textId="4D90C901" w:rsidR="00EA26FE" w:rsidRPr="000A1510" w:rsidRDefault="00EA26FE" w:rsidP="007E35E2">
            <w:pPr>
              <w:ind w:firstLine="0"/>
              <w:rPr>
                <w:szCs w:val="24"/>
              </w:rPr>
            </w:pPr>
            <w:r>
              <w:rPr>
                <w:szCs w:val="24"/>
              </w:rPr>
              <w:t>Machine Learning (Strojové učení)</w:t>
            </w:r>
          </w:p>
        </w:tc>
      </w:tr>
      <w:tr w:rsidR="00DA141C" w:rsidRPr="0087518F" w14:paraId="75AD8BD7" w14:textId="77777777" w:rsidTr="00DA141C">
        <w:tc>
          <w:tcPr>
            <w:tcW w:w="1134" w:type="dxa"/>
          </w:tcPr>
          <w:p w14:paraId="2177B713" w14:textId="77777777" w:rsidR="00DA141C" w:rsidRDefault="00DA141C" w:rsidP="00111603">
            <w:pPr>
              <w:pStyle w:val="Tabulka"/>
              <w:jc w:val="left"/>
            </w:pPr>
          </w:p>
        </w:tc>
        <w:tc>
          <w:tcPr>
            <w:tcW w:w="7626" w:type="dxa"/>
          </w:tcPr>
          <w:p w14:paraId="08B72906" w14:textId="77777777" w:rsidR="00DA141C" w:rsidRPr="003F5CEB" w:rsidRDefault="00DA141C" w:rsidP="00111603">
            <w:pPr>
              <w:pStyle w:val="Tabulka"/>
              <w:jc w:val="left"/>
            </w:pPr>
          </w:p>
        </w:tc>
      </w:tr>
    </w:tbl>
    <w:p w14:paraId="70411776" w14:textId="77777777" w:rsidR="005B115B" w:rsidRDefault="005B115B" w:rsidP="00535B82">
      <w:pPr>
        <w:spacing w:after="0" w:line="360" w:lineRule="auto"/>
        <w:jc w:val="left"/>
        <w:rPr>
          <w:b/>
          <w:sz w:val="28"/>
          <w:szCs w:val="28"/>
        </w:rPr>
        <w:sectPr w:rsidR="005B115B" w:rsidSect="00CA3BC4">
          <w:headerReference w:type="default" r:id="rId14"/>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158222967"/>
      <w:r w:rsidRPr="00535B82">
        <w:lastRenderedPageBreak/>
        <w:t>Úvod</w:t>
      </w:r>
      <w:bookmarkEnd w:id="3"/>
      <w:bookmarkEnd w:id="4"/>
      <w:bookmarkEnd w:id="5"/>
    </w:p>
    <w:p w14:paraId="5FE1E378" w14:textId="638F5DBA" w:rsidR="00EC0AC4" w:rsidRDefault="00EC0AC4" w:rsidP="00EC0AC4">
      <w:r>
        <w:t>V současné éře digitální transformace je bezpečnost počítačových sítí zásadním pilířem pro udržitelný rozvoj a ochranu informačních aktiv jakékoliv organizace. S neustále se rozšiřujícím spektrem kybernetických hrozeb a rostoucí závislostí na digitální infrastruktuře se bezpečnostní řešení stávají nepostradatelnými pro zajištění integrity, dostupnosti a důvěrnosti citlivých dat. Tento projekt si klade za cíl prozkoumat současné metody a nástroje pro zabezpečení počítačových sítí, přičemž klade důraz na dvě klíčové oblasti: firewally a systémy Network Detection and Response (NDR).</w:t>
      </w:r>
    </w:p>
    <w:p w14:paraId="732EAC80" w14:textId="0E0B96A5" w:rsidR="00EC0AC4" w:rsidRDefault="00EC0AC4" w:rsidP="001B43D7">
      <w:r>
        <w:t xml:space="preserve">Motivace k tomuto výzkumu vychází z potřeby porozumět a efektivně reagovat na dynamicky se vyvíjející kybernetické hrozby. V dnešní době, kdy organizace čelí stále složitějším a promyšlenějším útokům, je nezbytné mít nejen robustní, ale i adaptabilní bezpečnostní řešení. Projekt se zaměřuje na komparativní analýzu různých typů firewallů a NDR systémů, včetně open source řešení a demo verzí od vybraných komerčních dodavatelů. </w:t>
      </w:r>
    </w:p>
    <w:p w14:paraId="75D1C72F" w14:textId="6402AEDF" w:rsidR="00EC0AC4" w:rsidRDefault="00EC0AC4" w:rsidP="001B43D7">
      <w:r>
        <w:t xml:space="preserve">Hloubkové porovnání a analýza těchto technologií umožní identifikovat klíčové faktory, které by měly být zohledněny při výběru bezpečnostního řešení pro organizace. Výsledkem </w:t>
      </w:r>
      <w:r w:rsidR="009C58D1">
        <w:t xml:space="preserve">této práce </w:t>
      </w:r>
      <w:r>
        <w:t>bude sada doporučení pro implementaci těchto technologií, která by měla pomoci organizacím zvýšit jejich schopnost odolávat proti kybernetickým hrozbám a zároveň udržet flexibilitu a škálovatelnost jejich bezpečnostních systémů.</w:t>
      </w:r>
    </w:p>
    <w:p w14:paraId="1F9C8BF6" w14:textId="0726B7CE" w:rsidR="00EC0AC4" w:rsidRDefault="00EC0AC4" w:rsidP="00EC0AC4">
      <w:r>
        <w:t xml:space="preserve">Tento projekt </w:t>
      </w:r>
      <w:r w:rsidR="004C74F6">
        <w:t>by mohl</w:t>
      </w:r>
      <w:r>
        <w:t xml:space="preserve"> přispě</w:t>
      </w:r>
      <w:r w:rsidR="004C74F6">
        <w:t xml:space="preserve">t </w:t>
      </w:r>
      <w:r>
        <w:t>k lepšímu pochopení současných bezpečnostních výzev a nabídne praktické návrhy pro zlepšení bezpečnostních opatření v oblasti počítačových sítí, což je nesmírně důležité pro zachování důvěry a ochrany v digitálně propojeném světě.</w:t>
      </w:r>
    </w:p>
    <w:p w14:paraId="7A3FC41B" w14:textId="77777777" w:rsidR="001B43D7" w:rsidRDefault="001B43D7" w:rsidP="00EC0AC4"/>
    <w:p w14:paraId="43F6A2F9" w14:textId="77777777" w:rsidR="001B43D7" w:rsidRDefault="001B43D7" w:rsidP="00EC0AC4"/>
    <w:p w14:paraId="3D513A5A" w14:textId="77777777" w:rsidR="001B43D7" w:rsidRDefault="001B43D7" w:rsidP="00EC0AC4"/>
    <w:p w14:paraId="40065652" w14:textId="77777777" w:rsidR="001B43D7" w:rsidRDefault="001B43D7" w:rsidP="00EC0AC4"/>
    <w:p w14:paraId="71B4BC06" w14:textId="62FC2259" w:rsidR="00EC0AC4" w:rsidRDefault="00EC0AC4" w:rsidP="00EC0AC4"/>
    <w:p w14:paraId="7910EAA9" w14:textId="77777777" w:rsidR="00E22865" w:rsidRPr="00EC0AC4" w:rsidRDefault="00E22865" w:rsidP="00EC0AC4"/>
    <w:p w14:paraId="7D90C006" w14:textId="560C8444" w:rsidR="00ED4B90" w:rsidRDefault="00205843" w:rsidP="00D773DC">
      <w:pPr>
        <w:pStyle w:val="Heading2"/>
      </w:pPr>
      <w:bookmarkStart w:id="6" w:name="_Toc386301758"/>
      <w:bookmarkStart w:id="7" w:name="_Toc158222968"/>
      <w:r>
        <w:lastRenderedPageBreak/>
        <w:t xml:space="preserve">Přehled </w:t>
      </w:r>
      <w:r w:rsidRPr="00535B82">
        <w:t>současného</w:t>
      </w:r>
      <w:r>
        <w:t xml:space="preserve"> stavu</w:t>
      </w:r>
      <w:bookmarkEnd w:id="6"/>
      <w:bookmarkEnd w:id="7"/>
    </w:p>
    <w:p w14:paraId="34148AF4" w14:textId="26E6DFB0" w:rsidR="00ED4B90" w:rsidRDefault="00584EC2" w:rsidP="00584EC2">
      <w:pPr>
        <w:pStyle w:val="Heading3"/>
      </w:pPr>
      <w:bookmarkStart w:id="8" w:name="_Toc158222969"/>
      <w:r>
        <w:t>Od IDS a IPS k NDR: Evoluce detekce a reakce</w:t>
      </w:r>
      <w:bookmarkEnd w:id="8"/>
    </w:p>
    <w:p w14:paraId="1E788E5C" w14:textId="3FC00232" w:rsidR="00297DC8" w:rsidRDefault="00297DC8" w:rsidP="00157F88">
      <w:r>
        <w:t xml:space="preserve">V počátcích zabezpečení počítačových sítí </w:t>
      </w:r>
      <w:r w:rsidR="00715AFB">
        <w:t>se</w:t>
      </w:r>
      <w:r>
        <w:t xml:space="preserve"> spoléhal</w:t>
      </w:r>
      <w:r w:rsidR="00715AFB">
        <w:t>o</w:t>
      </w:r>
      <w:r>
        <w:t xml:space="preserve"> převážně na Intrusion Detection Systems (IDS), které monitorovaly síťový provoz za účelem identifikace podezřelých aktivit. IDS byly neocenitelné pro jejich schopnost upozornit na potenciální hrozby, ale </w:t>
      </w:r>
      <w:r w:rsidR="001D7C35">
        <w:t>byla jasná</w:t>
      </w:r>
      <w:r>
        <w:t xml:space="preserve"> jejich omezení – nedokázaly zabránit útoku. To vedlo k vývoji Intrusion Prevention Systems (IPS), které nejen detekovaly hrozby, ale také byly schopny aktivně zasáhnout a blokovat škodlivý provoz před tím, než by mohl způsobit škodu.</w:t>
      </w:r>
    </w:p>
    <w:p w14:paraId="530B1C4C" w14:textId="1D81F7EC" w:rsidR="00ED4B90" w:rsidRDefault="00297DC8" w:rsidP="00297DC8">
      <w:r>
        <w:t xml:space="preserve">S nárůstem sofistikovanosti a objemu kybernetických hrozeb </w:t>
      </w:r>
      <w:r w:rsidR="00E03CAA">
        <w:t>vznikla poptávka po</w:t>
      </w:r>
      <w:r>
        <w:t xml:space="preserve"> dynamick</w:t>
      </w:r>
      <w:r w:rsidR="00E03CAA">
        <w:t>ém</w:t>
      </w:r>
      <w:r>
        <w:t xml:space="preserve"> přístup</w:t>
      </w:r>
      <w:r w:rsidR="00E03CAA">
        <w:t>u</w:t>
      </w:r>
      <w:r>
        <w:t>. Zde přichází na scénu Network Detection and Response (NDR). NDR umožňuje nejen detekovat a reagovat na hrozby v reálném čase, ale také poskytuje pokročilé analytické nástroje pro hloubkovou analýzu síťového provozu. NDR se stalo klíčovým prvkem v naší obraně, nabízející komplexní pohled na bezpečnostní situaci a umožňující adaptivní reakci na neustále se vyvíjející hrozby.</w:t>
      </w:r>
    </w:p>
    <w:p w14:paraId="78C7612E" w14:textId="385C7FF3" w:rsidR="005455A0" w:rsidRDefault="005455A0" w:rsidP="005455A0">
      <w:pPr>
        <w:pStyle w:val="Heading3"/>
      </w:pPr>
      <w:bookmarkStart w:id="9" w:name="_Toc158222970"/>
      <w:r>
        <w:t>Role SOC, SIEM a SOAR</w:t>
      </w:r>
      <w:bookmarkEnd w:id="9"/>
    </w:p>
    <w:p w14:paraId="3218AA82" w14:textId="268F5C4E" w:rsidR="00AB1D3B" w:rsidRDefault="00312A30" w:rsidP="0069507F">
      <w:pPr>
        <w:pStyle w:val="Normlnbezodsazen"/>
        <w:rPr>
          <w:b/>
          <w:bCs/>
        </w:rPr>
      </w:pPr>
      <w:r>
        <w:rPr>
          <w:b/>
          <w:bCs/>
        </w:rPr>
        <w:t xml:space="preserve">  </w:t>
      </w:r>
      <w:r w:rsidR="00B235E7" w:rsidRPr="00B235E7">
        <w:t>V současném bezpečnostním ekosystému hrají klíčovou roli tři hlavní prvky: Security Operations Center (SOC), Security Information and Event Management (SIEM) a Security Orchestration, Automation and Response (SOAR).</w:t>
      </w:r>
    </w:p>
    <w:p w14:paraId="4DFB2922" w14:textId="58203797" w:rsidR="00B235E7" w:rsidRPr="00B235E7" w:rsidRDefault="00312A30" w:rsidP="0069507F">
      <w:pPr>
        <w:pStyle w:val="Normlnbezodsazen"/>
      </w:pPr>
      <w:r>
        <w:rPr>
          <w:b/>
          <w:bCs/>
        </w:rPr>
        <w:t xml:space="preserve">  </w:t>
      </w:r>
      <w:r w:rsidR="00B235E7" w:rsidRPr="00B235E7">
        <w:t>SOC představuje centrální místo pro monitorování a reakci na bezpečnostní incidenty, kde analytici využívají širokou škálu nástrojů a informací k detekci a řešení hrozeb v reálném čase.</w:t>
      </w:r>
    </w:p>
    <w:p w14:paraId="12A207BC" w14:textId="523F9840" w:rsidR="00B235E7" w:rsidRPr="00B235E7" w:rsidRDefault="003A6016" w:rsidP="003A6016">
      <w:pPr>
        <w:ind w:firstLine="0"/>
      </w:pPr>
      <w:r>
        <w:rPr>
          <w:b/>
          <w:bCs/>
        </w:rPr>
        <w:t xml:space="preserve">  </w:t>
      </w:r>
      <w:r w:rsidR="00B235E7" w:rsidRPr="00B235E7">
        <w:t xml:space="preserve">SIEM systémy </w:t>
      </w:r>
      <w:r w:rsidR="0075586C">
        <w:t>tvoří</w:t>
      </w:r>
      <w:r w:rsidR="00B235E7" w:rsidRPr="00B235E7">
        <w:t xml:space="preserve"> základ pro shromažďování, normalizaci a analýzu logů a událostí z celé sítě. Díky tomu je možné rychle identifikovat neobvyklé chování nebo potenciální bezpečnostní incidenty. SIEM také poskytuje cenné informace pro SOC, které pomáhají při rozhodovacím procesu a zvyšují celkovou efektivitu monitorování a reakce na incidenty.</w:t>
      </w:r>
    </w:p>
    <w:p w14:paraId="08F572F3" w14:textId="073D75A2" w:rsidR="00D773DC" w:rsidRDefault="00401ECF" w:rsidP="0069507F">
      <w:pPr>
        <w:pStyle w:val="Normlnbezodsazen"/>
      </w:pPr>
      <w:r>
        <w:t xml:space="preserve">  </w:t>
      </w:r>
      <w:r w:rsidR="00B235E7" w:rsidRPr="00B235E7">
        <w:t xml:space="preserve">SOAR přináší další dimenzi automatizace a koordinace do procesů řešení incidentů. Integrací s nástroji jako NDR a SIEM, SOAR umožňuje automatické provádění bezpečnostních operací, jako je blokování IP adres, izolace infikovaných systémů nebo aplikace bezpečnostních záplat. Tím se výrazně snižuje čas potřebný k reakci na incidenty a zvyšuje se celková obranyschopnost organizace proti kybernetickým hrozbám. </w:t>
      </w:r>
    </w:p>
    <w:p w14:paraId="0AB31B7F" w14:textId="77777777" w:rsidR="00784235" w:rsidRDefault="00784235" w:rsidP="00784235"/>
    <w:p w14:paraId="7394A857" w14:textId="77777777" w:rsidR="00784235" w:rsidRDefault="00784235" w:rsidP="00784235"/>
    <w:p w14:paraId="27301589" w14:textId="77777777" w:rsidR="00784235" w:rsidRDefault="00784235" w:rsidP="00784235"/>
    <w:p w14:paraId="7F7CAF85" w14:textId="77777777" w:rsidR="00784235" w:rsidRDefault="00784235" w:rsidP="00784235"/>
    <w:p w14:paraId="0DDD3B96" w14:textId="68F65BE0" w:rsidR="00784235" w:rsidRPr="00E36B88" w:rsidRDefault="00CB02E4" w:rsidP="00CB02E4">
      <w:pPr>
        <w:pStyle w:val="Heading3"/>
      </w:pPr>
      <w:bookmarkStart w:id="10" w:name="_Toc158222971"/>
      <w:r w:rsidRPr="00E36B88">
        <w:lastRenderedPageBreak/>
        <w:t>Napojení systému NDR na SOC,SIEM,SOAR</w:t>
      </w:r>
      <w:bookmarkEnd w:id="10"/>
    </w:p>
    <w:p w14:paraId="1B0FF37C" w14:textId="06B50D1A" w:rsidR="000E0A3D" w:rsidRPr="00B10706" w:rsidRDefault="00637F53" w:rsidP="00047C7A">
      <w:pPr>
        <w:rPr>
          <w:lang w:val="en-US"/>
        </w:rPr>
      </w:pPr>
      <w:r>
        <w:rPr>
          <w:lang w:val="en-US"/>
        </w:rPr>
        <w:t>Blokov</w:t>
      </w:r>
      <w:r>
        <w:t>é schéma zapojení těchto čtyř prvků může vypadat takto:</w:t>
      </w:r>
    </w:p>
    <w:p w14:paraId="14B047C3" w14:textId="74DD8176" w:rsidR="00762DCF" w:rsidRDefault="00047C7A" w:rsidP="00762DCF">
      <w:r>
        <w:rPr>
          <w:noProof/>
        </w:rPr>
        <w:drawing>
          <wp:anchor distT="0" distB="0" distL="114300" distR="114300" simplePos="0" relativeHeight="251658240" behindDoc="0" locked="0" layoutInCell="1" allowOverlap="1" wp14:anchorId="0633A5DD" wp14:editId="441C249A">
            <wp:simplePos x="0" y="0"/>
            <wp:positionH relativeFrom="page">
              <wp:align>center</wp:align>
            </wp:positionH>
            <wp:positionV relativeFrom="paragraph">
              <wp:posOffset>90170</wp:posOffset>
            </wp:positionV>
            <wp:extent cx="4383405" cy="3368040"/>
            <wp:effectExtent l="0" t="0" r="0" b="0"/>
            <wp:wrapSquare wrapText="bothSides"/>
            <wp:docPr id="463963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3405" cy="3368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F1E74F" w14:textId="0EEBA352" w:rsidR="00762DCF" w:rsidRDefault="00047C7A" w:rsidP="00762DCF">
      <w:r>
        <w:rPr>
          <w:noProof/>
        </w:rPr>
        <w:drawing>
          <wp:inline distT="0" distB="0" distL="0" distR="0" wp14:anchorId="6C64561E" wp14:editId="08A1E1C6">
            <wp:extent cx="5394960" cy="4145280"/>
            <wp:effectExtent l="0" t="0" r="0" b="0"/>
            <wp:docPr id="5684035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03505" name="Picture 1" descr="A diagram of a compan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4145280"/>
                    </a:xfrm>
                    <a:prstGeom prst="rect">
                      <a:avLst/>
                    </a:prstGeom>
                    <a:noFill/>
                    <a:ln>
                      <a:noFill/>
                    </a:ln>
                  </pic:spPr>
                </pic:pic>
              </a:graphicData>
            </a:graphic>
          </wp:inline>
        </w:drawing>
      </w:r>
    </w:p>
    <w:p w14:paraId="2EA002C0" w14:textId="4CC8E6EA" w:rsidR="00B10706" w:rsidRPr="00457225" w:rsidRDefault="00B10706" w:rsidP="00E03C84">
      <w:pPr>
        <w:ind w:firstLine="0"/>
        <w:jc w:val="center"/>
        <w:rPr>
          <w:sz w:val="22"/>
          <w:szCs w:val="20"/>
        </w:rPr>
      </w:pPr>
      <w:r w:rsidRPr="00457225">
        <w:rPr>
          <w:b/>
          <w:sz w:val="22"/>
          <w:szCs w:val="20"/>
        </w:rPr>
        <w:t>Obr. 1.1:</w:t>
      </w:r>
      <w:r w:rsidRPr="00457225">
        <w:rPr>
          <w:sz w:val="22"/>
          <w:szCs w:val="20"/>
        </w:rPr>
        <w:t xml:space="preserve"> </w:t>
      </w:r>
      <w:r w:rsidR="00457225" w:rsidRPr="00457225">
        <w:rPr>
          <w:sz w:val="22"/>
          <w:szCs w:val="20"/>
        </w:rPr>
        <w:t>Blokové schéma zapojení NDR na systémy SOC</w:t>
      </w:r>
      <w:r w:rsidR="00457225" w:rsidRPr="00457225">
        <w:rPr>
          <w:sz w:val="22"/>
          <w:szCs w:val="20"/>
          <w:lang w:val="en-US"/>
        </w:rPr>
        <w:t>,SIEM,SOAR</w:t>
      </w:r>
      <w:r w:rsidRPr="00457225">
        <w:rPr>
          <w:sz w:val="22"/>
          <w:szCs w:val="20"/>
        </w:rPr>
        <w:t>. Model: autor.</w:t>
      </w:r>
    </w:p>
    <w:p w14:paraId="2D25C860" w14:textId="4598A92A" w:rsidR="005C37D0" w:rsidRDefault="005C37D0" w:rsidP="00996900">
      <w:r>
        <w:t>NDR</w:t>
      </w:r>
      <w:r w:rsidR="00180AC5">
        <w:t xml:space="preserve"> </w:t>
      </w:r>
      <w:r>
        <w:t>poskytuje detailní analýzu síťového provozu a detekci hrozeb, které jsou následně předány do</w:t>
      </w:r>
      <w:r w:rsidR="00996900">
        <w:t xml:space="preserve"> </w:t>
      </w:r>
      <w:r w:rsidR="004E12EC">
        <w:t>SIEMu,</w:t>
      </w:r>
      <w:r w:rsidR="00996900">
        <w:t xml:space="preserve"> který</w:t>
      </w:r>
      <w:r>
        <w:t xml:space="preserve"> agreguje a analyzuje data z NDR a dalších zdrojů, identifikuje bezpečnostní incidenty a poskytuje komplexní pohled na bezpečnostní situaci.</w:t>
      </w:r>
    </w:p>
    <w:p w14:paraId="0CC3039D" w14:textId="46F182F8" w:rsidR="005C37D0" w:rsidRDefault="00BE1729" w:rsidP="00996900">
      <w:r>
        <w:t xml:space="preserve">SOAR </w:t>
      </w:r>
      <w:r w:rsidR="005C37D0">
        <w:t>je na SIEM napojen tak, že využívá jeho analýzy a upozornění k automatizaci reakcí na incidenty. Pomocí předdefinovaných procesů SOAR rychle reaguje na hrozby identifikované SIEM, což zahrnuje izolaci postižených systémů nebo blokování škodlivého provozu.</w:t>
      </w:r>
    </w:p>
    <w:p w14:paraId="31A50008" w14:textId="5D980345" w:rsidR="00B10706" w:rsidRDefault="005C37D0" w:rsidP="005C37D0">
      <w:r>
        <w:t xml:space="preserve">Obě tyto komponenty, SIEM a SOAR, jsou integrovány do </w:t>
      </w:r>
      <w:r w:rsidR="004E12EC">
        <w:t>SOC,</w:t>
      </w:r>
      <w:r w:rsidR="00D059E1">
        <w:t xml:space="preserve"> </w:t>
      </w:r>
      <w:r>
        <w:t>který slouží jako operační centrum pro monitorování, analýzu a reakci na bezpečnostní incidenty. SOC využívá data a upozornění z SIEM a automatizované reakce z SOAR k efektivnímu řízení a mitigaci bezpečnostních hrozeb.</w:t>
      </w:r>
    </w:p>
    <w:p w14:paraId="04335452" w14:textId="77777777" w:rsidR="00A11568" w:rsidRDefault="00A11568" w:rsidP="005C37D0"/>
    <w:p w14:paraId="06715AB9" w14:textId="77777777" w:rsidR="00A11568" w:rsidRPr="00762DCF" w:rsidRDefault="00A11568" w:rsidP="005C37D0"/>
    <w:p w14:paraId="08E7317E" w14:textId="40B0639A" w:rsidR="00205843" w:rsidRDefault="00205843" w:rsidP="00330672">
      <w:pPr>
        <w:pStyle w:val="Heading2"/>
      </w:pPr>
      <w:bookmarkStart w:id="11" w:name="_Toc386301759"/>
      <w:bookmarkStart w:id="12" w:name="_Toc158222972"/>
      <w:r>
        <w:lastRenderedPageBreak/>
        <w:t>Cíle práce</w:t>
      </w:r>
      <w:bookmarkEnd w:id="11"/>
      <w:bookmarkEnd w:id="12"/>
    </w:p>
    <w:p w14:paraId="6BCD9E43" w14:textId="5A948927" w:rsidR="00B46713" w:rsidRDefault="00B46713" w:rsidP="00B46713">
      <w:r>
        <w:t>Hlavním cílem této práce je provést analýzu současných metod Network Detection and Response (NDR) a navrhnout řešení pro NDR a firewally, které bude vhodné pro implementaci v reálném prostředí.</w:t>
      </w:r>
      <w:r w:rsidR="00345F01">
        <w:t xml:space="preserve"> </w:t>
      </w:r>
      <w:r w:rsidR="00B93F6B">
        <w:t xml:space="preserve">K tomuto řešení také přidám sadu doporučení pro tuto </w:t>
      </w:r>
      <w:r w:rsidR="004E12EC">
        <w:t>implementaci.</w:t>
      </w:r>
      <w:r w:rsidR="004E12EC" w:rsidRPr="00B07C69">
        <w:t xml:space="preserve"> Pro</w:t>
      </w:r>
      <w:r w:rsidR="00B07C69" w:rsidRPr="00B07C69">
        <w:t xml:space="preserve"> splnění hlavního cíle byly stanoveny následující konkrétní úkoly:</w:t>
      </w:r>
    </w:p>
    <w:p w14:paraId="2D02F07F" w14:textId="4AFF6D4E" w:rsidR="00B46713" w:rsidRDefault="00B46713" w:rsidP="00B46713">
      <w:r>
        <w:t>Prozkoumat současné metody NDR: Tento podcíl zahrnuje detailní průzkum a zhodnocení stávajících metod NDR. Zaměříme se na jejich funkčnost, efektivitu a schopnost reagovat na nejnovější kybernetické hrozby. Cílem je poskytnout komplexní přehled současného stavu technologií NDR.</w:t>
      </w:r>
    </w:p>
    <w:p w14:paraId="406CBADE" w14:textId="4B095643" w:rsidR="00B46713" w:rsidRDefault="00B46713" w:rsidP="00D1146A">
      <w:r>
        <w:t>Analyzovat Open Source řešení NDR: Zde se zaměříme na detailní prozkoumání dostupných open source NDR řešení. Analyzovat budeme jejich výhody, nevýhody, možnosti implementace a efektivitu v porovnání s komerčními produkty.</w:t>
      </w:r>
    </w:p>
    <w:p w14:paraId="2E5CA886" w14:textId="2BA7137E" w:rsidR="00001AEF" w:rsidRDefault="00B46713" w:rsidP="00C211D1">
      <w:r>
        <w:t>Analyzovat komerční řešení: Tento podcíl se věnuje detailní analýze komerčně dostupných NDR řešení. Budeme hodnotit jejich funkčnost, výkonnost, kompatibilitu s existujícími systémy a celkovou efektivitu.</w:t>
      </w:r>
    </w:p>
    <w:p w14:paraId="003E9D7A" w14:textId="0D25B486" w:rsidR="00001AEF" w:rsidRDefault="00001AEF" w:rsidP="005E472C">
      <w:r>
        <w:t xml:space="preserve">Porovnat Open-source a komerční řešení: </w:t>
      </w:r>
      <w:r w:rsidR="00CD551E">
        <w:t>Udělat tabulku porovnání rozdílů</w:t>
      </w:r>
      <w:r w:rsidR="004D3216">
        <w:t xml:space="preserve"> a slovně zhodnotit každé odůvodnění.</w:t>
      </w:r>
    </w:p>
    <w:p w14:paraId="22D3F73A" w14:textId="58C31024" w:rsidR="005E472C" w:rsidRDefault="005F1F81" w:rsidP="00CE5023">
      <w:r>
        <w:t>Vytvořit prototyp: Pro lepší pochopení ohledně návrhu řešení je potřeba si vytvořit prototyp</w:t>
      </w:r>
      <w:r w:rsidR="005C0D11">
        <w:t xml:space="preserve">, který </w:t>
      </w:r>
      <w:r w:rsidR="004E12EC">
        <w:t>naimplementuji</w:t>
      </w:r>
      <w:r w:rsidR="005C0D11">
        <w:t xml:space="preserve"> v počítačové síti abych udělal tzv. </w:t>
      </w:r>
      <w:r w:rsidR="005C0D11" w:rsidRPr="004E12EC">
        <w:rPr>
          <w:lang w:val="en-US"/>
        </w:rPr>
        <w:t>PoC – Proof of Concept</w:t>
      </w:r>
      <w:r w:rsidR="005C0D11">
        <w:t xml:space="preserve"> – ověření konceptu. </w:t>
      </w:r>
    </w:p>
    <w:p w14:paraId="4A7D69EB" w14:textId="5C938D0F" w:rsidR="00B46713" w:rsidRDefault="00B46713" w:rsidP="00E90F01">
      <w:r>
        <w:t>Navrhnout řešení pro NDR a firewall: Na základě získaných poznatků z analýzy a testování prototypu navrhneme konfiguraci NDR a firewallu, která bude reflektovat aktuální bezpečnostní požadavky a trendů.</w:t>
      </w:r>
    </w:p>
    <w:p w14:paraId="0A097BBA" w14:textId="4855378F" w:rsidR="004C74F6" w:rsidRDefault="00B46713" w:rsidP="00B46713">
      <w:r>
        <w:t>Konkrétní doporučení pro implementaci: Výstupem práce bude sada konkrétních doporučení pro implementaci navrženého řešení NDR a firewallu v reálném provozu. Tato doporučení budou sloužit jako průvodce pro organizace, které hledají efektivní a bezpečné řešení pro zabezpečení svých sítí.</w:t>
      </w:r>
    </w:p>
    <w:p w14:paraId="27B01792" w14:textId="77777777" w:rsidR="004C74F6" w:rsidRDefault="004C74F6" w:rsidP="004C74F6"/>
    <w:p w14:paraId="2C9961EE" w14:textId="77777777" w:rsidR="004C74F6" w:rsidRDefault="004C74F6" w:rsidP="004C74F6"/>
    <w:p w14:paraId="26B7C450" w14:textId="77777777" w:rsidR="004C74F6" w:rsidRDefault="004C74F6" w:rsidP="004C74F6"/>
    <w:p w14:paraId="18FEE8E9" w14:textId="77777777" w:rsidR="004C74F6" w:rsidRDefault="004C74F6" w:rsidP="004C74F6"/>
    <w:p w14:paraId="5109CD68" w14:textId="77777777" w:rsidR="004C74F6" w:rsidRDefault="004C74F6" w:rsidP="004C74F6"/>
    <w:p w14:paraId="4B6B6A34" w14:textId="77777777" w:rsidR="004C74F6" w:rsidRDefault="004C74F6" w:rsidP="004C74F6"/>
    <w:p w14:paraId="08C70A05" w14:textId="77777777" w:rsidR="004C74F6" w:rsidRDefault="004C74F6" w:rsidP="004C74F6"/>
    <w:p w14:paraId="73EB51D0" w14:textId="77777777" w:rsidR="00F72DBC" w:rsidRPr="004C74F6" w:rsidRDefault="00F72DBC" w:rsidP="005C0D11">
      <w:pPr>
        <w:ind w:firstLine="0"/>
      </w:pPr>
    </w:p>
    <w:p w14:paraId="0C0B38B6" w14:textId="12EC3CFF" w:rsidR="00742E27" w:rsidRPr="00B2758E" w:rsidRDefault="00205843" w:rsidP="00B2758E">
      <w:pPr>
        <w:pStyle w:val="Heading1"/>
      </w:pPr>
      <w:bookmarkStart w:id="13" w:name="_Toc386301760"/>
      <w:bookmarkStart w:id="14" w:name="_Toc158222973"/>
      <w:r>
        <w:lastRenderedPageBreak/>
        <w:t>Metody</w:t>
      </w:r>
      <w:bookmarkEnd w:id="13"/>
      <w:bookmarkEnd w:id="14"/>
    </w:p>
    <w:p w14:paraId="07DB1079" w14:textId="6ADCD92D" w:rsidR="001F2729" w:rsidRDefault="002915CE" w:rsidP="001F2729">
      <w:pPr>
        <w:pStyle w:val="Heading2"/>
      </w:pPr>
      <w:bookmarkStart w:id="15" w:name="_Toc158222974"/>
      <w:r>
        <w:t>Současné metody NDR</w:t>
      </w:r>
      <w:bookmarkEnd w:id="15"/>
    </w:p>
    <w:p w14:paraId="43931E58" w14:textId="52A75D19" w:rsidR="00AE0679" w:rsidRDefault="00AE0679" w:rsidP="00FC12E2">
      <w:r>
        <w:t>Network Detection and Response (NDR) je klíčový koncept v oblasti kybernetické bezpečnosti, zaměřující se na identifikaci a reakci na neoprávněné či podezřelé aktivity v síťovém provozu. NDR kombinuje různé technologie a postupy, aby poskytovalo komplexní pohled na síťovou bezpečnost a umožňovalo rychlou reakci na potenciální hrozby. V praxi NDR funguje jako pokročilý systém detekce, který analyzuje síťový provoz a používá algoritmy strojového učení a chování založené na analýze pro identifikaci anomálií, které mohou signalizovat útok.</w:t>
      </w:r>
      <w:r w:rsidR="00FC12E2">
        <w:t xml:space="preserve"> </w:t>
      </w:r>
      <w:r>
        <w:t>Například, pokud dojde k podezřelému nárůstu síťového provozu nebo pokud systém detekuje nesrovnalosti ve způsobu, jakým jsou data posílána nebo přijímána, NDR toto vyhodnotí jako potenciální hrozbu.</w:t>
      </w:r>
    </w:p>
    <w:p w14:paraId="2C472B4F" w14:textId="66A95048" w:rsidR="00AE0679" w:rsidRDefault="00AE0679" w:rsidP="005F7787">
      <w:r>
        <w:t>Jedním z reálných příkladů použití NDR je detekce a reakce na pokročilé trvalé hrozby (APT). APT útoky jsou sofistikované a cílené, často zaměřené na dlouhodobou infiltraci sítě. NDR systém může detekovat neobvyklé vzorce komunikace nebo neautorizovaný přístup k citlivým datům, což umožňuje organizacím rychle reagovat a minimalizovat škody.</w:t>
      </w:r>
    </w:p>
    <w:p w14:paraId="60455368" w14:textId="503BF7BB" w:rsidR="001F2729" w:rsidRDefault="00AE0679" w:rsidP="005F7787">
      <w:r>
        <w:t xml:space="preserve">Dalším příkladem je odhalení škodlivého softwaru, který se </w:t>
      </w:r>
      <w:r w:rsidR="007134C2">
        <w:t xml:space="preserve">pokouší o </w:t>
      </w:r>
      <w:r>
        <w:t xml:space="preserve"> komunik</w:t>
      </w:r>
      <w:r w:rsidR="007134C2">
        <w:t>aci</w:t>
      </w:r>
      <w:r>
        <w:t xml:space="preserve"> s řídícím serverem. Tradiční bezpečnostní řešení možná takový provoz nezachytí, zatímco NDR by identifikovalo neobvyklou komunikaci jako podezřelou a upozornilo by na ni.</w:t>
      </w:r>
      <w:r w:rsidR="004E12EC">
        <w:t xml:space="preserve"> </w:t>
      </w:r>
      <w:r>
        <w:t>Současně s detekcí hrozeb NDR systémy poskytují i podrobné informace, které pomáhají bezpečnostním týmům lépe porozumět povaze útoku. Tato data mohou zahrnovat časové údaje, geografické umístění, typy a objemy přenesených dat a další relevantní informace. Díky tomu je možné nejen rychle reagovat na bezprostřední hrozby, ale také lépe pochopit a předvídat budoucí útoky a vyvíjet účinnější obranné strategie.</w:t>
      </w:r>
    </w:p>
    <w:p w14:paraId="2D3BB505" w14:textId="77777777" w:rsidR="00C833BE" w:rsidRDefault="00C833BE" w:rsidP="005F7787"/>
    <w:p w14:paraId="330228AB" w14:textId="77777777" w:rsidR="00C30584" w:rsidRDefault="00C30584" w:rsidP="005F7787"/>
    <w:p w14:paraId="294CD833" w14:textId="77777777" w:rsidR="00C30584" w:rsidRDefault="00C30584" w:rsidP="005F7787"/>
    <w:p w14:paraId="22618AC1" w14:textId="77777777" w:rsidR="00C30584" w:rsidRDefault="00C30584" w:rsidP="005F7787"/>
    <w:p w14:paraId="486CA215" w14:textId="77777777" w:rsidR="00C30584" w:rsidRDefault="00C30584" w:rsidP="005F7787"/>
    <w:p w14:paraId="5F82E8D5" w14:textId="77777777" w:rsidR="00C30584" w:rsidRDefault="00C30584" w:rsidP="005F7787"/>
    <w:p w14:paraId="291EF2ED" w14:textId="77777777" w:rsidR="00C30584" w:rsidRDefault="00C30584" w:rsidP="005F7787"/>
    <w:p w14:paraId="1DC4C206" w14:textId="77777777" w:rsidR="00C30584" w:rsidRDefault="00C30584" w:rsidP="005F7787"/>
    <w:p w14:paraId="60DB8A16" w14:textId="34843B21" w:rsidR="001F2729" w:rsidRDefault="001F2729" w:rsidP="00D25C29">
      <w:pPr>
        <w:pStyle w:val="Heading2"/>
      </w:pPr>
      <w:bookmarkStart w:id="16" w:name="_Toc158222975"/>
      <w:r>
        <w:lastRenderedPageBreak/>
        <w:t>Open-source řešení NDR</w:t>
      </w:r>
      <w:bookmarkEnd w:id="16"/>
    </w:p>
    <w:p w14:paraId="1072AB38" w14:textId="2E4732E3" w:rsidR="003A75E8" w:rsidRDefault="003A75E8" w:rsidP="00255438">
      <w:r>
        <w:t>V rámci mého projektu jsem se věnoval důkladnému zkoumání open-source řešení NDR. Open-source nástroje poskytují flexibilní a často finančně výhodnější alternativu k tradičním komerčním systémům. Klíčovým aspektem mého zkoumání bylo hodnocení, jak efektivně tyto nástroje identifikují a reagují na bezpečnostní hrozby, a jak dobře se integrují do existujících síťových a bezpečnostních infrastruktur.</w:t>
      </w:r>
    </w:p>
    <w:p w14:paraId="3AF4230C" w14:textId="5950F6EF" w:rsidR="003A75E8" w:rsidRDefault="003A75E8" w:rsidP="00FB0711">
      <w:r>
        <w:t>Jedním z hlavních kroků bylo testování několika open-source NDR systémů. Zaměřil jsem se na jejich schopnost detekovat neautorizované přístupy, anomální síťový provoz</w:t>
      </w:r>
      <w:r w:rsidR="00A30FBC">
        <w:t xml:space="preserve">. </w:t>
      </w:r>
      <w:r>
        <w:t xml:space="preserve">Při testování jsem simuloval různé druhy síťových útoků, včetně </w:t>
      </w:r>
      <w:r w:rsidR="00C20330">
        <w:t>DoS</w:t>
      </w:r>
      <w:r>
        <w:t xml:space="preserve"> útoků,</w:t>
      </w:r>
      <w:r w:rsidR="00595F09">
        <w:t xml:space="preserve"> skenování sítě</w:t>
      </w:r>
      <w:r>
        <w:t xml:space="preserve"> a šíření malware, abych zhodnotil, jak rychle a přesně systémy reagují.</w:t>
      </w:r>
    </w:p>
    <w:p w14:paraId="40074568" w14:textId="6AC3E4B5" w:rsidR="003A75E8" w:rsidRDefault="003A75E8" w:rsidP="00556322">
      <w:r>
        <w:t>Důležitým aspektem bylo také hodnocení uživatelského rozhraní a správy těchto systémů. U open-source řešení je často výzvou jejich konfigurace a správa, protože mohou postrádat uživatelsky přívětivé rozhraní nebo podrobnou dokumentaci. Součástí mého hodnocení byla proto analýza dostupnosti podpůrných materiálů a komunity, která stojí za jednotlivými nástroji.</w:t>
      </w:r>
    </w:p>
    <w:p w14:paraId="10ED80A2" w14:textId="729D05EA" w:rsidR="005D6C78" w:rsidRDefault="003A75E8" w:rsidP="00D25C29">
      <w:r>
        <w:t>Dalším důležitým faktorem byla schopnost těchto řešení integrovat se s dalšími bezpečnostními nástroji, jako jsou firewally</w:t>
      </w:r>
      <w:r w:rsidR="00556322">
        <w:t>.</w:t>
      </w:r>
      <w:r w:rsidR="00654853">
        <w:t xml:space="preserve"> </w:t>
      </w:r>
      <w:r>
        <w:t>Tato integrace je klíčová pro vytváření komplexního bezpečnostního řešení</w:t>
      </w:r>
      <w:r w:rsidR="00C50F62">
        <w:t>.</w:t>
      </w:r>
      <w:r w:rsidR="00D25C29">
        <w:t xml:space="preserve"> </w:t>
      </w:r>
      <w:r w:rsidR="008A6192">
        <w:t>Finální výběr se skládal z dvou nástrojů a to:</w:t>
      </w:r>
      <w:r w:rsidR="00F45A7F">
        <w:rPr>
          <w:b/>
          <w:bCs/>
        </w:rPr>
        <w:t xml:space="preserve"> </w:t>
      </w:r>
      <w:r w:rsidR="00F45A7F" w:rsidRPr="006178CE">
        <w:t>Suricata</w:t>
      </w:r>
      <w:r w:rsidR="006178CE" w:rsidRPr="006178CE">
        <w:rPr>
          <w:vertAlign w:val="superscript"/>
        </w:rPr>
        <w:t>[6]</w:t>
      </w:r>
      <w:r w:rsidR="00F45A7F">
        <w:rPr>
          <w:b/>
          <w:bCs/>
        </w:rPr>
        <w:t xml:space="preserve"> </w:t>
      </w:r>
      <w:r w:rsidR="00F45A7F">
        <w:t xml:space="preserve">a </w:t>
      </w:r>
      <w:r w:rsidR="00F45A7F" w:rsidRPr="006178CE">
        <w:t>Zeek</w:t>
      </w:r>
      <w:r w:rsidR="00F45A7F" w:rsidRPr="00F45A7F">
        <w:rPr>
          <w:vertAlign w:val="superscript"/>
          <w:lang w:val="en-US"/>
        </w:rPr>
        <w:t>[7]</w:t>
      </w:r>
      <w:r w:rsidR="00F45A7F" w:rsidRPr="005D6C78">
        <w:t xml:space="preserve"> </w:t>
      </w:r>
    </w:p>
    <w:p w14:paraId="7331C68F" w14:textId="79AD222A" w:rsidR="00D25C29" w:rsidRDefault="00925B65" w:rsidP="00F46963">
      <w:pPr>
        <w:ind w:firstLine="0"/>
      </w:pPr>
      <w:r>
        <w:t xml:space="preserve">Tyto nástroje </w:t>
      </w:r>
      <w:r w:rsidR="00B80FAF">
        <w:t>společně zajistí funkcionalitu NDR.</w:t>
      </w:r>
      <w:r w:rsidR="00AB2E61">
        <w:t xml:space="preserve"> Jejich hodnocení uvedu ve výsledcích</w:t>
      </w:r>
      <w:r w:rsidR="00972EC6">
        <w:t>.</w:t>
      </w:r>
    </w:p>
    <w:p w14:paraId="5D3A63F1" w14:textId="22BDAE8F" w:rsidR="001F2729" w:rsidRDefault="001F2729" w:rsidP="00D25C29">
      <w:pPr>
        <w:pStyle w:val="Heading2"/>
      </w:pPr>
      <w:bookmarkStart w:id="17" w:name="_Toc158222976"/>
      <w:r>
        <w:t>Komerční řešení NDR</w:t>
      </w:r>
      <w:bookmarkEnd w:id="17"/>
    </w:p>
    <w:p w14:paraId="0EC42C53" w14:textId="43C09DFE" w:rsidR="00B80FAF" w:rsidRDefault="00B80FAF" w:rsidP="00DF39BA">
      <w:r>
        <w:t>Po prozkoumání open-source řešení jsem se obrátil k výběru komerčních NDR produktů. Tyto produkty obvykle poskytují širší podporu, uživatelsky přívětivější rozhraní a pokročilé funkce, což představuje významný přínos pro organizace. Soustředil jsem se na analýzu vedoucích komerčních NDR nástrojů s dostupnými demo verzemi, abych mohl co nejvíce otestovat jejich funkcionalitu.</w:t>
      </w:r>
    </w:p>
    <w:p w14:paraId="56706F99" w14:textId="39411C6E" w:rsidR="005F40B8" w:rsidRDefault="005F40B8" w:rsidP="00D25C29">
      <w:r>
        <w:t xml:space="preserve">V průběhu testování jsem hodnotil, jak dobře tyto systémy detekují a reagují na různé typy kybernetických hrozeb. Zvláštní pozornost jsem věnoval jejich schopnosti identifikovat sofistikované útoky, jako jsou APT </w:t>
      </w:r>
      <w:r w:rsidRPr="004E12EC">
        <w:rPr>
          <w:lang w:val="en-US"/>
        </w:rPr>
        <w:t>(Advanced Persistent Threats</w:t>
      </w:r>
      <w:r>
        <w:t>) nebo nulové dny (</w:t>
      </w:r>
      <w:r w:rsidRPr="00972EC6">
        <w:rPr>
          <w:lang w:val="en-US"/>
        </w:rPr>
        <w:t>zero-day exploits</w:t>
      </w:r>
      <w:r>
        <w:t>). Kromě technického hodnocení jsem také zvažoval snadnost implementace a integrace těchto systémů do stávajících IT infrastruktur.</w:t>
      </w:r>
    </w:p>
    <w:p w14:paraId="7B5B8AD0" w14:textId="7A2077D8" w:rsidR="005F40B8" w:rsidRDefault="005F40B8" w:rsidP="008C6D1D">
      <w:r>
        <w:t>Jednou z významných výhod komerčních řešení, kterou jsem identifikoval, je jejich schopnost poskytovat podrobné analýzy a reporty, které pomáhají bezpečnostním týmům lépe porozumět a reagovat na bezpečnostní incidenty.</w:t>
      </w:r>
    </w:p>
    <w:p w14:paraId="235B272B" w14:textId="61DE75D8" w:rsidR="00D25C29" w:rsidRDefault="005F40B8" w:rsidP="00D25C29">
      <w:r>
        <w:t xml:space="preserve">Přestože komerční řešení mohou nabízet větší pohodlí a pokročilé funkce, je důležité zvážit také jejich náklady. </w:t>
      </w:r>
      <w:r w:rsidR="006358FA">
        <w:t xml:space="preserve">Velkou proměnnou je také finanční stránka. Cena licencí a </w:t>
      </w:r>
      <w:r w:rsidR="006358FA">
        <w:lastRenderedPageBreak/>
        <w:t>podpory může být výrazně vyšší a při plné funkcionalitě to mohou být pro malé společnosti astronomické částky.</w:t>
      </w:r>
      <w:r w:rsidR="00DB6B33">
        <w:t xml:space="preserve"> Proto vyžadují komerční řešení více času a zvážení nejlepší varianty</w:t>
      </w:r>
      <w:r w:rsidR="006E7D45">
        <w:t>. Nakonec mi kvůli funkcionalitě a přístupnosti dema vypadl jako finalista Fortinet se svým FortiNDR</w:t>
      </w:r>
      <w:r w:rsidR="006F5F35" w:rsidRPr="006F5F35">
        <w:rPr>
          <w:vertAlign w:val="superscript"/>
        </w:rPr>
        <w:t>[8]</w:t>
      </w:r>
      <w:r w:rsidR="006E7D45">
        <w:t>.</w:t>
      </w:r>
    </w:p>
    <w:p w14:paraId="447DACDD" w14:textId="7CB0CF3C" w:rsidR="001F2729" w:rsidRDefault="001F2729" w:rsidP="008C6D1D">
      <w:pPr>
        <w:pStyle w:val="Heading2"/>
      </w:pPr>
      <w:bookmarkStart w:id="18" w:name="_Toc158222977"/>
      <w:r>
        <w:t xml:space="preserve">Vytváření </w:t>
      </w:r>
      <w:r w:rsidR="00815D96">
        <w:t xml:space="preserve"> </w:t>
      </w:r>
      <w:r>
        <w:t>vlastního prototypu</w:t>
      </w:r>
      <w:bookmarkEnd w:id="18"/>
    </w:p>
    <w:p w14:paraId="7583AC61" w14:textId="3B89CF22" w:rsidR="00FE48E1" w:rsidRDefault="00FE48E1" w:rsidP="00BA4A04">
      <w:r>
        <w:t>Pro validaci funkčnosti mého řešení jsem vyvinul prototyp a zřídil testovací prostředí. Využil jsem Mikrotik router, model RB750Gr3, k zřízení monitorovacího portu, který mi umožnil sledovat veškerý provoz procházející routerem.</w:t>
      </w:r>
    </w:p>
    <w:p w14:paraId="5C15D90C" w14:textId="7098D168" w:rsidR="009F227E" w:rsidRDefault="00FE48E1" w:rsidP="009F227E">
      <w:r>
        <w:t>Nejprve jsem</w:t>
      </w:r>
      <w:r w:rsidR="00BA4A04">
        <w:t xml:space="preserve"> si</w:t>
      </w:r>
      <w:r>
        <w:t xml:space="preserve"> pomocí Wiresharku otestoval, zda monitorovací port (SPAN port) na Mikrotik routeru správně předává veškeré pakety na síťový port mého Linuxového počítače. Po potvrzení, že přenos paketů funguje bez problémů, jsem na počítači nainstaloval Suricatu a Zeek dle jejich dokumentace. Následně jsem tyto nástroje připojil k monitorovacímu portu na Mikrotik routeru a začal pracovat na nastavení a logování dat z NDR systému.</w:t>
      </w:r>
    </w:p>
    <w:p w14:paraId="72AED674" w14:textId="01413046" w:rsidR="009F227E" w:rsidRDefault="009F227E" w:rsidP="009F227E">
      <w:r>
        <w:t>Poté, co jsem ověřil funkčnost monitorovacího portu (SPAN portu) na Mikrotik routeru pomocí Wiresharku a nainstaloval Suricatu a Zeek, jsem provedl sérii testovacích útoků přes router. Začal jsem s DoS útoky, při kterých můj NDR systém okamžitě identifikoval podezřelé SYN FLOOD alerty pocházející z IP adresy útočníka. Následně jsem testoval opakované neoprávněné přístupy, které systém rovněž úspěšně detekoval.</w:t>
      </w:r>
    </w:p>
    <w:p w14:paraId="147FB072" w14:textId="2E583F1D" w:rsidR="003C1FF9" w:rsidRDefault="009F227E" w:rsidP="00D25C29">
      <w:r>
        <w:t>Pokračoval jsem pokusy o proniknutí pomocí různých exploitů a skenovacích technik, abych ověřil, jak dobře dokáže NDR systém identifikovat a reagovat na rozmanité hrozby. Výsledky byly povzbudivé – Suricata a Zeek spolehlivě rozpoznávaly pokusy o využití zranitelností a neobvyklé skenovací aktivity, což mi poskytlo cenné informace pro další ladění bezpečnostních pravidel.</w:t>
      </w:r>
    </w:p>
    <w:p w14:paraId="09043DC1" w14:textId="77777777" w:rsidR="00F46963" w:rsidRDefault="00F46963" w:rsidP="00D25C29"/>
    <w:p w14:paraId="6266ACEC" w14:textId="77777777" w:rsidR="00F46963" w:rsidRDefault="00F46963" w:rsidP="00D25C29"/>
    <w:p w14:paraId="6CA0E6E4" w14:textId="77777777" w:rsidR="00F46963" w:rsidRDefault="00F46963" w:rsidP="00D25C29"/>
    <w:p w14:paraId="1D2B2746" w14:textId="77777777" w:rsidR="00F46963" w:rsidRDefault="00F46963" w:rsidP="00D25C29"/>
    <w:p w14:paraId="6A036253" w14:textId="77777777" w:rsidR="00F46963" w:rsidRDefault="00F46963" w:rsidP="00D25C29"/>
    <w:p w14:paraId="76C104C6" w14:textId="77777777" w:rsidR="00F46963" w:rsidRDefault="00F46963" w:rsidP="00D25C29"/>
    <w:p w14:paraId="49086EED" w14:textId="77777777" w:rsidR="00F46963" w:rsidRDefault="00F46963" w:rsidP="00D25C29"/>
    <w:p w14:paraId="1C21B22C" w14:textId="77777777" w:rsidR="00F46963" w:rsidRDefault="00F46963" w:rsidP="00D25C29"/>
    <w:p w14:paraId="0A874D26" w14:textId="5F991513" w:rsidR="001F2729" w:rsidRDefault="001F2729" w:rsidP="00D25C29">
      <w:pPr>
        <w:pStyle w:val="Heading2"/>
      </w:pPr>
      <w:bookmarkStart w:id="19" w:name="_Toc158222978"/>
      <w:r>
        <w:lastRenderedPageBreak/>
        <w:t>Návrh řešení</w:t>
      </w:r>
      <w:bookmarkEnd w:id="19"/>
    </w:p>
    <w:p w14:paraId="53F5F727" w14:textId="0ECA5638" w:rsidR="00D25C29" w:rsidRDefault="00D25C29" w:rsidP="00D25C29">
      <w:r>
        <w:t>Po důkladném testování prototypu jsem dospěl k závěru, že finální verze našeho NDR řešení by měla být založena na kombinaci softwarů Suricata a Zeek. Tento výběr je motivován především snadností implementace, která mi umožní rychle a efektivně nasadit systém v naší síti. Suricata a Zeek se ukázaly jako mimořádně flexibilní a konfigurovatelné nástroje, což mi dává možnost přizpůsobit bezpečnostní opatření specifickým potřebám naší organizace.</w:t>
      </w:r>
    </w:p>
    <w:p w14:paraId="07586DE3" w14:textId="035A4D6E" w:rsidR="00D25C29" w:rsidRDefault="00D25C29" w:rsidP="00D25C29">
      <w:r>
        <w:t>Kromě toho hraje významnou roli také finanční aspekt. Oba tyto nástroje jsou dostupné jako open-source, což znamená, že nejsou spojeny s licenčními poplatky typickými pro komerční bezpečnostní řešení. Tato skutečnost představuje významnou úsporu nákladů, aniž bychom museli dělat kompromisy v kvalitě nebo efektivitě detekce a reakce na hrozby. Efektivní využití těchto nástrojů také umožňuje alokovat finanční prostředky na další důležité bezpečnostní iniciativy a technologie.</w:t>
      </w:r>
    </w:p>
    <w:p w14:paraId="1B200061" w14:textId="1D0A460B" w:rsidR="00D25C29" w:rsidRDefault="00D25C29" w:rsidP="00D25C29">
      <w:r>
        <w:t>Dalším klíčovým faktorem pro výběr Suricat</w:t>
      </w:r>
      <w:r w:rsidR="002539FE">
        <w:t>a</w:t>
      </w:r>
      <w:r>
        <w:t xml:space="preserve"> a Zeek</w:t>
      </w:r>
      <w:r w:rsidR="002539FE">
        <w:t xml:space="preserve"> </w:t>
      </w:r>
      <w:r>
        <w:t>je jejich schopnost integrace s existujícími systémy a technologiemi. Díky otevřené architektuře těchto nástrojů můžu snadno zajistit jejich propojení s ostatními komponenty naší bezpečnostní infrastruktury, jako jsou SIEM a SOAR platformy, což zvyšuje celkovou sílu a soudržnost našeho bezpečnostního ekosystému.</w:t>
      </w:r>
    </w:p>
    <w:p w14:paraId="4B0C959D" w14:textId="77777777" w:rsidR="003201C0" w:rsidRDefault="003201C0" w:rsidP="005F43F8">
      <w:pPr>
        <w:pStyle w:val="Normlnbezodsazen"/>
        <w:rPr>
          <w:highlight w:val="yellow"/>
        </w:rPr>
      </w:pPr>
    </w:p>
    <w:p w14:paraId="40D4B10C" w14:textId="77777777" w:rsidR="003201C0" w:rsidRDefault="003201C0" w:rsidP="005F43F8">
      <w:pPr>
        <w:pStyle w:val="Normlnbezodsazen"/>
        <w:rPr>
          <w:highlight w:val="yellow"/>
        </w:rPr>
      </w:pPr>
    </w:p>
    <w:p w14:paraId="15FF1C80" w14:textId="77777777" w:rsidR="003201C0" w:rsidRDefault="003201C0" w:rsidP="005F43F8">
      <w:pPr>
        <w:pStyle w:val="Normlnbezodsazen"/>
        <w:rPr>
          <w:highlight w:val="yellow"/>
        </w:rPr>
      </w:pPr>
    </w:p>
    <w:p w14:paraId="3C74D86F" w14:textId="77777777" w:rsidR="00F311F9" w:rsidRDefault="00F311F9" w:rsidP="00330059">
      <w:pPr>
        <w:rPr>
          <w:highlight w:val="green"/>
        </w:rPr>
      </w:pPr>
    </w:p>
    <w:p w14:paraId="36CE934B" w14:textId="77777777" w:rsidR="00F311F9" w:rsidRDefault="00F311F9" w:rsidP="00330059">
      <w:pPr>
        <w:rPr>
          <w:highlight w:val="green"/>
        </w:rPr>
      </w:pPr>
    </w:p>
    <w:p w14:paraId="3F5753A1" w14:textId="77777777" w:rsidR="00F311F9" w:rsidRDefault="00F311F9" w:rsidP="00330059">
      <w:pPr>
        <w:rPr>
          <w:highlight w:val="green"/>
        </w:rPr>
      </w:pPr>
    </w:p>
    <w:p w14:paraId="1392BB2D" w14:textId="77777777" w:rsidR="00F311F9" w:rsidRDefault="00F311F9" w:rsidP="00330059">
      <w:pPr>
        <w:rPr>
          <w:highlight w:val="green"/>
        </w:rPr>
      </w:pPr>
    </w:p>
    <w:p w14:paraId="03218719" w14:textId="623FD95D" w:rsidR="00F311F9" w:rsidRPr="00330059" w:rsidRDefault="00F311F9" w:rsidP="00330059">
      <w:pPr>
        <w:rPr>
          <w:highlight w:val="yellow"/>
        </w:rPr>
        <w:sectPr w:rsidR="00F311F9" w:rsidRPr="00330059" w:rsidSect="00CA3BC4">
          <w:pgSz w:w="11906" w:h="16838" w:code="9"/>
          <w:pgMar w:top="1418" w:right="1418" w:bottom="1418" w:left="1418" w:header="709" w:footer="709" w:gutter="567"/>
          <w:cols w:space="708"/>
          <w:docGrid w:linePitch="360"/>
        </w:sectPr>
      </w:pPr>
    </w:p>
    <w:p w14:paraId="78267613" w14:textId="6B80AA5A" w:rsidR="00486CFB" w:rsidRDefault="00205843" w:rsidP="000861D7">
      <w:pPr>
        <w:pStyle w:val="Heading1"/>
      </w:pPr>
      <w:bookmarkStart w:id="20" w:name="_Toc386301761"/>
      <w:bookmarkStart w:id="21" w:name="_Toc158222979"/>
      <w:r>
        <w:lastRenderedPageBreak/>
        <w:t>Výsledky</w:t>
      </w:r>
      <w:bookmarkEnd w:id="20"/>
      <w:bookmarkEnd w:id="21"/>
    </w:p>
    <w:p w14:paraId="0EE37DF0" w14:textId="2DDD7494" w:rsidR="00486CFB" w:rsidRDefault="00486CFB" w:rsidP="00486CFB">
      <w:pPr>
        <w:pStyle w:val="Heading2"/>
      </w:pPr>
      <w:bookmarkStart w:id="22" w:name="_Toc158222980"/>
      <w:r>
        <w:t>Srovnání vybraných open-source a komerčních řešení</w:t>
      </w:r>
      <w:bookmarkEnd w:id="22"/>
    </w:p>
    <w:p w14:paraId="61A56DB4" w14:textId="73DD77A6" w:rsidR="00A7492D" w:rsidRDefault="00A7492D" w:rsidP="00A7492D">
      <w:pPr>
        <w:ind w:firstLine="0"/>
      </w:pPr>
      <w:r>
        <w:t xml:space="preserve">Tabulka 3.1 představuje srovnání mezi komerčním řešením NDR, zastoupeným produktem FortiNDR, a open-source řešením, kombinací Suricata a Zeek. </w:t>
      </w:r>
    </w:p>
    <w:p w14:paraId="02999555" w14:textId="45032D47" w:rsidR="00A7492D" w:rsidRDefault="00A7492D" w:rsidP="003330BB">
      <w:pPr>
        <w:ind w:firstLine="709"/>
      </w:pPr>
      <w:r>
        <w:t xml:space="preserve">Komerční produkt FortiNDR vyniká pokročilými algoritmy pro detekci hrozeb, což mu umožňuje identifikovat minimálně 95% potenciálních hrozeb. To je výsledek vývoje a investic do výzkumu, které komerční produkty často podstupují. Kapacitní možnosti FortiNDR jsou rovněž významné, s možností zpracovat až 100 Gbps, což umožňuje jeho nasazení ve velkých a náročných síťových prostředích. Tento produkt je optimalizován pro integraci s dalšími produkty Fortinet, což zjednodušuje jeho začlenění do stávajících infrastruktur. Jeho intuitivní rozhraní a </w:t>
      </w:r>
      <w:r w:rsidR="003330BB">
        <w:t>jednoduché nasazení do stávající infrastruktury</w:t>
      </w:r>
      <w:r>
        <w:t xml:space="preserve"> jsou reflektovány ve vysokých nákladech na pořízení a provoz.</w:t>
      </w:r>
    </w:p>
    <w:p w14:paraId="51E2A97E" w14:textId="2B37EAD0" w:rsidR="00A7492D" w:rsidRDefault="00A7492D" w:rsidP="00716056">
      <w:pPr>
        <w:ind w:firstLine="709"/>
      </w:pPr>
      <w:r>
        <w:t>Na druhé straně, open-source řešení zastoupené kombinací Suricata a Zeek nabízí vysokou přizpůsobitelnost s efektivitou detekce hrozeb až 90%. Ačkoliv má nižší kapacitní možnosti ve srovnání s FortiNDR, jeho schopnost zpracovat až 10 Gbps stále pokrývá potřeby mnoha organizací. Velkou výhodou je široká kompatibilita s různými nástroji a systémy, což umožňuje jeho efektivní integraci do různorodých prostředí. Složitější ovládání je vynahrazeno vysokou mírou rozšířitelnosti díky otevřené architektuře, což dává uživatelům možnost upravit systém podle svých specifických potřeb. Přestože náklady na pořízení jsou nulové, je třeba zvážit potenciální výdaje na hardware nebo technickou podporu.</w:t>
      </w:r>
      <w:r w:rsidR="00886EF1">
        <w:t xml:space="preserve"> Ještě je důležité říci že Suricata zvládá hlavně známé hrozby a rychleji je schopná na ně reagovat. Má také větší podporu pro formáty reputačních databází. Oproti tomu Zeek má sofitstikované algoritmy na rozpoznávání anomálií a neznámých hrozeb a je schopen dávat kvalitní data o bezpečnostních hrozbách a jejich mitigacích.</w:t>
      </w:r>
    </w:p>
    <w:p w14:paraId="7071D4C1" w14:textId="58F2BA91" w:rsidR="00146A9F" w:rsidRDefault="00B14817" w:rsidP="00B14817">
      <w:pPr>
        <w:ind w:firstLine="0"/>
      </w:pPr>
      <w:r>
        <w:t>Díky tomuto porovnání jsem si pro závěrečné řešení vybral open-source</w:t>
      </w:r>
      <w:r w:rsidR="006063BF">
        <w:t xml:space="preserve"> možnost</w:t>
      </w:r>
      <w:r>
        <w:t>.</w:t>
      </w:r>
    </w:p>
    <w:p w14:paraId="1E0EDDF1" w14:textId="77777777" w:rsidR="00781F5C" w:rsidRDefault="00781F5C" w:rsidP="00B14817">
      <w:pPr>
        <w:ind w:firstLine="0"/>
      </w:pPr>
    </w:p>
    <w:p w14:paraId="30ACEFD4" w14:textId="77777777" w:rsidR="00781F5C" w:rsidRDefault="00781F5C" w:rsidP="00B14817">
      <w:pPr>
        <w:ind w:firstLine="0"/>
      </w:pPr>
    </w:p>
    <w:p w14:paraId="4D262658" w14:textId="77777777" w:rsidR="00781F5C" w:rsidRDefault="00781F5C" w:rsidP="00B14817">
      <w:pPr>
        <w:ind w:firstLine="0"/>
      </w:pPr>
    </w:p>
    <w:p w14:paraId="6A09DA13" w14:textId="77777777" w:rsidR="00781F5C" w:rsidRDefault="00781F5C" w:rsidP="00B14817">
      <w:pPr>
        <w:ind w:firstLine="0"/>
      </w:pPr>
    </w:p>
    <w:p w14:paraId="733ECFF3" w14:textId="77777777" w:rsidR="00781F5C" w:rsidRDefault="00781F5C" w:rsidP="00B14817">
      <w:pPr>
        <w:ind w:firstLine="0"/>
      </w:pPr>
    </w:p>
    <w:p w14:paraId="1C76DA81" w14:textId="77777777" w:rsidR="00781F5C" w:rsidRDefault="00781F5C" w:rsidP="00B14817">
      <w:pPr>
        <w:ind w:firstLine="0"/>
      </w:pPr>
    </w:p>
    <w:p w14:paraId="77327620" w14:textId="77777777" w:rsidR="00781F5C" w:rsidRDefault="00781F5C" w:rsidP="00B14817">
      <w:pPr>
        <w:ind w:firstLine="0"/>
      </w:pPr>
    </w:p>
    <w:p w14:paraId="75206B97" w14:textId="77777777" w:rsidR="00781F5C" w:rsidRPr="00B14817" w:rsidRDefault="00781F5C" w:rsidP="00B14817">
      <w:pPr>
        <w:ind w:firstLine="0"/>
      </w:pPr>
    </w:p>
    <w:p w14:paraId="31C35F3A" w14:textId="669D4E3B" w:rsidR="00146A9F" w:rsidRPr="008766C3" w:rsidRDefault="008766C3" w:rsidP="008766C3">
      <w:pPr>
        <w:ind w:firstLine="0"/>
        <w:jc w:val="center"/>
        <w:rPr>
          <w:sz w:val="22"/>
          <w:szCs w:val="20"/>
        </w:rPr>
      </w:pPr>
      <w:r>
        <w:rPr>
          <w:b/>
          <w:sz w:val="22"/>
          <w:szCs w:val="20"/>
        </w:rPr>
        <w:lastRenderedPageBreak/>
        <w:t>Tabulka</w:t>
      </w:r>
      <w:r w:rsidRPr="00457225">
        <w:rPr>
          <w:b/>
          <w:sz w:val="22"/>
          <w:szCs w:val="20"/>
        </w:rPr>
        <w:t xml:space="preserve">. </w:t>
      </w:r>
      <w:r>
        <w:rPr>
          <w:b/>
          <w:sz w:val="22"/>
          <w:szCs w:val="20"/>
        </w:rPr>
        <w:t>3</w:t>
      </w:r>
      <w:r w:rsidRPr="00457225">
        <w:rPr>
          <w:b/>
          <w:sz w:val="22"/>
          <w:szCs w:val="20"/>
        </w:rPr>
        <w:t>.1:</w:t>
      </w:r>
      <w:r w:rsidRPr="00457225">
        <w:rPr>
          <w:sz w:val="22"/>
          <w:szCs w:val="20"/>
        </w:rPr>
        <w:t xml:space="preserve"> </w:t>
      </w:r>
      <w:r>
        <w:rPr>
          <w:sz w:val="22"/>
          <w:szCs w:val="20"/>
        </w:rPr>
        <w:t>Porovnání</w:t>
      </w:r>
      <w:r w:rsidR="002279B6">
        <w:rPr>
          <w:sz w:val="22"/>
          <w:szCs w:val="20"/>
        </w:rPr>
        <w:t xml:space="preserve"> komerčního a open-source NDR řešení</w:t>
      </w:r>
      <w:r>
        <w:rPr>
          <w:sz w:val="22"/>
          <w:szCs w:val="20"/>
        </w:rPr>
        <w:t xml:space="preserve"> </w:t>
      </w:r>
    </w:p>
    <w:tbl>
      <w:tblPr>
        <w:tblStyle w:val="TableGrid"/>
        <w:tblW w:w="0" w:type="auto"/>
        <w:tblInd w:w="-856" w:type="dxa"/>
        <w:tblLook w:val="04A0" w:firstRow="1" w:lastRow="0" w:firstColumn="1" w:lastColumn="0" w:noHBand="0" w:noVBand="1"/>
      </w:tblPr>
      <w:tblGrid>
        <w:gridCol w:w="2269"/>
        <w:gridCol w:w="2693"/>
        <w:gridCol w:w="4387"/>
      </w:tblGrid>
      <w:tr w:rsidR="003A357C" w:rsidRPr="00B957DB" w14:paraId="68DCF158" w14:textId="77777777" w:rsidTr="003A357C">
        <w:tc>
          <w:tcPr>
            <w:tcW w:w="2269" w:type="dxa"/>
            <w:hideMark/>
          </w:tcPr>
          <w:p w14:paraId="4A8168AC"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Kritérium</w:t>
            </w:r>
          </w:p>
        </w:tc>
        <w:tc>
          <w:tcPr>
            <w:tcW w:w="2693" w:type="dxa"/>
            <w:hideMark/>
          </w:tcPr>
          <w:p w14:paraId="619979E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FortiNDR</w:t>
            </w:r>
          </w:p>
        </w:tc>
        <w:tc>
          <w:tcPr>
            <w:tcW w:w="4387" w:type="dxa"/>
            <w:hideMark/>
          </w:tcPr>
          <w:p w14:paraId="57E78B6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Suricata + Zeek</w:t>
            </w:r>
          </w:p>
        </w:tc>
      </w:tr>
      <w:tr w:rsidR="00251447" w:rsidRPr="00146A9F" w14:paraId="6C315B9B" w14:textId="77777777" w:rsidTr="003A357C">
        <w:tc>
          <w:tcPr>
            <w:tcW w:w="2269" w:type="dxa"/>
            <w:hideMark/>
          </w:tcPr>
          <w:p w14:paraId="1AB1BF7A" w14:textId="0644CBFD" w:rsidR="00146A9F" w:rsidRPr="00146A9F" w:rsidRDefault="00806E42" w:rsidP="00146A9F">
            <w:pPr>
              <w:spacing w:after="0" w:line="240" w:lineRule="auto"/>
              <w:ind w:firstLine="0"/>
              <w:jc w:val="left"/>
              <w:rPr>
                <w:rFonts w:ascii="Segoe UI" w:eastAsia="Times New Roman" w:hAnsi="Segoe UI" w:cs="Segoe UI"/>
                <w:b/>
                <w:bCs/>
                <w:sz w:val="21"/>
                <w:szCs w:val="21"/>
                <w:lang w:eastAsia="cs-CZ"/>
              </w:rPr>
            </w:pPr>
            <w:r w:rsidRPr="00806E42">
              <w:rPr>
                <w:rFonts w:ascii="Segoe UI" w:eastAsia="Times New Roman" w:hAnsi="Segoe UI" w:cs="Segoe UI"/>
                <w:b/>
                <w:bCs/>
                <w:sz w:val="21"/>
                <w:szCs w:val="21"/>
                <w:lang w:eastAsia="cs-CZ"/>
              </w:rPr>
              <w:t>Detekce hrozeb (%)</w:t>
            </w:r>
          </w:p>
        </w:tc>
        <w:tc>
          <w:tcPr>
            <w:tcW w:w="2693" w:type="dxa"/>
            <w:hideMark/>
          </w:tcPr>
          <w:p w14:paraId="300B7B32" w14:textId="01370420" w:rsidR="00146A9F" w:rsidRPr="00146A9F" w:rsidRDefault="00D53AB5" w:rsidP="00146A9F">
            <w:pPr>
              <w:spacing w:after="0" w:line="240" w:lineRule="auto"/>
              <w:ind w:firstLine="0"/>
              <w:jc w:val="left"/>
              <w:rPr>
                <w:rFonts w:ascii="Segoe UI" w:eastAsia="Times New Roman" w:hAnsi="Segoe UI" w:cs="Segoe UI"/>
                <w:sz w:val="21"/>
                <w:szCs w:val="21"/>
                <w:lang w:val="en-US" w:eastAsia="cs-CZ"/>
              </w:rPr>
            </w:pPr>
            <w:r>
              <w:rPr>
                <w:rFonts w:ascii="Segoe UI" w:eastAsia="Times New Roman" w:hAnsi="Segoe UI" w:cs="Segoe UI"/>
                <w:sz w:val="21"/>
                <w:szCs w:val="21"/>
                <w:lang w:eastAsia="cs-CZ"/>
              </w:rPr>
              <w:t>Pokročilejší algoritmy než u open-source zajišťují minimálně 95</w:t>
            </w:r>
            <w:r>
              <w:rPr>
                <w:rFonts w:ascii="Segoe UI" w:eastAsia="Times New Roman" w:hAnsi="Segoe UI" w:cs="Segoe UI"/>
                <w:sz w:val="21"/>
                <w:szCs w:val="21"/>
                <w:lang w:val="en-US" w:eastAsia="cs-CZ"/>
              </w:rPr>
              <w:t>%</w:t>
            </w:r>
          </w:p>
        </w:tc>
        <w:tc>
          <w:tcPr>
            <w:tcW w:w="4387" w:type="dxa"/>
            <w:hideMark/>
          </w:tcPr>
          <w:p w14:paraId="4381F8C4" w14:textId="56FCD88D" w:rsidR="00146A9F" w:rsidRPr="00146A9F" w:rsidRDefault="00146A9F" w:rsidP="00146A9F">
            <w:pPr>
              <w:spacing w:after="0" w:line="240" w:lineRule="auto"/>
              <w:ind w:firstLine="0"/>
              <w:jc w:val="left"/>
              <w:rPr>
                <w:rFonts w:ascii="Segoe UI" w:eastAsia="Times New Roman" w:hAnsi="Segoe UI" w:cs="Segoe UI"/>
                <w:sz w:val="21"/>
                <w:szCs w:val="21"/>
                <w:lang w:val="en-US" w:eastAsia="cs-CZ"/>
              </w:rPr>
            </w:pPr>
            <w:r w:rsidRPr="00146A9F">
              <w:rPr>
                <w:rFonts w:ascii="Segoe UI" w:eastAsia="Times New Roman" w:hAnsi="Segoe UI" w:cs="Segoe UI"/>
                <w:sz w:val="21"/>
                <w:szCs w:val="21"/>
                <w:lang w:eastAsia="cs-CZ"/>
              </w:rPr>
              <w:t xml:space="preserve">Přizpůsobitelnost umožňuje efektivitu </w:t>
            </w:r>
            <w:r w:rsidR="003E3E07">
              <w:rPr>
                <w:rFonts w:ascii="Segoe UI" w:eastAsia="Times New Roman" w:hAnsi="Segoe UI" w:cs="Segoe UI"/>
                <w:sz w:val="21"/>
                <w:szCs w:val="21"/>
                <w:lang w:eastAsia="cs-CZ"/>
              </w:rPr>
              <w:t xml:space="preserve">až </w:t>
            </w:r>
            <w:r w:rsidR="00741E74">
              <w:rPr>
                <w:rFonts w:ascii="Segoe UI" w:eastAsia="Times New Roman" w:hAnsi="Segoe UI" w:cs="Segoe UI"/>
                <w:sz w:val="21"/>
                <w:szCs w:val="21"/>
                <w:lang w:eastAsia="cs-CZ"/>
              </w:rPr>
              <w:t>90%</w:t>
            </w:r>
          </w:p>
        </w:tc>
      </w:tr>
      <w:tr w:rsidR="00251447" w:rsidRPr="00146A9F" w14:paraId="0FEFEE9A" w14:textId="77777777" w:rsidTr="003A357C">
        <w:tc>
          <w:tcPr>
            <w:tcW w:w="2269" w:type="dxa"/>
            <w:hideMark/>
          </w:tcPr>
          <w:p w14:paraId="3C94326F" w14:textId="3B9CB5FC" w:rsidR="00146A9F" w:rsidRPr="00146A9F" w:rsidRDefault="0071042C"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b/>
                <w:bCs/>
                <w:sz w:val="21"/>
                <w:szCs w:val="21"/>
                <w:bdr w:val="single" w:sz="2" w:space="0" w:color="D9D9E3" w:frame="1"/>
                <w:lang w:eastAsia="cs-CZ"/>
              </w:rPr>
              <w:t xml:space="preserve">Kapacitní možnosti </w:t>
            </w:r>
          </w:p>
        </w:tc>
        <w:tc>
          <w:tcPr>
            <w:tcW w:w="2693" w:type="dxa"/>
            <w:hideMark/>
          </w:tcPr>
          <w:p w14:paraId="1C5FA02C" w14:textId="1D63992F" w:rsidR="00146A9F" w:rsidRPr="00146A9F" w:rsidRDefault="00AC71F0" w:rsidP="00146A9F">
            <w:pPr>
              <w:spacing w:after="0" w:line="240" w:lineRule="auto"/>
              <w:ind w:firstLine="0"/>
              <w:jc w:val="left"/>
              <w:rPr>
                <w:rFonts w:ascii="Segoe UI" w:eastAsia="Times New Roman" w:hAnsi="Segoe UI" w:cs="Segoe UI"/>
                <w:sz w:val="21"/>
                <w:szCs w:val="21"/>
                <w:lang w:eastAsia="cs-CZ"/>
              </w:rPr>
            </w:pPr>
            <w:r w:rsidRPr="00AC71F0">
              <w:rPr>
                <w:rFonts w:ascii="Segoe UI" w:eastAsia="Times New Roman" w:hAnsi="Segoe UI" w:cs="Segoe UI"/>
                <w:sz w:val="21"/>
                <w:szCs w:val="21"/>
                <w:lang w:eastAsia="cs-CZ"/>
              </w:rPr>
              <w:t xml:space="preserve">Zpracuje až 100 Gbps </w:t>
            </w:r>
          </w:p>
        </w:tc>
        <w:tc>
          <w:tcPr>
            <w:tcW w:w="4387" w:type="dxa"/>
            <w:hideMark/>
          </w:tcPr>
          <w:p w14:paraId="1B907547" w14:textId="7C996B7E" w:rsidR="00146A9F" w:rsidRPr="00146A9F" w:rsidRDefault="007E42F7" w:rsidP="001B3CAC">
            <w:pPr>
              <w:spacing w:after="0" w:line="240" w:lineRule="auto"/>
              <w:ind w:firstLine="0"/>
              <w:jc w:val="left"/>
              <w:rPr>
                <w:rFonts w:ascii="Segoe UI" w:eastAsia="Times New Roman" w:hAnsi="Segoe UI" w:cs="Segoe UI"/>
                <w:sz w:val="21"/>
                <w:szCs w:val="21"/>
                <w:lang w:eastAsia="cs-CZ"/>
              </w:rPr>
            </w:pPr>
            <w:r w:rsidRPr="007E42F7">
              <w:rPr>
                <w:rFonts w:ascii="Segoe UI" w:eastAsia="Times New Roman" w:hAnsi="Segoe UI" w:cs="Segoe UI"/>
                <w:sz w:val="21"/>
                <w:szCs w:val="21"/>
                <w:lang w:eastAsia="cs-CZ"/>
              </w:rPr>
              <w:t>Zpracuje až 10 Gbps</w:t>
            </w:r>
          </w:p>
        </w:tc>
      </w:tr>
      <w:tr w:rsidR="00251447" w:rsidRPr="00146A9F" w14:paraId="7D826D11" w14:textId="77777777" w:rsidTr="003A357C">
        <w:tc>
          <w:tcPr>
            <w:tcW w:w="2269" w:type="dxa"/>
            <w:hideMark/>
          </w:tcPr>
          <w:p w14:paraId="02A13A34"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Kompatibilita</w:t>
            </w:r>
          </w:p>
        </w:tc>
        <w:tc>
          <w:tcPr>
            <w:tcW w:w="2693" w:type="dxa"/>
            <w:hideMark/>
          </w:tcPr>
          <w:p w14:paraId="7E428F77"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timální s produkty Fortinet</w:t>
            </w:r>
          </w:p>
        </w:tc>
        <w:tc>
          <w:tcPr>
            <w:tcW w:w="4387" w:type="dxa"/>
            <w:hideMark/>
          </w:tcPr>
          <w:p w14:paraId="5A86B96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Široká kompatibilita s různými nástroji</w:t>
            </w:r>
          </w:p>
        </w:tc>
      </w:tr>
      <w:tr w:rsidR="00251447" w:rsidRPr="00146A9F" w14:paraId="32FF9D39" w14:textId="77777777" w:rsidTr="003A357C">
        <w:tc>
          <w:tcPr>
            <w:tcW w:w="2269" w:type="dxa"/>
            <w:hideMark/>
          </w:tcPr>
          <w:p w14:paraId="0F9F132C"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Uživatelská přívětivost</w:t>
            </w:r>
          </w:p>
        </w:tc>
        <w:tc>
          <w:tcPr>
            <w:tcW w:w="2693" w:type="dxa"/>
            <w:hideMark/>
          </w:tcPr>
          <w:p w14:paraId="64AF4B56" w14:textId="0B100455"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Intuitivní rozhraní</w:t>
            </w:r>
          </w:p>
        </w:tc>
        <w:tc>
          <w:tcPr>
            <w:tcW w:w="4387" w:type="dxa"/>
            <w:hideMark/>
          </w:tcPr>
          <w:p w14:paraId="33E9FF9B" w14:textId="58BBFFA5" w:rsidR="00146A9F" w:rsidRPr="00146A9F" w:rsidRDefault="00991473"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Složitější ovládácí prvky</w:t>
            </w:r>
          </w:p>
        </w:tc>
      </w:tr>
      <w:tr w:rsidR="00251447" w:rsidRPr="00146A9F" w14:paraId="3826090D" w14:textId="77777777" w:rsidTr="003A357C">
        <w:tc>
          <w:tcPr>
            <w:tcW w:w="2269" w:type="dxa"/>
            <w:hideMark/>
          </w:tcPr>
          <w:p w14:paraId="133F6B3A"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Rozšířitelnost</w:t>
            </w:r>
          </w:p>
        </w:tc>
        <w:tc>
          <w:tcPr>
            <w:tcW w:w="2693" w:type="dxa"/>
            <w:hideMark/>
          </w:tcPr>
          <w:p w14:paraId="0301498B" w14:textId="7CF15A8C" w:rsidR="00146A9F" w:rsidRPr="00146A9F" w:rsidRDefault="00C62C1F"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Možná jen v rámci Fortinet ekosystému</w:t>
            </w:r>
          </w:p>
        </w:tc>
        <w:tc>
          <w:tcPr>
            <w:tcW w:w="4387" w:type="dxa"/>
            <w:hideMark/>
          </w:tcPr>
          <w:p w14:paraId="636F192F"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en-source architektura poskytuje vysokou flexibilitu</w:t>
            </w:r>
          </w:p>
        </w:tc>
      </w:tr>
      <w:tr w:rsidR="00251447" w:rsidRPr="00146A9F" w14:paraId="10909B87" w14:textId="77777777" w:rsidTr="003A357C">
        <w:tc>
          <w:tcPr>
            <w:tcW w:w="2269" w:type="dxa"/>
            <w:hideMark/>
          </w:tcPr>
          <w:p w14:paraId="2636149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Náklady</w:t>
            </w:r>
          </w:p>
        </w:tc>
        <w:tc>
          <w:tcPr>
            <w:tcW w:w="2693" w:type="dxa"/>
            <w:hideMark/>
          </w:tcPr>
          <w:p w14:paraId="03BF8DD1" w14:textId="06871E06" w:rsidR="00146A9F" w:rsidRPr="00146A9F" w:rsidRDefault="00511B56"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 xml:space="preserve">Vysoké </w:t>
            </w:r>
            <w:r w:rsidR="00781CF5">
              <w:rPr>
                <w:rFonts w:ascii="Segoe UI" w:eastAsia="Times New Roman" w:hAnsi="Segoe UI" w:cs="Segoe UI"/>
                <w:sz w:val="21"/>
                <w:szCs w:val="21"/>
                <w:lang w:eastAsia="cs-CZ"/>
              </w:rPr>
              <w:t>v řádech stovek tisíc českých korun</w:t>
            </w:r>
          </w:p>
        </w:tc>
        <w:tc>
          <w:tcPr>
            <w:tcW w:w="4387" w:type="dxa"/>
            <w:hideMark/>
          </w:tcPr>
          <w:p w14:paraId="66B03290" w14:textId="5F346EF6" w:rsidR="00146A9F" w:rsidRPr="00146A9F" w:rsidRDefault="00A64E0A"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Nulové, pokud nepotřebujeme hardware nebo technickou podporu</w:t>
            </w:r>
          </w:p>
        </w:tc>
      </w:tr>
    </w:tbl>
    <w:p w14:paraId="37309828" w14:textId="77777777" w:rsidR="005351A8" w:rsidRDefault="005351A8" w:rsidP="00406F47">
      <w:pPr>
        <w:ind w:firstLine="0"/>
      </w:pPr>
    </w:p>
    <w:p w14:paraId="3867521D" w14:textId="77777777" w:rsidR="008D50D7" w:rsidRDefault="008D50D7" w:rsidP="00406F47">
      <w:pPr>
        <w:ind w:firstLine="0"/>
      </w:pPr>
    </w:p>
    <w:p w14:paraId="38A157DA" w14:textId="77777777" w:rsidR="008D50D7" w:rsidRDefault="008D50D7" w:rsidP="00406F47">
      <w:pPr>
        <w:ind w:firstLine="0"/>
      </w:pPr>
    </w:p>
    <w:p w14:paraId="40BA35F2" w14:textId="77777777" w:rsidR="008D50D7" w:rsidRDefault="008D50D7" w:rsidP="00406F47">
      <w:pPr>
        <w:ind w:firstLine="0"/>
      </w:pPr>
    </w:p>
    <w:p w14:paraId="0316309E" w14:textId="77777777" w:rsidR="008D50D7" w:rsidRDefault="008D50D7" w:rsidP="00406F47">
      <w:pPr>
        <w:ind w:firstLine="0"/>
      </w:pPr>
    </w:p>
    <w:p w14:paraId="76667E62" w14:textId="77777777" w:rsidR="008D50D7" w:rsidRDefault="008D50D7" w:rsidP="00406F47">
      <w:pPr>
        <w:ind w:firstLine="0"/>
      </w:pPr>
    </w:p>
    <w:p w14:paraId="6A75A889" w14:textId="77777777" w:rsidR="008D50D7" w:rsidRDefault="008D50D7" w:rsidP="00406F47">
      <w:pPr>
        <w:ind w:firstLine="0"/>
      </w:pPr>
    </w:p>
    <w:p w14:paraId="469617F0" w14:textId="77777777" w:rsidR="008D50D7" w:rsidRDefault="008D50D7" w:rsidP="00406F47">
      <w:pPr>
        <w:ind w:firstLine="0"/>
      </w:pPr>
    </w:p>
    <w:p w14:paraId="0D25C521" w14:textId="77777777" w:rsidR="008D50D7" w:rsidRDefault="008D50D7" w:rsidP="00406F47">
      <w:pPr>
        <w:ind w:firstLine="0"/>
      </w:pPr>
    </w:p>
    <w:p w14:paraId="3EC6AFD1" w14:textId="77777777" w:rsidR="008D50D7" w:rsidRDefault="008D50D7" w:rsidP="00406F47">
      <w:pPr>
        <w:ind w:firstLine="0"/>
      </w:pPr>
    </w:p>
    <w:p w14:paraId="4B3259E3" w14:textId="77777777" w:rsidR="008D50D7" w:rsidRDefault="008D50D7" w:rsidP="00406F47">
      <w:pPr>
        <w:ind w:firstLine="0"/>
      </w:pPr>
    </w:p>
    <w:p w14:paraId="3279D92B" w14:textId="77777777" w:rsidR="008D50D7" w:rsidRDefault="008D50D7" w:rsidP="00406F47">
      <w:pPr>
        <w:ind w:firstLine="0"/>
      </w:pPr>
    </w:p>
    <w:p w14:paraId="426243D0" w14:textId="77777777" w:rsidR="008D50D7" w:rsidRDefault="008D50D7" w:rsidP="00406F47">
      <w:pPr>
        <w:ind w:firstLine="0"/>
      </w:pPr>
    </w:p>
    <w:p w14:paraId="36BAD193" w14:textId="77777777" w:rsidR="008D50D7" w:rsidRDefault="008D50D7" w:rsidP="00406F47">
      <w:pPr>
        <w:ind w:firstLine="0"/>
      </w:pPr>
    </w:p>
    <w:p w14:paraId="0CB35317" w14:textId="77777777" w:rsidR="008D50D7" w:rsidRDefault="008D50D7" w:rsidP="00406F47">
      <w:pPr>
        <w:ind w:firstLine="0"/>
      </w:pPr>
    </w:p>
    <w:p w14:paraId="42C4A6E8" w14:textId="77777777" w:rsidR="008D50D7" w:rsidRDefault="008D50D7" w:rsidP="00406F47">
      <w:pPr>
        <w:ind w:firstLine="0"/>
      </w:pPr>
    </w:p>
    <w:p w14:paraId="72FF52FE" w14:textId="77777777" w:rsidR="008D50D7" w:rsidRDefault="008D50D7" w:rsidP="00406F47">
      <w:pPr>
        <w:ind w:firstLine="0"/>
      </w:pPr>
    </w:p>
    <w:p w14:paraId="1419CF7A" w14:textId="77777777" w:rsidR="008D50D7" w:rsidRDefault="008D50D7" w:rsidP="00406F47">
      <w:pPr>
        <w:ind w:firstLine="0"/>
      </w:pPr>
    </w:p>
    <w:p w14:paraId="28CBE009" w14:textId="77777777" w:rsidR="008D50D7" w:rsidRDefault="008D50D7" w:rsidP="00406F47">
      <w:pPr>
        <w:ind w:firstLine="0"/>
      </w:pPr>
    </w:p>
    <w:p w14:paraId="64764D83" w14:textId="23EE5665" w:rsidR="00DC7399" w:rsidRDefault="00DC7399" w:rsidP="00DC7399">
      <w:pPr>
        <w:pStyle w:val="Heading2"/>
      </w:pPr>
      <w:bookmarkStart w:id="23" w:name="_Toc158222982"/>
      <w:r>
        <w:lastRenderedPageBreak/>
        <w:t>Navrhnuté řešení</w:t>
      </w:r>
      <w:bookmarkEnd w:id="23"/>
    </w:p>
    <w:p w14:paraId="1CF0301D" w14:textId="4DE18E50" w:rsidR="00FE435B" w:rsidRPr="00FE435B" w:rsidRDefault="00FE435B" w:rsidP="00FE435B">
      <w:r>
        <w:t>Zde je rozplánováno na fáze jak velmi abstraktně udělat řešení NDR pro menší organizaci. Je nutno brát zřetel na požadavky každé organizace a podle těch se řídit, např jestli je to organizaci s vysokou pravděpodobností vnitřní kompromitace tak aplikovat více NDR serverů na segmenty sítě atd.</w:t>
      </w:r>
    </w:p>
    <w:p w14:paraId="1E9C1F00" w14:textId="77777777" w:rsidR="00AD7CB9" w:rsidRPr="00246707" w:rsidRDefault="00AD7CB9" w:rsidP="00AD7CB9">
      <w:pPr>
        <w:ind w:left="425" w:firstLine="0"/>
        <w:rPr>
          <w:b/>
          <w:bCs/>
        </w:rPr>
      </w:pPr>
      <w:r w:rsidRPr="00246707">
        <w:rPr>
          <w:b/>
          <w:bCs/>
        </w:rPr>
        <w:t>Fáze 1: Příprava a Plánování</w:t>
      </w:r>
    </w:p>
    <w:p w14:paraId="665DFEDE" w14:textId="77777777" w:rsidR="00AD7CB9" w:rsidRDefault="00AD7CB9" w:rsidP="00AD7CB9">
      <w:pPr>
        <w:ind w:left="425" w:firstLine="0"/>
      </w:pPr>
      <w:r>
        <w:t>Analýza sítě: Nejprve provedeme důkladnou analýzu stávající síťové infrastruktury organizace, abychom pochopili její specifika, včetně mapování všech připojených zařízení a služeb.</w:t>
      </w:r>
    </w:p>
    <w:p w14:paraId="3F076982" w14:textId="77777777" w:rsidR="00AD7CB9" w:rsidRDefault="00AD7CB9" w:rsidP="00AD7CB9">
      <w:pPr>
        <w:ind w:left="425" w:firstLine="0"/>
      </w:pPr>
      <w:r>
        <w:t>Výběr hardwaru: Pro Suricata a Zeek vybereme dedikovaný hardwarový server s dostatečným výpočetním výkonem a síťovou propustností. Doporučujeme server s minimálně 4 CPU jádry, 16 GB RAM a gigabitovou síťovou kartou.</w:t>
      </w:r>
    </w:p>
    <w:p w14:paraId="1A67786B" w14:textId="77777777" w:rsidR="00AD7CB9" w:rsidRDefault="00AD7CB9" w:rsidP="00AD7CB9">
      <w:pPr>
        <w:ind w:left="425" w:firstLine="0"/>
      </w:pPr>
      <w:r>
        <w:t>Definice bezpečnostní politiky: Stanovíme bezpečnostní politiku, která bude reflektovat potřeby organizace a zajistí správnou konfiguraci detekčních pravidel Suricata a Zeek.</w:t>
      </w:r>
    </w:p>
    <w:p w14:paraId="0E8372B2" w14:textId="77777777" w:rsidR="00AD7CB9" w:rsidRPr="00DB75EF" w:rsidRDefault="00AD7CB9" w:rsidP="00AD7CB9">
      <w:pPr>
        <w:ind w:left="425" w:firstLine="0"/>
        <w:rPr>
          <w:b/>
          <w:bCs/>
        </w:rPr>
      </w:pPr>
      <w:r w:rsidRPr="00DB75EF">
        <w:rPr>
          <w:b/>
          <w:bCs/>
        </w:rPr>
        <w:t>Fáze 2: Implementace</w:t>
      </w:r>
    </w:p>
    <w:p w14:paraId="63D3D7A0" w14:textId="5979D7C4" w:rsidR="00AD7CB9" w:rsidRDefault="00AD7CB9" w:rsidP="00AD7CB9">
      <w:pPr>
        <w:ind w:left="425" w:firstLine="0"/>
      </w:pPr>
      <w:r>
        <w:t xml:space="preserve">Instalace a konfigurace: Suricata a Zeek budou nainstalovány na předem vybraném serveru. Nakonfigurujeme je tak, aby </w:t>
      </w:r>
      <w:r w:rsidR="00196FD6">
        <w:t>přijímali všechny informace z předem zmíněné síťové karty</w:t>
      </w:r>
      <w:r w:rsidR="00A64E3E">
        <w:t>.</w:t>
      </w:r>
    </w:p>
    <w:p w14:paraId="51040178" w14:textId="77777777" w:rsidR="00AD7CB9" w:rsidRDefault="00AD7CB9" w:rsidP="00AD7CB9">
      <w:pPr>
        <w:ind w:left="425" w:firstLine="0"/>
      </w:pPr>
      <w:r>
        <w:t>Nastavení monitorovacího portu: Na hlavním síťovém zařízení (např. switchi) nastavíme port mirroring (SPAN), aby kopíroval veškerý provoz na port, kde bude připojen server s Suricata a Zeek.</w:t>
      </w:r>
    </w:p>
    <w:p w14:paraId="49A62C34" w14:textId="4CD76E36" w:rsidR="00DB75EF" w:rsidRDefault="00A64E3E" w:rsidP="008A5C18">
      <w:pPr>
        <w:ind w:left="425" w:firstLine="0"/>
      </w:pPr>
      <w:r>
        <w:t>Ladění</w:t>
      </w:r>
      <w:r w:rsidR="00AD7CB9">
        <w:t xml:space="preserve"> a pravidla: Optimalizujeme výkon Suricata a Zeek pro prostředí organizace a definujeme specifická detekční pravidla zaměřená na nejčastější hrozby relevantní pro organizaci</w:t>
      </w:r>
      <w:r w:rsidR="00846D8C">
        <w:t>.</w:t>
      </w:r>
      <w:r w:rsidR="00C27B27">
        <w:t xml:space="preserve"> </w:t>
      </w:r>
    </w:p>
    <w:p w14:paraId="5C90B2CD" w14:textId="77777777" w:rsidR="00AD7CB9" w:rsidRPr="002A2FDA" w:rsidRDefault="00AD7CB9" w:rsidP="00AD7CB9">
      <w:pPr>
        <w:ind w:left="425" w:firstLine="0"/>
        <w:rPr>
          <w:b/>
          <w:bCs/>
        </w:rPr>
      </w:pPr>
      <w:r w:rsidRPr="002A2FDA">
        <w:rPr>
          <w:b/>
          <w:bCs/>
        </w:rPr>
        <w:t>Fáze 3: Testování a Ladění</w:t>
      </w:r>
    </w:p>
    <w:p w14:paraId="36284082" w14:textId="77777777" w:rsidR="00AD7CB9" w:rsidRDefault="00AD7CB9" w:rsidP="00AD7CB9">
      <w:pPr>
        <w:ind w:left="425" w:firstLine="0"/>
      </w:pPr>
      <w:r>
        <w:t>Validační testy: Provedeme sérii testů pro ověření, že Suricata a Zeek správně detekují testovací hrozby a útoky, a že jsou schopny generovat upozornění a logy.</w:t>
      </w:r>
    </w:p>
    <w:p w14:paraId="413F937E" w14:textId="28304C70" w:rsidR="00AD7CB9" w:rsidRDefault="00AD7CB9" w:rsidP="00AD7CB9">
      <w:pPr>
        <w:ind w:left="425" w:firstLine="0"/>
      </w:pPr>
      <w:r>
        <w:t xml:space="preserve">Ladění konfigurace: Na základě výsledků testů upravíme a </w:t>
      </w:r>
      <w:r w:rsidR="00EC34F5">
        <w:t>zmír</w:t>
      </w:r>
      <w:r w:rsidR="000E3831">
        <w:t>níme</w:t>
      </w:r>
      <w:r>
        <w:t xml:space="preserve"> konfiguraci a pravidla pro maximalizaci efektivity a minimalizaci falešných pozitivů.</w:t>
      </w:r>
    </w:p>
    <w:p w14:paraId="3F0A2190" w14:textId="77777777" w:rsidR="00AD7CB9" w:rsidRPr="002A2FDA" w:rsidRDefault="00AD7CB9" w:rsidP="00AD7CB9">
      <w:pPr>
        <w:ind w:left="425" w:firstLine="0"/>
        <w:rPr>
          <w:b/>
          <w:bCs/>
        </w:rPr>
      </w:pPr>
      <w:r w:rsidRPr="002A2FDA">
        <w:rPr>
          <w:b/>
          <w:bCs/>
        </w:rPr>
        <w:t>Fáze 4: Nasazení a Monitorování</w:t>
      </w:r>
    </w:p>
    <w:p w14:paraId="02B67486" w14:textId="77777777" w:rsidR="00AD7CB9" w:rsidRDefault="00AD7CB9" w:rsidP="00AD7CB9">
      <w:pPr>
        <w:ind w:left="425" w:firstLine="0"/>
      </w:pPr>
      <w:r>
        <w:t>Uvedení do provozu: Po úspěšném testování a ladění bude systém uveden do plného provozu.</w:t>
      </w:r>
    </w:p>
    <w:p w14:paraId="4D24AB28" w14:textId="2F1C7E60" w:rsidR="00EC3AC2" w:rsidRDefault="00EC3AC2" w:rsidP="00AD7CB9">
      <w:pPr>
        <w:ind w:left="425" w:firstLine="0"/>
      </w:pPr>
      <w:r>
        <w:lastRenderedPageBreak/>
        <w:t>Připojení NDR řešení na firewally a routery: Naše NDR musí mít přístup posílat své bezpečnostní politiky na perimetr firewally a další routery a firewally v síti. Tuto možnost je důležité ověřit a případně zprovoznit.</w:t>
      </w:r>
    </w:p>
    <w:p w14:paraId="2CA0D8AD" w14:textId="77777777" w:rsidR="00AD7CB9" w:rsidRDefault="00AD7CB9" w:rsidP="00AD7CB9">
      <w:pPr>
        <w:ind w:left="425" w:firstLine="0"/>
      </w:pPr>
      <w:r>
        <w:t>Průběžné monitorování: Zavedeme procesy pro průběžné monitorování výstrah a logů generovaných Suricata a Zeek, abychom zajistili, že jakékoli bezpečnostní incidenty budou rychle identifikovány a řešeny.</w:t>
      </w:r>
    </w:p>
    <w:p w14:paraId="50AAA868" w14:textId="6360953F" w:rsidR="002744F1" w:rsidRDefault="00322B8F" w:rsidP="00AD7CB9">
      <w:pPr>
        <w:ind w:left="425" w:firstLine="0"/>
      </w:pPr>
      <w:r>
        <w:t xml:space="preserve">Případné další napojení na další systémy: Pokud bude mít naše organizace takovou možnost tak můžeme </w:t>
      </w:r>
    </w:p>
    <w:p w14:paraId="01C25FAE" w14:textId="31A52DD5" w:rsidR="00EF5280" w:rsidRDefault="00AD7CB9" w:rsidP="00AD7CB9">
      <w:pPr>
        <w:ind w:left="425" w:firstLine="0"/>
      </w:pPr>
      <w:r>
        <w:t>Tímto způsobem může malá organizace efektivně implementovat Suricata a Zeek jako robustní NDR řešení, které posílí její obranu proti kybernetickým hrozbám a zvýší celkovou bezpečnost její počítačové sítě.</w:t>
      </w:r>
    </w:p>
    <w:p w14:paraId="6D494FC8" w14:textId="2650049E" w:rsidR="00011143" w:rsidRPr="00011143" w:rsidRDefault="00284683" w:rsidP="00011143">
      <w:pPr>
        <w:pStyle w:val="Heading2"/>
      </w:pPr>
      <w:bookmarkStart w:id="24" w:name="_Toc158222983"/>
      <w:r>
        <w:t>Doporučení pro implementaci</w:t>
      </w:r>
      <w:bookmarkEnd w:id="24"/>
    </w:p>
    <w:p w14:paraId="6F131407" w14:textId="77777777" w:rsidR="00056239" w:rsidRDefault="00056239" w:rsidP="0049290C">
      <w:pPr>
        <w:ind w:firstLine="0"/>
        <w:rPr>
          <w:highlight w:val="green"/>
        </w:rPr>
        <w:sectPr w:rsidR="00056239" w:rsidSect="00CA3BC4">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25" w:name="_Toc386301762"/>
      <w:bookmarkStart w:id="26" w:name="_Toc158222984"/>
      <w:r>
        <w:lastRenderedPageBreak/>
        <w:t>Diskuse</w:t>
      </w:r>
      <w:bookmarkEnd w:id="25"/>
      <w:bookmarkEnd w:id="2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CA3BC4">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27" w:name="_Toc350012463"/>
      <w:bookmarkStart w:id="28" w:name="_Toc386301763"/>
      <w:bookmarkStart w:id="29" w:name="_Toc158222985"/>
      <w:r>
        <w:lastRenderedPageBreak/>
        <w:t>Závěr</w:t>
      </w:r>
      <w:bookmarkEnd w:id="27"/>
      <w:bookmarkEnd w:id="28"/>
      <w:bookmarkEnd w:id="2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CA3BC4">
          <w:pgSz w:w="11906" w:h="16838" w:code="9"/>
          <w:pgMar w:top="1418" w:right="1418" w:bottom="1418" w:left="1418" w:header="709" w:footer="709" w:gutter="567"/>
          <w:cols w:space="708"/>
          <w:docGrid w:linePitch="360"/>
        </w:sectPr>
      </w:pPr>
    </w:p>
    <w:p w14:paraId="4068EC86" w14:textId="465C9484" w:rsidR="00FB211C" w:rsidRPr="00767536" w:rsidRDefault="00205843" w:rsidP="00E05036">
      <w:pPr>
        <w:pStyle w:val="Heading1"/>
        <w:numPr>
          <w:ilvl w:val="0"/>
          <w:numId w:val="0"/>
        </w:numPr>
        <w:ind w:left="432" w:hanging="432"/>
      </w:pPr>
      <w:bookmarkStart w:id="30" w:name="_Toc350012464"/>
      <w:bookmarkStart w:id="31" w:name="_Toc386301764"/>
      <w:bookmarkStart w:id="32" w:name="_Toc158222986"/>
      <w:r w:rsidRPr="00767536">
        <w:lastRenderedPageBreak/>
        <w:t>S</w:t>
      </w:r>
      <w:bookmarkEnd w:id="30"/>
      <w:r w:rsidRPr="00767536">
        <w:t>eznam použité literatury</w:t>
      </w:r>
      <w:bookmarkEnd w:id="31"/>
      <w:bookmarkEnd w:id="32"/>
    </w:p>
    <w:p w14:paraId="447C5813" w14:textId="6FD641B4" w:rsidR="00F34F63" w:rsidRPr="006E7D45" w:rsidRDefault="00F34F63" w:rsidP="00F34F63">
      <w:pPr>
        <w:pStyle w:val="BodyText"/>
        <w:spacing w:before="6"/>
        <w:rPr>
          <w:rFonts w:ascii="Times New Roman" w:hAnsi="Times New Roman" w:cs="Times New Roman"/>
          <w:sz w:val="24"/>
        </w:rPr>
      </w:pPr>
      <w:r w:rsidRPr="00767536">
        <w:rPr>
          <w:rFonts w:ascii="Times New Roman" w:hAnsi="Times New Roman" w:cs="Times New Roman"/>
          <w:sz w:val="24"/>
          <w:lang w:val="en-US"/>
        </w:rPr>
        <w:t xml:space="preserve">[1] </w:t>
      </w:r>
      <w:r w:rsidRPr="00767536">
        <w:rPr>
          <w:rFonts w:ascii="Times New Roman" w:hAnsi="Times New Roman" w:cs="Times New Roman"/>
          <w:sz w:val="24"/>
        </w:rPr>
        <w:t xml:space="preserve">MARTINÁSEK, Zdeněk. Bezpečnost ICT 2. Přednáška: Problematika logování, </w:t>
      </w:r>
      <w:r w:rsidRPr="006E7D45">
        <w:rPr>
          <w:rFonts w:ascii="Times New Roman" w:hAnsi="Times New Roman" w:cs="Times New Roman"/>
          <w:sz w:val="24"/>
        </w:rPr>
        <w:t>systémy IDS a IPS. Brno: Vysoké učení technické v Brně, 2022.</w:t>
      </w:r>
    </w:p>
    <w:p w14:paraId="714BB12F" w14:textId="73D2867E" w:rsidR="00F34F63" w:rsidRPr="006E7D45" w:rsidRDefault="001621B0"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2] </w:t>
      </w:r>
      <w:r w:rsidR="00F34F63" w:rsidRPr="006E7D45">
        <w:rPr>
          <w:rFonts w:ascii="Times New Roman" w:hAnsi="Times New Roman" w:cs="Times New Roman"/>
          <w:sz w:val="24"/>
        </w:rPr>
        <w:t>SPAM Titan. Network Segmentation Best Practices to Improve Security. [online] [cit. 23. 10. 2022]. Dostupné z: https://www.spamtitan.com/web-filtering/network-segmentation-best-practices/.</w:t>
      </w:r>
    </w:p>
    <w:p w14:paraId="7FD94192" w14:textId="4B3EB918" w:rsidR="00F34F63" w:rsidRPr="006E7D45" w:rsidRDefault="00836A8E"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3] </w:t>
      </w:r>
      <w:r w:rsidR="00F34F63" w:rsidRPr="006E7D45">
        <w:rPr>
          <w:rFonts w:ascii="Times New Roman" w:hAnsi="Times New Roman" w:cs="Times New Roman"/>
          <w:sz w:val="24"/>
        </w:rPr>
        <w:t>ALDEN, Alexis. Network Segmentation Best Practices. [online] [cit. 23. 10. 2022]. Dostupné z: https://www.dodbuzz.com/network-segmentation-security-best-practices/.</w:t>
      </w:r>
    </w:p>
    <w:p w14:paraId="4CB574A6" w14:textId="58661F8A"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lang w:val="en-US"/>
        </w:rPr>
        <w:t xml:space="preserve">[4] </w:t>
      </w:r>
      <w:r w:rsidR="00F34F63" w:rsidRPr="006E7D45">
        <w:rPr>
          <w:rFonts w:ascii="Times New Roman" w:hAnsi="Times New Roman" w:cs="Times New Roman"/>
          <w:sz w:val="24"/>
        </w:rPr>
        <w:t>ESET. Co je firewall? [online] [cit. 20. 10. 2022]. Dostupné z: https://www.eset.com/cz/firewall/.</w:t>
      </w:r>
    </w:p>
    <w:p w14:paraId="6848F2D2" w14:textId="3AC6B636"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5] </w:t>
      </w:r>
      <w:r w:rsidR="00F34F63" w:rsidRPr="006E7D45">
        <w:rPr>
          <w:rFonts w:ascii="Times New Roman" w:hAnsi="Times New Roman" w:cs="Times New Roman"/>
          <w:sz w:val="24"/>
        </w:rPr>
        <w:t>BOUŠKA, Petr. VLAN – Virtual Local Area Network. [online] [cit. 18. 10. 2022]. Dostupné z: https://www.samuraj-cz.com/clanek/vlan-virtual-local-area-network/.</w:t>
      </w:r>
    </w:p>
    <w:p w14:paraId="538C3B26" w14:textId="66FEB519" w:rsidR="00E05036" w:rsidRPr="006E7D45" w:rsidRDefault="00C10B34" w:rsidP="002904C4">
      <w:pPr>
        <w:ind w:firstLine="0"/>
        <w:rPr>
          <w:color w:val="212529"/>
          <w:shd w:val="clear" w:color="auto" w:fill="FFFFFF"/>
        </w:rPr>
      </w:pPr>
      <w:r w:rsidRPr="006E7D45">
        <w:rPr>
          <w:lang w:val="en-US"/>
        </w:rPr>
        <w:t xml:space="preserve">[6] </w:t>
      </w:r>
      <w:r w:rsidRPr="006E7D45">
        <w:rPr>
          <w:color w:val="212529"/>
          <w:shd w:val="clear" w:color="auto" w:fill="FFFFFF"/>
        </w:rPr>
        <w:t>Suricata. Online. © 2024 OISF. Dostupné z: </w:t>
      </w:r>
      <w:hyperlink r:id="rId16" w:history="1">
        <w:r w:rsidRPr="006E7D45">
          <w:rPr>
            <w:rStyle w:val="Hyperlink"/>
            <w:color w:val="007BFF"/>
            <w:shd w:val="clear" w:color="auto" w:fill="FFFFFF"/>
          </w:rPr>
          <w:t>https://suricata.io/</w:t>
        </w:r>
      </w:hyperlink>
      <w:r w:rsidRPr="006E7D45">
        <w:rPr>
          <w:color w:val="212529"/>
          <w:shd w:val="clear" w:color="auto" w:fill="FFFFFF"/>
        </w:rPr>
        <w:t>. [cit. 2024-02-07].</w:t>
      </w:r>
    </w:p>
    <w:p w14:paraId="6A1CBD87" w14:textId="42AF32FF" w:rsidR="00F82141" w:rsidRPr="006E7D45" w:rsidRDefault="00F82141" w:rsidP="002904C4">
      <w:pPr>
        <w:ind w:firstLine="0"/>
        <w:rPr>
          <w:color w:val="212529"/>
          <w:shd w:val="clear" w:color="auto" w:fill="FFFFFF"/>
        </w:rPr>
      </w:pPr>
      <w:r w:rsidRPr="006E7D45">
        <w:rPr>
          <w:color w:val="212529"/>
          <w:shd w:val="clear" w:color="auto" w:fill="FFFFFF"/>
          <w:lang w:val="en-US"/>
        </w:rPr>
        <w:t xml:space="preserve">[7] </w:t>
      </w:r>
      <w:r w:rsidRPr="006E7D45">
        <w:rPr>
          <w:i/>
          <w:iCs/>
          <w:color w:val="212529"/>
          <w:shd w:val="clear" w:color="auto" w:fill="FFFFFF"/>
        </w:rPr>
        <w:t>Zeek</w:t>
      </w:r>
      <w:r w:rsidRPr="006E7D45">
        <w:rPr>
          <w:color w:val="212529"/>
          <w:shd w:val="clear" w:color="auto" w:fill="FFFFFF"/>
        </w:rPr>
        <w:t>. Online. © 2020 The Zeek Project. Dostupné z: </w:t>
      </w:r>
      <w:hyperlink r:id="rId17" w:history="1">
        <w:r w:rsidRPr="006E7D45">
          <w:rPr>
            <w:rStyle w:val="Hyperlink"/>
            <w:color w:val="007BFF"/>
            <w:shd w:val="clear" w:color="auto" w:fill="FFFFFF"/>
          </w:rPr>
          <w:t>https://zeek.org/</w:t>
        </w:r>
      </w:hyperlink>
      <w:r w:rsidRPr="006E7D45">
        <w:rPr>
          <w:color w:val="212529"/>
          <w:shd w:val="clear" w:color="auto" w:fill="FFFFFF"/>
        </w:rPr>
        <w:t>. [cit. 2024-02-07].</w:t>
      </w:r>
    </w:p>
    <w:p w14:paraId="26A8C5EE" w14:textId="33F7267A" w:rsidR="006E7D45" w:rsidRPr="006E7D45" w:rsidRDefault="006E7D45" w:rsidP="002904C4">
      <w:pPr>
        <w:ind w:firstLine="0"/>
        <w:rPr>
          <w:lang w:val="en-US"/>
        </w:rPr>
      </w:pPr>
      <w:r w:rsidRPr="006E7D45">
        <w:rPr>
          <w:color w:val="212529"/>
          <w:shd w:val="clear" w:color="auto" w:fill="FFFFFF"/>
          <w:lang w:val="en-US"/>
        </w:rPr>
        <w:t xml:space="preserve">[8] </w:t>
      </w:r>
      <w:r w:rsidRPr="006E7D45">
        <w:rPr>
          <w:i/>
          <w:iCs/>
          <w:color w:val="212529"/>
          <w:shd w:val="clear" w:color="auto" w:fill="FFFFFF"/>
        </w:rPr>
        <w:t>Fortinet - FortiNDR</w:t>
      </w:r>
      <w:r w:rsidRPr="006E7D45">
        <w:rPr>
          <w:color w:val="212529"/>
          <w:shd w:val="clear" w:color="auto" w:fill="FFFFFF"/>
        </w:rPr>
        <w:t>. Online. © 2024 Fortinet, Inc. Dostupné z: </w:t>
      </w:r>
      <w:hyperlink r:id="rId18" w:history="1">
        <w:r w:rsidR="006F5F35" w:rsidRPr="00B03ECC">
          <w:rPr>
            <w:rStyle w:val="Hyperlink"/>
            <w:shd w:val="clear" w:color="auto" w:fill="FFFFFF"/>
          </w:rPr>
          <w:t>https://www.fortinet.com/products/netw ork-detection-and-response</w:t>
        </w:r>
      </w:hyperlink>
      <w:r w:rsidRPr="006E7D45">
        <w:rPr>
          <w:color w:val="212529"/>
          <w:shd w:val="clear" w:color="auto" w:fill="FFFFFF"/>
        </w:rPr>
        <w:t>. [cit. 2024-02-07].</w:t>
      </w:r>
    </w:p>
    <w:sectPr w:rsidR="006E7D45" w:rsidRPr="006E7D45" w:rsidSect="00CA3BC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D0A2" w14:textId="77777777" w:rsidR="00CA3BC4" w:rsidRDefault="00CA3BC4" w:rsidP="007C33D3">
      <w:pPr>
        <w:spacing w:line="240" w:lineRule="auto"/>
      </w:pPr>
      <w:r>
        <w:separator/>
      </w:r>
    </w:p>
  </w:endnote>
  <w:endnote w:type="continuationSeparator" w:id="0">
    <w:p w14:paraId="7D411D70" w14:textId="77777777" w:rsidR="00CA3BC4" w:rsidRDefault="00CA3BC4"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C6D5C99" w:rsidR="00A67B41" w:rsidRPr="00814BBD"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814BBD">
      <w:rPr>
        <w:b/>
        <w:sz w:val="28"/>
        <w:szCs w:val="28"/>
      </w:rPr>
      <w:t>Kladno</w:t>
    </w:r>
    <w:r w:rsidR="00A67B41" w:rsidRPr="00814BBD">
      <w:rPr>
        <w:b/>
        <w:sz w:val="28"/>
        <w:szCs w:val="28"/>
      </w:rPr>
      <w:t xml:space="preserve"> </w:t>
    </w:r>
    <w:r w:rsidR="00814BBD" w:rsidRPr="00814BBD">
      <w:rPr>
        <w:b/>
        <w:sz w:val="28"/>
        <w:szCs w:val="28"/>
      </w:rPr>
      <w:t>2024</w:t>
    </w:r>
  </w:p>
  <w:p w14:paraId="6E214C5E" w14:textId="77777777" w:rsidR="00A67B41" w:rsidRPr="00814BBD"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71D43" w14:textId="77777777" w:rsidR="00CA3BC4" w:rsidRDefault="00CA3BC4" w:rsidP="007C33D3">
      <w:pPr>
        <w:spacing w:line="240" w:lineRule="auto"/>
      </w:pPr>
      <w:r>
        <w:separator/>
      </w:r>
    </w:p>
  </w:footnote>
  <w:footnote w:type="continuationSeparator" w:id="0">
    <w:p w14:paraId="4BA6CA9D" w14:textId="77777777" w:rsidR="00CA3BC4" w:rsidRDefault="00CA3BC4"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7" w15:restartNumberingAfterBreak="0">
    <w:nsid w:val="77C4655E"/>
    <w:multiLevelType w:val="hybridMultilevel"/>
    <w:tmpl w:val="6F5CB284"/>
    <w:lvl w:ilvl="0" w:tplc="23F6FDB4">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num w:numId="1" w16cid:durableId="1339582491">
    <w:abstractNumId w:val="16"/>
  </w:num>
  <w:num w:numId="2" w16cid:durableId="181168546">
    <w:abstractNumId w:val="8"/>
  </w:num>
  <w:num w:numId="3" w16cid:durableId="910391520">
    <w:abstractNumId w:val="3"/>
  </w:num>
  <w:num w:numId="4" w16cid:durableId="878400794">
    <w:abstractNumId w:val="2"/>
  </w:num>
  <w:num w:numId="5" w16cid:durableId="97264442">
    <w:abstractNumId w:val="1"/>
  </w:num>
  <w:num w:numId="6" w16cid:durableId="726799361">
    <w:abstractNumId w:val="0"/>
  </w:num>
  <w:num w:numId="7" w16cid:durableId="1108886280">
    <w:abstractNumId w:val="9"/>
  </w:num>
  <w:num w:numId="8" w16cid:durableId="1634673821">
    <w:abstractNumId w:val="7"/>
  </w:num>
  <w:num w:numId="9" w16cid:durableId="1079055078">
    <w:abstractNumId w:val="6"/>
  </w:num>
  <w:num w:numId="10" w16cid:durableId="2119524925">
    <w:abstractNumId w:val="5"/>
  </w:num>
  <w:num w:numId="11" w16cid:durableId="1308510094">
    <w:abstractNumId w:val="4"/>
  </w:num>
  <w:num w:numId="12" w16cid:durableId="1611936730">
    <w:abstractNumId w:val="15"/>
  </w:num>
  <w:num w:numId="13" w16cid:durableId="1924678406">
    <w:abstractNumId w:val="11"/>
  </w:num>
  <w:num w:numId="14" w16cid:durableId="310910790">
    <w:abstractNumId w:val="13"/>
  </w:num>
  <w:num w:numId="15" w16cid:durableId="683021683">
    <w:abstractNumId w:val="14"/>
  </w:num>
  <w:num w:numId="16" w16cid:durableId="1196888539">
    <w:abstractNumId w:val="10"/>
  </w:num>
  <w:num w:numId="17" w16cid:durableId="1197280776">
    <w:abstractNumId w:val="12"/>
  </w:num>
  <w:num w:numId="18" w16cid:durableId="157863141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13E7"/>
    <w:rsid w:val="00001AEF"/>
    <w:rsid w:val="0000347B"/>
    <w:rsid w:val="0000514A"/>
    <w:rsid w:val="00011143"/>
    <w:rsid w:val="00012898"/>
    <w:rsid w:val="00015125"/>
    <w:rsid w:val="0002502D"/>
    <w:rsid w:val="00025549"/>
    <w:rsid w:val="00034EFA"/>
    <w:rsid w:val="00047C7A"/>
    <w:rsid w:val="00053311"/>
    <w:rsid w:val="0005342D"/>
    <w:rsid w:val="00053782"/>
    <w:rsid w:val="00056239"/>
    <w:rsid w:val="00056400"/>
    <w:rsid w:val="00057E0D"/>
    <w:rsid w:val="0007496D"/>
    <w:rsid w:val="000763D7"/>
    <w:rsid w:val="000861D7"/>
    <w:rsid w:val="00095157"/>
    <w:rsid w:val="000964BF"/>
    <w:rsid w:val="000A01EC"/>
    <w:rsid w:val="000A1510"/>
    <w:rsid w:val="000B0630"/>
    <w:rsid w:val="000B39C5"/>
    <w:rsid w:val="000B5EAB"/>
    <w:rsid w:val="000B6732"/>
    <w:rsid w:val="000D23A0"/>
    <w:rsid w:val="000E07C8"/>
    <w:rsid w:val="000E0A3D"/>
    <w:rsid w:val="000E3831"/>
    <w:rsid w:val="000F35C9"/>
    <w:rsid w:val="00111603"/>
    <w:rsid w:val="00120080"/>
    <w:rsid w:val="00121A1E"/>
    <w:rsid w:val="00126707"/>
    <w:rsid w:val="0013201E"/>
    <w:rsid w:val="00132E3F"/>
    <w:rsid w:val="00137971"/>
    <w:rsid w:val="00146A9F"/>
    <w:rsid w:val="00147181"/>
    <w:rsid w:val="00153B9C"/>
    <w:rsid w:val="00157CC2"/>
    <w:rsid w:val="00157F88"/>
    <w:rsid w:val="001621B0"/>
    <w:rsid w:val="00171B4B"/>
    <w:rsid w:val="00177375"/>
    <w:rsid w:val="00180AC5"/>
    <w:rsid w:val="001840EC"/>
    <w:rsid w:val="00186ECC"/>
    <w:rsid w:val="001916C3"/>
    <w:rsid w:val="001917C4"/>
    <w:rsid w:val="0019304A"/>
    <w:rsid w:val="00196FD6"/>
    <w:rsid w:val="001B0195"/>
    <w:rsid w:val="001B1C9E"/>
    <w:rsid w:val="001B3CAC"/>
    <w:rsid w:val="001B43D7"/>
    <w:rsid w:val="001B4924"/>
    <w:rsid w:val="001B4AE2"/>
    <w:rsid w:val="001C029C"/>
    <w:rsid w:val="001C2B1E"/>
    <w:rsid w:val="001C5B81"/>
    <w:rsid w:val="001C61D2"/>
    <w:rsid w:val="001D286A"/>
    <w:rsid w:val="001D7C35"/>
    <w:rsid w:val="001E1EBF"/>
    <w:rsid w:val="001E5DEB"/>
    <w:rsid w:val="001E5ED0"/>
    <w:rsid w:val="001F166D"/>
    <w:rsid w:val="001F2729"/>
    <w:rsid w:val="001F4627"/>
    <w:rsid w:val="00204624"/>
    <w:rsid w:val="00205843"/>
    <w:rsid w:val="002279B6"/>
    <w:rsid w:val="00235D7C"/>
    <w:rsid w:val="002413EF"/>
    <w:rsid w:val="00246707"/>
    <w:rsid w:val="00246ED6"/>
    <w:rsid w:val="002502D0"/>
    <w:rsid w:val="00251447"/>
    <w:rsid w:val="00252673"/>
    <w:rsid w:val="002539FE"/>
    <w:rsid w:val="00254A91"/>
    <w:rsid w:val="00255438"/>
    <w:rsid w:val="00256583"/>
    <w:rsid w:val="002565D5"/>
    <w:rsid w:val="00260AAE"/>
    <w:rsid w:val="00263132"/>
    <w:rsid w:val="00274190"/>
    <w:rsid w:val="002744F1"/>
    <w:rsid w:val="00284683"/>
    <w:rsid w:val="002852B8"/>
    <w:rsid w:val="00287717"/>
    <w:rsid w:val="002904C4"/>
    <w:rsid w:val="00290C58"/>
    <w:rsid w:val="002915CE"/>
    <w:rsid w:val="00297A83"/>
    <w:rsid w:val="00297DC8"/>
    <w:rsid w:val="002A11FB"/>
    <w:rsid w:val="002A247F"/>
    <w:rsid w:val="002A2FDA"/>
    <w:rsid w:val="002B0ED9"/>
    <w:rsid w:val="002C1CBD"/>
    <w:rsid w:val="002C3EB5"/>
    <w:rsid w:val="002C6885"/>
    <w:rsid w:val="002D7901"/>
    <w:rsid w:val="002E5689"/>
    <w:rsid w:val="002F21E8"/>
    <w:rsid w:val="002F518E"/>
    <w:rsid w:val="002F6940"/>
    <w:rsid w:val="00304BA4"/>
    <w:rsid w:val="00304E67"/>
    <w:rsid w:val="0030602F"/>
    <w:rsid w:val="00312A30"/>
    <w:rsid w:val="00317759"/>
    <w:rsid w:val="003201C0"/>
    <w:rsid w:val="00322B8F"/>
    <w:rsid w:val="00330059"/>
    <w:rsid w:val="00330672"/>
    <w:rsid w:val="003330BB"/>
    <w:rsid w:val="0034460B"/>
    <w:rsid w:val="00345F01"/>
    <w:rsid w:val="003506BB"/>
    <w:rsid w:val="00353EEA"/>
    <w:rsid w:val="00354B4F"/>
    <w:rsid w:val="00354DA5"/>
    <w:rsid w:val="00356991"/>
    <w:rsid w:val="00357942"/>
    <w:rsid w:val="00361D1D"/>
    <w:rsid w:val="00372046"/>
    <w:rsid w:val="003806BF"/>
    <w:rsid w:val="003877DE"/>
    <w:rsid w:val="0039785D"/>
    <w:rsid w:val="003A14B3"/>
    <w:rsid w:val="003A2C61"/>
    <w:rsid w:val="003A357C"/>
    <w:rsid w:val="003A3AE4"/>
    <w:rsid w:val="003A5378"/>
    <w:rsid w:val="003A6016"/>
    <w:rsid w:val="003A75E8"/>
    <w:rsid w:val="003B77B9"/>
    <w:rsid w:val="003C1FF9"/>
    <w:rsid w:val="003C44CA"/>
    <w:rsid w:val="003C4B36"/>
    <w:rsid w:val="003C7BBE"/>
    <w:rsid w:val="003D73B8"/>
    <w:rsid w:val="003E2C9E"/>
    <w:rsid w:val="003E3E07"/>
    <w:rsid w:val="003F3879"/>
    <w:rsid w:val="003F5CEB"/>
    <w:rsid w:val="00400A3C"/>
    <w:rsid w:val="00401ECF"/>
    <w:rsid w:val="0040406E"/>
    <w:rsid w:val="00406F47"/>
    <w:rsid w:val="0041098E"/>
    <w:rsid w:val="00412199"/>
    <w:rsid w:val="00412A0B"/>
    <w:rsid w:val="0041362F"/>
    <w:rsid w:val="0042328B"/>
    <w:rsid w:val="00442685"/>
    <w:rsid w:val="00447364"/>
    <w:rsid w:val="00451F79"/>
    <w:rsid w:val="00452C21"/>
    <w:rsid w:val="004539DC"/>
    <w:rsid w:val="00457225"/>
    <w:rsid w:val="004608AB"/>
    <w:rsid w:val="004621E2"/>
    <w:rsid w:val="00463521"/>
    <w:rsid w:val="00466DA8"/>
    <w:rsid w:val="00472B78"/>
    <w:rsid w:val="00472E5D"/>
    <w:rsid w:val="00482004"/>
    <w:rsid w:val="00486CFB"/>
    <w:rsid w:val="0049290C"/>
    <w:rsid w:val="00496BA4"/>
    <w:rsid w:val="004A2DD4"/>
    <w:rsid w:val="004A4BAE"/>
    <w:rsid w:val="004B0E06"/>
    <w:rsid w:val="004B14DF"/>
    <w:rsid w:val="004C1280"/>
    <w:rsid w:val="004C74D3"/>
    <w:rsid w:val="004C74F6"/>
    <w:rsid w:val="004D3216"/>
    <w:rsid w:val="004E12EC"/>
    <w:rsid w:val="004E287E"/>
    <w:rsid w:val="004E46F8"/>
    <w:rsid w:val="004E5E7A"/>
    <w:rsid w:val="004F427A"/>
    <w:rsid w:val="004F531E"/>
    <w:rsid w:val="005119BC"/>
    <w:rsid w:val="00511B56"/>
    <w:rsid w:val="00511D43"/>
    <w:rsid w:val="00516FCF"/>
    <w:rsid w:val="00517473"/>
    <w:rsid w:val="00530551"/>
    <w:rsid w:val="005351A8"/>
    <w:rsid w:val="005356FA"/>
    <w:rsid w:val="00535B82"/>
    <w:rsid w:val="00535F3F"/>
    <w:rsid w:val="0054555A"/>
    <w:rsid w:val="005455A0"/>
    <w:rsid w:val="00556322"/>
    <w:rsid w:val="005601CD"/>
    <w:rsid w:val="005605F8"/>
    <w:rsid w:val="0056166C"/>
    <w:rsid w:val="00570D86"/>
    <w:rsid w:val="0057403D"/>
    <w:rsid w:val="00581AAC"/>
    <w:rsid w:val="00584EC2"/>
    <w:rsid w:val="005861D3"/>
    <w:rsid w:val="00587703"/>
    <w:rsid w:val="00595F09"/>
    <w:rsid w:val="005A1ED4"/>
    <w:rsid w:val="005A3CB5"/>
    <w:rsid w:val="005A47AA"/>
    <w:rsid w:val="005A5C87"/>
    <w:rsid w:val="005B115B"/>
    <w:rsid w:val="005B1AE4"/>
    <w:rsid w:val="005C015F"/>
    <w:rsid w:val="005C0D11"/>
    <w:rsid w:val="005C37D0"/>
    <w:rsid w:val="005C5DF9"/>
    <w:rsid w:val="005C7538"/>
    <w:rsid w:val="005D2914"/>
    <w:rsid w:val="005D300D"/>
    <w:rsid w:val="005D643E"/>
    <w:rsid w:val="005D6C78"/>
    <w:rsid w:val="005E1865"/>
    <w:rsid w:val="005E472C"/>
    <w:rsid w:val="005F1F81"/>
    <w:rsid w:val="005F3917"/>
    <w:rsid w:val="005F40B8"/>
    <w:rsid w:val="005F43F8"/>
    <w:rsid w:val="005F7787"/>
    <w:rsid w:val="0060225A"/>
    <w:rsid w:val="0060533A"/>
    <w:rsid w:val="006063BF"/>
    <w:rsid w:val="00607920"/>
    <w:rsid w:val="006120CF"/>
    <w:rsid w:val="006126D3"/>
    <w:rsid w:val="00613460"/>
    <w:rsid w:val="006178CE"/>
    <w:rsid w:val="0063208F"/>
    <w:rsid w:val="00634111"/>
    <w:rsid w:val="00635025"/>
    <w:rsid w:val="006358FA"/>
    <w:rsid w:val="00637F53"/>
    <w:rsid w:val="00640607"/>
    <w:rsid w:val="0064092E"/>
    <w:rsid w:val="0064093B"/>
    <w:rsid w:val="00642B93"/>
    <w:rsid w:val="00643A33"/>
    <w:rsid w:val="006471C5"/>
    <w:rsid w:val="00647AE5"/>
    <w:rsid w:val="006510DB"/>
    <w:rsid w:val="00653442"/>
    <w:rsid w:val="00654853"/>
    <w:rsid w:val="00676499"/>
    <w:rsid w:val="00681597"/>
    <w:rsid w:val="006830AB"/>
    <w:rsid w:val="006852E9"/>
    <w:rsid w:val="00686B18"/>
    <w:rsid w:val="0069507F"/>
    <w:rsid w:val="00696E8C"/>
    <w:rsid w:val="006B0604"/>
    <w:rsid w:val="006B5A36"/>
    <w:rsid w:val="006B61FB"/>
    <w:rsid w:val="006B6B7B"/>
    <w:rsid w:val="006B7E03"/>
    <w:rsid w:val="006C7AD7"/>
    <w:rsid w:val="006E190E"/>
    <w:rsid w:val="006E5048"/>
    <w:rsid w:val="006E7D45"/>
    <w:rsid w:val="006F13B1"/>
    <w:rsid w:val="006F3997"/>
    <w:rsid w:val="006F5F04"/>
    <w:rsid w:val="006F5F35"/>
    <w:rsid w:val="00700386"/>
    <w:rsid w:val="00700AB5"/>
    <w:rsid w:val="0071042C"/>
    <w:rsid w:val="007134C2"/>
    <w:rsid w:val="00714992"/>
    <w:rsid w:val="00715AFB"/>
    <w:rsid w:val="00716056"/>
    <w:rsid w:val="00717967"/>
    <w:rsid w:val="00721970"/>
    <w:rsid w:val="0073382F"/>
    <w:rsid w:val="007352FA"/>
    <w:rsid w:val="00735ACC"/>
    <w:rsid w:val="007366F2"/>
    <w:rsid w:val="00741E74"/>
    <w:rsid w:val="00742E27"/>
    <w:rsid w:val="0075586C"/>
    <w:rsid w:val="00762DCF"/>
    <w:rsid w:val="00767536"/>
    <w:rsid w:val="0077377D"/>
    <w:rsid w:val="00776F8E"/>
    <w:rsid w:val="00780FCA"/>
    <w:rsid w:val="00781CF5"/>
    <w:rsid w:val="00781F5C"/>
    <w:rsid w:val="00783F74"/>
    <w:rsid w:val="00784235"/>
    <w:rsid w:val="00786B59"/>
    <w:rsid w:val="00786D82"/>
    <w:rsid w:val="007910BB"/>
    <w:rsid w:val="007912F0"/>
    <w:rsid w:val="007930FB"/>
    <w:rsid w:val="007937AA"/>
    <w:rsid w:val="007A3AC0"/>
    <w:rsid w:val="007B1489"/>
    <w:rsid w:val="007C33D3"/>
    <w:rsid w:val="007C5CB7"/>
    <w:rsid w:val="007C772F"/>
    <w:rsid w:val="007D030E"/>
    <w:rsid w:val="007E35E2"/>
    <w:rsid w:val="007E3E22"/>
    <w:rsid w:val="007E42F7"/>
    <w:rsid w:val="007F642D"/>
    <w:rsid w:val="0080046E"/>
    <w:rsid w:val="00806056"/>
    <w:rsid w:val="00806E42"/>
    <w:rsid w:val="00812F04"/>
    <w:rsid w:val="00814BBD"/>
    <w:rsid w:val="00815D96"/>
    <w:rsid w:val="00817E51"/>
    <w:rsid w:val="0082203E"/>
    <w:rsid w:val="00823D47"/>
    <w:rsid w:val="0082441C"/>
    <w:rsid w:val="008260BE"/>
    <w:rsid w:val="00827753"/>
    <w:rsid w:val="00834C15"/>
    <w:rsid w:val="00836A8E"/>
    <w:rsid w:val="00841284"/>
    <w:rsid w:val="008413A1"/>
    <w:rsid w:val="00841FD9"/>
    <w:rsid w:val="00845A91"/>
    <w:rsid w:val="00846D8C"/>
    <w:rsid w:val="008516CD"/>
    <w:rsid w:val="00854146"/>
    <w:rsid w:val="00854937"/>
    <w:rsid w:val="00855B78"/>
    <w:rsid w:val="00856733"/>
    <w:rsid w:val="008573D4"/>
    <w:rsid w:val="00857FAD"/>
    <w:rsid w:val="00861AAE"/>
    <w:rsid w:val="008713CD"/>
    <w:rsid w:val="00871629"/>
    <w:rsid w:val="0087518F"/>
    <w:rsid w:val="008766C3"/>
    <w:rsid w:val="008769FE"/>
    <w:rsid w:val="0088584A"/>
    <w:rsid w:val="00886EF1"/>
    <w:rsid w:val="00890387"/>
    <w:rsid w:val="0089100F"/>
    <w:rsid w:val="008A5C18"/>
    <w:rsid w:val="008A6192"/>
    <w:rsid w:val="008B3D17"/>
    <w:rsid w:val="008B755E"/>
    <w:rsid w:val="008C0AD8"/>
    <w:rsid w:val="008C0FC6"/>
    <w:rsid w:val="008C6D1D"/>
    <w:rsid w:val="008D1CD0"/>
    <w:rsid w:val="008D2BAA"/>
    <w:rsid w:val="008D41F7"/>
    <w:rsid w:val="008D50D7"/>
    <w:rsid w:val="008D7E3B"/>
    <w:rsid w:val="008E165D"/>
    <w:rsid w:val="008E3063"/>
    <w:rsid w:val="008F27A2"/>
    <w:rsid w:val="008F3469"/>
    <w:rsid w:val="00904650"/>
    <w:rsid w:val="00905F1D"/>
    <w:rsid w:val="00907EF2"/>
    <w:rsid w:val="00912F66"/>
    <w:rsid w:val="0091512F"/>
    <w:rsid w:val="00916745"/>
    <w:rsid w:val="00921F71"/>
    <w:rsid w:val="00921FA8"/>
    <w:rsid w:val="0092367D"/>
    <w:rsid w:val="00925B65"/>
    <w:rsid w:val="00926C3C"/>
    <w:rsid w:val="009273C1"/>
    <w:rsid w:val="00947DB2"/>
    <w:rsid w:val="00950013"/>
    <w:rsid w:val="00955F59"/>
    <w:rsid w:val="00956872"/>
    <w:rsid w:val="00965BB5"/>
    <w:rsid w:val="00965DED"/>
    <w:rsid w:val="0096621C"/>
    <w:rsid w:val="00972EC6"/>
    <w:rsid w:val="00973819"/>
    <w:rsid w:val="00974C9C"/>
    <w:rsid w:val="009765A5"/>
    <w:rsid w:val="009820F2"/>
    <w:rsid w:val="0098669E"/>
    <w:rsid w:val="00991473"/>
    <w:rsid w:val="00996900"/>
    <w:rsid w:val="009B1803"/>
    <w:rsid w:val="009C1A15"/>
    <w:rsid w:val="009C4F1D"/>
    <w:rsid w:val="009C58D1"/>
    <w:rsid w:val="009C5F6A"/>
    <w:rsid w:val="009D4302"/>
    <w:rsid w:val="009D44E6"/>
    <w:rsid w:val="009D7F12"/>
    <w:rsid w:val="009E2984"/>
    <w:rsid w:val="009F19DF"/>
    <w:rsid w:val="009F227E"/>
    <w:rsid w:val="009F2D26"/>
    <w:rsid w:val="009F4F61"/>
    <w:rsid w:val="00A106D5"/>
    <w:rsid w:val="00A11568"/>
    <w:rsid w:val="00A123DF"/>
    <w:rsid w:val="00A15E17"/>
    <w:rsid w:val="00A206DC"/>
    <w:rsid w:val="00A30620"/>
    <w:rsid w:val="00A30FBC"/>
    <w:rsid w:val="00A32206"/>
    <w:rsid w:val="00A324A6"/>
    <w:rsid w:val="00A3598A"/>
    <w:rsid w:val="00A445E1"/>
    <w:rsid w:val="00A47277"/>
    <w:rsid w:val="00A4785C"/>
    <w:rsid w:val="00A513EF"/>
    <w:rsid w:val="00A61661"/>
    <w:rsid w:val="00A62CE8"/>
    <w:rsid w:val="00A64E0A"/>
    <w:rsid w:val="00A64E3E"/>
    <w:rsid w:val="00A67B41"/>
    <w:rsid w:val="00A7492D"/>
    <w:rsid w:val="00A76035"/>
    <w:rsid w:val="00A826A8"/>
    <w:rsid w:val="00A932F6"/>
    <w:rsid w:val="00A952E1"/>
    <w:rsid w:val="00A95ABB"/>
    <w:rsid w:val="00AA2740"/>
    <w:rsid w:val="00AB05A3"/>
    <w:rsid w:val="00AB0B17"/>
    <w:rsid w:val="00AB1217"/>
    <w:rsid w:val="00AB18FD"/>
    <w:rsid w:val="00AB1D3B"/>
    <w:rsid w:val="00AB2E61"/>
    <w:rsid w:val="00AB40DC"/>
    <w:rsid w:val="00AC0730"/>
    <w:rsid w:val="00AC6F3A"/>
    <w:rsid w:val="00AC71F0"/>
    <w:rsid w:val="00AD381A"/>
    <w:rsid w:val="00AD7CB9"/>
    <w:rsid w:val="00AE0679"/>
    <w:rsid w:val="00AE1ABE"/>
    <w:rsid w:val="00AE29F3"/>
    <w:rsid w:val="00AF5F58"/>
    <w:rsid w:val="00B02ABD"/>
    <w:rsid w:val="00B0561E"/>
    <w:rsid w:val="00B07C69"/>
    <w:rsid w:val="00B10706"/>
    <w:rsid w:val="00B10BD3"/>
    <w:rsid w:val="00B118FF"/>
    <w:rsid w:val="00B12188"/>
    <w:rsid w:val="00B1399B"/>
    <w:rsid w:val="00B14817"/>
    <w:rsid w:val="00B15007"/>
    <w:rsid w:val="00B235E7"/>
    <w:rsid w:val="00B23602"/>
    <w:rsid w:val="00B26BC1"/>
    <w:rsid w:val="00B2758E"/>
    <w:rsid w:val="00B46182"/>
    <w:rsid w:val="00B46713"/>
    <w:rsid w:val="00B50857"/>
    <w:rsid w:val="00B50868"/>
    <w:rsid w:val="00B51658"/>
    <w:rsid w:val="00B5363C"/>
    <w:rsid w:val="00B636D5"/>
    <w:rsid w:val="00B657CD"/>
    <w:rsid w:val="00B73B62"/>
    <w:rsid w:val="00B755CB"/>
    <w:rsid w:val="00B80FAF"/>
    <w:rsid w:val="00B82EA0"/>
    <w:rsid w:val="00B84113"/>
    <w:rsid w:val="00B8688C"/>
    <w:rsid w:val="00B90740"/>
    <w:rsid w:val="00B93F6B"/>
    <w:rsid w:val="00B957DB"/>
    <w:rsid w:val="00BA35F0"/>
    <w:rsid w:val="00BA4A04"/>
    <w:rsid w:val="00BA53FE"/>
    <w:rsid w:val="00BB4F5B"/>
    <w:rsid w:val="00BC101E"/>
    <w:rsid w:val="00BD393E"/>
    <w:rsid w:val="00BD3B65"/>
    <w:rsid w:val="00BD7F86"/>
    <w:rsid w:val="00BE000C"/>
    <w:rsid w:val="00BE1729"/>
    <w:rsid w:val="00BE2122"/>
    <w:rsid w:val="00BE28D4"/>
    <w:rsid w:val="00BE6F5D"/>
    <w:rsid w:val="00BF2BCC"/>
    <w:rsid w:val="00BF2E8F"/>
    <w:rsid w:val="00BF393E"/>
    <w:rsid w:val="00BF490F"/>
    <w:rsid w:val="00BF4E3C"/>
    <w:rsid w:val="00C004B3"/>
    <w:rsid w:val="00C01646"/>
    <w:rsid w:val="00C04A83"/>
    <w:rsid w:val="00C04C14"/>
    <w:rsid w:val="00C06AD1"/>
    <w:rsid w:val="00C104D8"/>
    <w:rsid w:val="00C10682"/>
    <w:rsid w:val="00C107A9"/>
    <w:rsid w:val="00C10B34"/>
    <w:rsid w:val="00C12CC6"/>
    <w:rsid w:val="00C14C14"/>
    <w:rsid w:val="00C17B94"/>
    <w:rsid w:val="00C20330"/>
    <w:rsid w:val="00C211D1"/>
    <w:rsid w:val="00C21BB5"/>
    <w:rsid w:val="00C266DE"/>
    <w:rsid w:val="00C27B27"/>
    <w:rsid w:val="00C30584"/>
    <w:rsid w:val="00C34C86"/>
    <w:rsid w:val="00C40CB0"/>
    <w:rsid w:val="00C44EA7"/>
    <w:rsid w:val="00C50F62"/>
    <w:rsid w:val="00C62C1F"/>
    <w:rsid w:val="00C741F9"/>
    <w:rsid w:val="00C833BE"/>
    <w:rsid w:val="00C8358C"/>
    <w:rsid w:val="00C8409E"/>
    <w:rsid w:val="00CA0FA6"/>
    <w:rsid w:val="00CA3BC4"/>
    <w:rsid w:val="00CA44B2"/>
    <w:rsid w:val="00CB02E4"/>
    <w:rsid w:val="00CB7132"/>
    <w:rsid w:val="00CD055E"/>
    <w:rsid w:val="00CD19A9"/>
    <w:rsid w:val="00CD551E"/>
    <w:rsid w:val="00CE06A4"/>
    <w:rsid w:val="00CE2CB8"/>
    <w:rsid w:val="00CE5023"/>
    <w:rsid w:val="00D059E1"/>
    <w:rsid w:val="00D07D05"/>
    <w:rsid w:val="00D1146A"/>
    <w:rsid w:val="00D21A20"/>
    <w:rsid w:val="00D24A77"/>
    <w:rsid w:val="00D25C29"/>
    <w:rsid w:val="00D30182"/>
    <w:rsid w:val="00D35738"/>
    <w:rsid w:val="00D401AC"/>
    <w:rsid w:val="00D44E11"/>
    <w:rsid w:val="00D4698D"/>
    <w:rsid w:val="00D5170D"/>
    <w:rsid w:val="00D5198E"/>
    <w:rsid w:val="00D5240E"/>
    <w:rsid w:val="00D529A1"/>
    <w:rsid w:val="00D53AB5"/>
    <w:rsid w:val="00D54B5D"/>
    <w:rsid w:val="00D54FBF"/>
    <w:rsid w:val="00D66B84"/>
    <w:rsid w:val="00D731EA"/>
    <w:rsid w:val="00D773DC"/>
    <w:rsid w:val="00D80AAB"/>
    <w:rsid w:val="00D812BD"/>
    <w:rsid w:val="00D846A5"/>
    <w:rsid w:val="00D86F9E"/>
    <w:rsid w:val="00DA141C"/>
    <w:rsid w:val="00DA618F"/>
    <w:rsid w:val="00DB6853"/>
    <w:rsid w:val="00DB6B33"/>
    <w:rsid w:val="00DB6CD4"/>
    <w:rsid w:val="00DB75EF"/>
    <w:rsid w:val="00DC6796"/>
    <w:rsid w:val="00DC686D"/>
    <w:rsid w:val="00DC7399"/>
    <w:rsid w:val="00DC7828"/>
    <w:rsid w:val="00DD4EE9"/>
    <w:rsid w:val="00DD6CD6"/>
    <w:rsid w:val="00DD7063"/>
    <w:rsid w:val="00DE2948"/>
    <w:rsid w:val="00DF39BA"/>
    <w:rsid w:val="00DF6F90"/>
    <w:rsid w:val="00DF7341"/>
    <w:rsid w:val="00E03C84"/>
    <w:rsid w:val="00E03CAA"/>
    <w:rsid w:val="00E04209"/>
    <w:rsid w:val="00E05036"/>
    <w:rsid w:val="00E22865"/>
    <w:rsid w:val="00E22B45"/>
    <w:rsid w:val="00E23689"/>
    <w:rsid w:val="00E249B0"/>
    <w:rsid w:val="00E32FFC"/>
    <w:rsid w:val="00E34E4D"/>
    <w:rsid w:val="00E3633F"/>
    <w:rsid w:val="00E36B88"/>
    <w:rsid w:val="00E37BA7"/>
    <w:rsid w:val="00E43826"/>
    <w:rsid w:val="00E44B12"/>
    <w:rsid w:val="00E551EF"/>
    <w:rsid w:val="00E56932"/>
    <w:rsid w:val="00E61468"/>
    <w:rsid w:val="00E6268A"/>
    <w:rsid w:val="00E62810"/>
    <w:rsid w:val="00E6471B"/>
    <w:rsid w:val="00E7370B"/>
    <w:rsid w:val="00E73CF7"/>
    <w:rsid w:val="00E901D7"/>
    <w:rsid w:val="00E90506"/>
    <w:rsid w:val="00E90F01"/>
    <w:rsid w:val="00E9374D"/>
    <w:rsid w:val="00EA143C"/>
    <w:rsid w:val="00EA26FE"/>
    <w:rsid w:val="00EA442E"/>
    <w:rsid w:val="00EA63C9"/>
    <w:rsid w:val="00EB022D"/>
    <w:rsid w:val="00EB140E"/>
    <w:rsid w:val="00EB141C"/>
    <w:rsid w:val="00EB5350"/>
    <w:rsid w:val="00EC0AC4"/>
    <w:rsid w:val="00EC2470"/>
    <w:rsid w:val="00EC2B0D"/>
    <w:rsid w:val="00EC34F5"/>
    <w:rsid w:val="00EC3AC2"/>
    <w:rsid w:val="00EC4A40"/>
    <w:rsid w:val="00EC6E00"/>
    <w:rsid w:val="00EC77DC"/>
    <w:rsid w:val="00ED025E"/>
    <w:rsid w:val="00ED4B2C"/>
    <w:rsid w:val="00ED4B90"/>
    <w:rsid w:val="00ED6CB6"/>
    <w:rsid w:val="00EE26B6"/>
    <w:rsid w:val="00EE6F86"/>
    <w:rsid w:val="00EF5280"/>
    <w:rsid w:val="00F04056"/>
    <w:rsid w:val="00F11B89"/>
    <w:rsid w:val="00F14A23"/>
    <w:rsid w:val="00F17E83"/>
    <w:rsid w:val="00F26ED9"/>
    <w:rsid w:val="00F311F9"/>
    <w:rsid w:val="00F3448A"/>
    <w:rsid w:val="00F34F63"/>
    <w:rsid w:val="00F41170"/>
    <w:rsid w:val="00F45A7F"/>
    <w:rsid w:val="00F46963"/>
    <w:rsid w:val="00F47FBC"/>
    <w:rsid w:val="00F52CE7"/>
    <w:rsid w:val="00F65FB8"/>
    <w:rsid w:val="00F676A3"/>
    <w:rsid w:val="00F70F0B"/>
    <w:rsid w:val="00F72DBC"/>
    <w:rsid w:val="00F75283"/>
    <w:rsid w:val="00F7617B"/>
    <w:rsid w:val="00F77DA3"/>
    <w:rsid w:val="00F82141"/>
    <w:rsid w:val="00F83E21"/>
    <w:rsid w:val="00F84F75"/>
    <w:rsid w:val="00F8785C"/>
    <w:rsid w:val="00F90774"/>
    <w:rsid w:val="00F91DE8"/>
    <w:rsid w:val="00FA2374"/>
    <w:rsid w:val="00FA623E"/>
    <w:rsid w:val="00FB0711"/>
    <w:rsid w:val="00FB211C"/>
    <w:rsid w:val="00FB26F2"/>
    <w:rsid w:val="00FB667A"/>
    <w:rsid w:val="00FC12E2"/>
    <w:rsid w:val="00FC2A67"/>
    <w:rsid w:val="00FC6BA3"/>
    <w:rsid w:val="00FC717D"/>
    <w:rsid w:val="00FD109E"/>
    <w:rsid w:val="00FE10A4"/>
    <w:rsid w:val="00FE122C"/>
    <w:rsid w:val="00FE3032"/>
    <w:rsid w:val="00FE435B"/>
    <w:rsid w:val="00FE48E1"/>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22"/>
    <w:qFormat/>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B26BC1"/>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qFormat/>
    <w:rsid w:val="00FD109E"/>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FD109E"/>
    <w:rPr>
      <w:rFonts w:ascii="Arial" w:eastAsia="Arial" w:hAnsi="Arial" w:cs="Arial"/>
      <w:lang w:eastAsia="en-US"/>
    </w:rPr>
  </w:style>
  <w:style w:type="paragraph" w:customStyle="1" w:styleId="FrameContents">
    <w:name w:val="Frame Contents"/>
    <w:basedOn w:val="Normal"/>
    <w:qFormat/>
    <w:rsid w:val="00FD109E"/>
    <w:pPr>
      <w:spacing w:after="0" w:line="240" w:lineRule="auto"/>
      <w:ind w:firstLine="0"/>
      <w:jc w:val="left"/>
    </w:pPr>
    <w:rPr>
      <w:rFonts w:ascii="Arial" w:eastAsia="Arial" w:hAnsi="Arial" w:cs="Arial"/>
      <w:sz w:val="22"/>
    </w:rPr>
  </w:style>
  <w:style w:type="paragraph" w:customStyle="1" w:styleId="-wm-msonormal">
    <w:name w:val="-wm-msonormal"/>
    <w:basedOn w:val="Normal"/>
    <w:rsid w:val="00FD109E"/>
    <w:pPr>
      <w:spacing w:before="100" w:beforeAutospacing="1" w:after="100" w:afterAutospacing="1" w:line="240" w:lineRule="auto"/>
      <w:ind w:firstLine="0"/>
      <w:jc w:val="left"/>
    </w:pPr>
    <w:rPr>
      <w:rFonts w:ascii="Calibri" w:eastAsiaTheme="minorHAnsi" w:hAnsi="Calibri" w:cs="Calibri"/>
      <w:sz w:val="22"/>
      <w:lang w:val="en-US"/>
    </w:rPr>
  </w:style>
  <w:style w:type="paragraph" w:styleId="NormalWeb">
    <w:name w:val="Normal (Web)"/>
    <w:basedOn w:val="Normal"/>
    <w:uiPriority w:val="99"/>
    <w:semiHidden/>
    <w:unhideWhenUsed/>
    <w:rsid w:val="005D6C78"/>
    <w:pPr>
      <w:spacing w:before="100" w:beforeAutospacing="1" w:after="100" w:afterAutospacing="1" w:line="240" w:lineRule="auto"/>
      <w:ind w:firstLine="0"/>
      <w:jc w:val="left"/>
    </w:pPr>
    <w:rPr>
      <w:rFonts w:eastAsia="Times New Roman"/>
      <w:szCs w:val="24"/>
      <w:lang w:eastAsia="cs-CZ"/>
    </w:rPr>
  </w:style>
  <w:style w:type="character" w:styleId="UnresolvedMention">
    <w:name w:val="Unresolved Mention"/>
    <w:basedOn w:val="DefaultParagraphFont"/>
    <w:uiPriority w:val="99"/>
    <w:semiHidden/>
    <w:unhideWhenUsed/>
    <w:rsid w:val="005D6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9807">
      <w:bodyDiv w:val="1"/>
      <w:marLeft w:val="0"/>
      <w:marRight w:val="0"/>
      <w:marTop w:val="0"/>
      <w:marBottom w:val="0"/>
      <w:divBdr>
        <w:top w:val="none" w:sz="0" w:space="0" w:color="auto"/>
        <w:left w:val="none" w:sz="0" w:space="0" w:color="auto"/>
        <w:bottom w:val="none" w:sz="0" w:space="0" w:color="auto"/>
        <w:right w:val="none" w:sz="0" w:space="0" w:color="auto"/>
      </w:divBdr>
    </w:div>
    <w:div w:id="50085558">
      <w:bodyDiv w:val="1"/>
      <w:marLeft w:val="0"/>
      <w:marRight w:val="0"/>
      <w:marTop w:val="0"/>
      <w:marBottom w:val="0"/>
      <w:divBdr>
        <w:top w:val="none" w:sz="0" w:space="0" w:color="auto"/>
        <w:left w:val="none" w:sz="0" w:space="0" w:color="auto"/>
        <w:bottom w:val="none" w:sz="0" w:space="0" w:color="auto"/>
        <w:right w:val="none" w:sz="0" w:space="0" w:color="auto"/>
      </w:divBdr>
    </w:div>
    <w:div w:id="191766858">
      <w:bodyDiv w:val="1"/>
      <w:marLeft w:val="0"/>
      <w:marRight w:val="0"/>
      <w:marTop w:val="0"/>
      <w:marBottom w:val="0"/>
      <w:divBdr>
        <w:top w:val="none" w:sz="0" w:space="0" w:color="auto"/>
        <w:left w:val="none" w:sz="0" w:space="0" w:color="auto"/>
        <w:bottom w:val="none" w:sz="0" w:space="0" w:color="auto"/>
        <w:right w:val="none" w:sz="0" w:space="0" w:color="auto"/>
      </w:divBdr>
    </w:div>
    <w:div w:id="283119083">
      <w:bodyDiv w:val="1"/>
      <w:marLeft w:val="0"/>
      <w:marRight w:val="0"/>
      <w:marTop w:val="0"/>
      <w:marBottom w:val="0"/>
      <w:divBdr>
        <w:top w:val="none" w:sz="0" w:space="0" w:color="auto"/>
        <w:left w:val="none" w:sz="0" w:space="0" w:color="auto"/>
        <w:bottom w:val="none" w:sz="0" w:space="0" w:color="auto"/>
        <w:right w:val="none" w:sz="0" w:space="0" w:color="auto"/>
      </w:divBdr>
    </w:div>
    <w:div w:id="445272387">
      <w:bodyDiv w:val="1"/>
      <w:marLeft w:val="0"/>
      <w:marRight w:val="0"/>
      <w:marTop w:val="0"/>
      <w:marBottom w:val="0"/>
      <w:divBdr>
        <w:top w:val="none" w:sz="0" w:space="0" w:color="auto"/>
        <w:left w:val="none" w:sz="0" w:space="0" w:color="auto"/>
        <w:bottom w:val="none" w:sz="0" w:space="0" w:color="auto"/>
        <w:right w:val="none" w:sz="0" w:space="0" w:color="auto"/>
      </w:divBdr>
    </w:div>
    <w:div w:id="641472264">
      <w:bodyDiv w:val="1"/>
      <w:marLeft w:val="0"/>
      <w:marRight w:val="0"/>
      <w:marTop w:val="0"/>
      <w:marBottom w:val="0"/>
      <w:divBdr>
        <w:top w:val="none" w:sz="0" w:space="0" w:color="auto"/>
        <w:left w:val="none" w:sz="0" w:space="0" w:color="auto"/>
        <w:bottom w:val="none" w:sz="0" w:space="0" w:color="auto"/>
        <w:right w:val="none" w:sz="0" w:space="0" w:color="auto"/>
      </w:divBdr>
    </w:div>
    <w:div w:id="758332216">
      <w:bodyDiv w:val="1"/>
      <w:marLeft w:val="0"/>
      <w:marRight w:val="0"/>
      <w:marTop w:val="0"/>
      <w:marBottom w:val="0"/>
      <w:divBdr>
        <w:top w:val="none" w:sz="0" w:space="0" w:color="auto"/>
        <w:left w:val="none" w:sz="0" w:space="0" w:color="auto"/>
        <w:bottom w:val="none" w:sz="0" w:space="0" w:color="auto"/>
        <w:right w:val="none" w:sz="0" w:space="0" w:color="auto"/>
      </w:divBdr>
    </w:div>
    <w:div w:id="881555524">
      <w:bodyDiv w:val="1"/>
      <w:marLeft w:val="0"/>
      <w:marRight w:val="0"/>
      <w:marTop w:val="0"/>
      <w:marBottom w:val="0"/>
      <w:divBdr>
        <w:top w:val="none" w:sz="0" w:space="0" w:color="auto"/>
        <w:left w:val="none" w:sz="0" w:space="0" w:color="auto"/>
        <w:bottom w:val="none" w:sz="0" w:space="0" w:color="auto"/>
        <w:right w:val="none" w:sz="0" w:space="0" w:color="auto"/>
      </w:divBdr>
    </w:div>
    <w:div w:id="1366060800">
      <w:bodyDiv w:val="1"/>
      <w:marLeft w:val="0"/>
      <w:marRight w:val="0"/>
      <w:marTop w:val="0"/>
      <w:marBottom w:val="0"/>
      <w:divBdr>
        <w:top w:val="none" w:sz="0" w:space="0" w:color="auto"/>
        <w:left w:val="none" w:sz="0" w:space="0" w:color="auto"/>
        <w:bottom w:val="none" w:sz="0" w:space="0" w:color="auto"/>
        <w:right w:val="none" w:sz="0" w:space="0" w:color="auto"/>
      </w:divBdr>
    </w:div>
    <w:div w:id="1445923201">
      <w:bodyDiv w:val="1"/>
      <w:marLeft w:val="0"/>
      <w:marRight w:val="0"/>
      <w:marTop w:val="0"/>
      <w:marBottom w:val="0"/>
      <w:divBdr>
        <w:top w:val="none" w:sz="0" w:space="0" w:color="auto"/>
        <w:left w:val="none" w:sz="0" w:space="0" w:color="auto"/>
        <w:bottom w:val="none" w:sz="0" w:space="0" w:color="auto"/>
        <w:right w:val="none" w:sz="0" w:space="0" w:color="auto"/>
      </w:divBdr>
    </w:div>
    <w:div w:id="1476215173">
      <w:bodyDiv w:val="1"/>
      <w:marLeft w:val="0"/>
      <w:marRight w:val="0"/>
      <w:marTop w:val="0"/>
      <w:marBottom w:val="0"/>
      <w:divBdr>
        <w:top w:val="none" w:sz="0" w:space="0" w:color="auto"/>
        <w:left w:val="none" w:sz="0" w:space="0" w:color="auto"/>
        <w:bottom w:val="none" w:sz="0" w:space="0" w:color="auto"/>
        <w:right w:val="none" w:sz="0" w:space="0" w:color="auto"/>
      </w:divBdr>
    </w:div>
    <w:div w:id="1486430310">
      <w:bodyDiv w:val="1"/>
      <w:marLeft w:val="0"/>
      <w:marRight w:val="0"/>
      <w:marTop w:val="0"/>
      <w:marBottom w:val="0"/>
      <w:divBdr>
        <w:top w:val="none" w:sz="0" w:space="0" w:color="auto"/>
        <w:left w:val="none" w:sz="0" w:space="0" w:color="auto"/>
        <w:bottom w:val="none" w:sz="0" w:space="0" w:color="auto"/>
        <w:right w:val="none" w:sz="0" w:space="0" w:color="auto"/>
      </w:divBdr>
    </w:div>
    <w:div w:id="1513445993">
      <w:bodyDiv w:val="1"/>
      <w:marLeft w:val="0"/>
      <w:marRight w:val="0"/>
      <w:marTop w:val="0"/>
      <w:marBottom w:val="0"/>
      <w:divBdr>
        <w:top w:val="none" w:sz="0" w:space="0" w:color="auto"/>
        <w:left w:val="none" w:sz="0" w:space="0" w:color="auto"/>
        <w:bottom w:val="none" w:sz="0" w:space="0" w:color="auto"/>
        <w:right w:val="none" w:sz="0" w:space="0" w:color="auto"/>
      </w:divBdr>
    </w:div>
    <w:div w:id="1591541997">
      <w:bodyDiv w:val="1"/>
      <w:marLeft w:val="0"/>
      <w:marRight w:val="0"/>
      <w:marTop w:val="0"/>
      <w:marBottom w:val="0"/>
      <w:divBdr>
        <w:top w:val="none" w:sz="0" w:space="0" w:color="auto"/>
        <w:left w:val="none" w:sz="0" w:space="0" w:color="auto"/>
        <w:bottom w:val="none" w:sz="0" w:space="0" w:color="auto"/>
        <w:right w:val="none" w:sz="0" w:space="0" w:color="auto"/>
      </w:divBdr>
    </w:div>
    <w:div w:id="1662848781">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0739994">
      <w:bodyDiv w:val="1"/>
      <w:marLeft w:val="0"/>
      <w:marRight w:val="0"/>
      <w:marTop w:val="0"/>
      <w:marBottom w:val="0"/>
      <w:divBdr>
        <w:top w:val="none" w:sz="0" w:space="0" w:color="auto"/>
        <w:left w:val="none" w:sz="0" w:space="0" w:color="auto"/>
        <w:bottom w:val="none" w:sz="0" w:space="0" w:color="auto"/>
        <w:right w:val="none" w:sz="0" w:space="0" w:color="auto"/>
      </w:divBdr>
    </w:div>
    <w:div w:id="1760132333">
      <w:bodyDiv w:val="1"/>
      <w:marLeft w:val="0"/>
      <w:marRight w:val="0"/>
      <w:marTop w:val="0"/>
      <w:marBottom w:val="0"/>
      <w:divBdr>
        <w:top w:val="none" w:sz="0" w:space="0" w:color="auto"/>
        <w:left w:val="none" w:sz="0" w:space="0" w:color="auto"/>
        <w:bottom w:val="none" w:sz="0" w:space="0" w:color="auto"/>
        <w:right w:val="none" w:sz="0" w:space="0" w:color="auto"/>
      </w:divBdr>
    </w:div>
    <w:div w:id="1843279433">
      <w:bodyDiv w:val="1"/>
      <w:marLeft w:val="0"/>
      <w:marRight w:val="0"/>
      <w:marTop w:val="0"/>
      <w:marBottom w:val="0"/>
      <w:divBdr>
        <w:top w:val="none" w:sz="0" w:space="0" w:color="auto"/>
        <w:left w:val="none" w:sz="0" w:space="0" w:color="auto"/>
        <w:bottom w:val="none" w:sz="0" w:space="0" w:color="auto"/>
        <w:right w:val="none" w:sz="0" w:space="0" w:color="auto"/>
      </w:divBdr>
    </w:div>
    <w:div w:id="1943686060">
      <w:bodyDiv w:val="1"/>
      <w:marLeft w:val="0"/>
      <w:marRight w:val="0"/>
      <w:marTop w:val="0"/>
      <w:marBottom w:val="0"/>
      <w:divBdr>
        <w:top w:val="none" w:sz="0" w:space="0" w:color="auto"/>
        <w:left w:val="none" w:sz="0" w:space="0" w:color="auto"/>
        <w:bottom w:val="none" w:sz="0" w:space="0" w:color="auto"/>
        <w:right w:val="none" w:sz="0" w:space="0" w:color="auto"/>
      </w:divBdr>
    </w:div>
    <w:div w:id="210136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fortinet.com/products/netw%20ork-detection-and-respon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eek.org/" TargetMode="External"/><Relationship Id="rId2" Type="http://schemas.openxmlformats.org/officeDocument/2006/relationships/numbering" Target="numbering.xml"/><Relationship Id="rId16" Type="http://schemas.openxmlformats.org/officeDocument/2006/relationships/hyperlink" Target="https://suricata.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25</Pages>
  <Words>4261</Words>
  <Characters>25142</Characters>
  <Application>Microsoft Office Word</Application>
  <DocSecurity>0</DocSecurity>
  <Lines>209</Lines>
  <Paragraphs>5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57</cp:revision>
  <cp:lastPrinted>2014-04-26T17:45:00Z</cp:lastPrinted>
  <dcterms:created xsi:type="dcterms:W3CDTF">2021-01-03T16:50:00Z</dcterms:created>
  <dcterms:modified xsi:type="dcterms:W3CDTF">2024-02-07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